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161195" w14:textId="77777777" w:rsidR="000068F4" w:rsidRPr="005A584B" w:rsidRDefault="000068F4" w:rsidP="000068F4">
      <w:pPr>
        <w:jc w:val="center"/>
        <w:rPr>
          <w:rFonts w:cs="Times New Roman"/>
          <w:b/>
          <w:sz w:val="52"/>
          <w:szCs w:val="52"/>
        </w:rPr>
      </w:pPr>
      <w:bookmarkStart w:id="0" w:name="_Hlk497742411"/>
      <w:bookmarkStart w:id="1" w:name="_Hlk528248595"/>
      <w:r w:rsidRPr="005A584B">
        <w:rPr>
          <w:rFonts w:cs="Times New Roman"/>
          <w:b/>
          <w:sz w:val="52"/>
          <w:szCs w:val="52"/>
        </w:rPr>
        <w:t>Xiang Ji</w:t>
      </w:r>
    </w:p>
    <w:p w14:paraId="6DAD6348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Department of Mathematics</w:t>
      </w:r>
    </w:p>
    <w:p w14:paraId="2FC6BF69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Tulane University</w:t>
      </w:r>
    </w:p>
    <w:p w14:paraId="76A9FB87" w14:textId="77777777" w:rsidR="000068F4" w:rsidRPr="005A584B" w:rsidRDefault="000068F4" w:rsidP="000068F4">
      <w:pPr>
        <w:rPr>
          <w:rFonts w:cs="Times New Roman"/>
        </w:rPr>
      </w:pPr>
      <w:r w:rsidRPr="005A584B">
        <w:rPr>
          <w:rFonts w:cs="Times New Roman"/>
        </w:rPr>
        <w:t>New Orleans, LA, 70118</w:t>
      </w:r>
    </w:p>
    <w:p w14:paraId="722368D2" w14:textId="77777777" w:rsidR="000068F4" w:rsidRPr="005A584B" w:rsidRDefault="000068F4" w:rsidP="000068F4">
      <w:pPr>
        <w:rPr>
          <w:rFonts w:cs="Times New Roman"/>
          <w:sz w:val="24"/>
          <w:szCs w:val="24"/>
        </w:rPr>
      </w:pPr>
      <w:r w:rsidRPr="005A584B">
        <w:rPr>
          <w:rFonts w:cs="Times New Roman"/>
        </w:rPr>
        <w:t xml:space="preserve">xji4@tulane.edu </w:t>
      </w:r>
      <w:r w:rsidRPr="005A584B">
        <w:rPr>
          <w:rFonts w:cs="Times New Roman"/>
          <w:sz w:val="24"/>
          <w:szCs w:val="24"/>
        </w:rPr>
        <w:t xml:space="preserve">· </w:t>
      </w:r>
      <w:hyperlink r:id="rId8" w:history="1">
        <w:r w:rsidRPr="005A584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Pr="005A584B">
        <w:rPr>
          <w:rFonts w:cs="Times New Roman"/>
          <w:sz w:val="24"/>
          <w:szCs w:val="24"/>
        </w:rPr>
        <w:t xml:space="preserve"> · </w:t>
      </w:r>
      <w:hyperlink r:id="rId9" w:history="1">
        <w:proofErr w:type="spellStart"/>
        <w:r w:rsidRPr="005A584B">
          <w:rPr>
            <w:rFonts w:cs="Times New Roman"/>
          </w:rPr>
          <w:t>Github</w:t>
        </w:r>
        <w:proofErr w:type="spellEnd"/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@</w:t>
        </w:r>
        <w:r>
          <w:rPr>
            <w:rFonts w:cs="Times New Roman"/>
          </w:rPr>
          <w:t xml:space="preserve"> </w:t>
        </w:r>
        <w:r w:rsidRPr="005A584B">
          <w:rPr>
            <w:rFonts w:cs="Times New Roman"/>
          </w:rPr>
          <w:t>xji3</w:t>
        </w:r>
      </w:hyperlink>
    </w:p>
    <w:p w14:paraId="53792704" w14:textId="77777777" w:rsidR="000068F4" w:rsidRPr="005A584B" w:rsidRDefault="000068F4" w:rsidP="000068F4">
      <w:pPr>
        <w:rPr>
          <w:rFonts w:cs="Times New Roman"/>
          <w:sz w:val="32"/>
        </w:rPr>
      </w:pPr>
    </w:p>
    <w:p w14:paraId="69DA9F7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>
        <w:rPr>
          <w:rFonts w:cs="Times New Roman"/>
          <w:b/>
          <w:sz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8"/>
        <w:gridCol w:w="1710"/>
      </w:tblGrid>
      <w:tr w:rsidR="000068F4" w:rsidRPr="005A584B" w14:paraId="137D6C7A" w14:textId="77777777" w:rsidTr="0004368D">
        <w:tc>
          <w:tcPr>
            <w:tcW w:w="4203" w:type="pct"/>
          </w:tcPr>
          <w:bookmarkEnd w:id="2"/>
          <w:bookmarkEnd w:id="3"/>
          <w:p w14:paraId="032572DA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b/>
              </w:rPr>
              <w:t>Doctor of Philosophy in Bioinformatics and Statistics (Co-Major)</w:t>
            </w:r>
            <w:r w:rsidRPr="005A584B">
              <w:rPr>
                <w:rFonts w:cs="Times New Roman"/>
                <w:i/>
              </w:rPr>
              <w:t xml:space="preserve"> </w:t>
            </w:r>
          </w:p>
          <w:p w14:paraId="4EB3D303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  <w:p w14:paraId="63B2EE4F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Dissertation: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</w:p>
          <w:p w14:paraId="626D43D5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effrey Thorne, Eric Stone, Nadia Singh, </w:t>
            </w:r>
            <w:r w:rsidRPr="005A584B">
              <w:rPr>
                <w:rFonts w:cs="Times New Roman"/>
                <w:noProof/>
              </w:rPr>
              <w:t>and</w:t>
            </w:r>
            <w:r w:rsidRPr="005A584B">
              <w:rPr>
                <w:rFonts w:cs="Times New Roman"/>
              </w:rPr>
              <w:t xml:space="preserve"> Sujit Ghosh</w:t>
            </w:r>
          </w:p>
        </w:tc>
        <w:tc>
          <w:tcPr>
            <w:tcW w:w="797" w:type="pct"/>
          </w:tcPr>
          <w:p w14:paraId="14D03B3E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December 2017</w:t>
            </w:r>
          </w:p>
        </w:tc>
      </w:tr>
      <w:tr w:rsidR="000068F4" w:rsidRPr="005A584B" w14:paraId="3F116C3D" w14:textId="77777777" w:rsidTr="0004368D">
        <w:tc>
          <w:tcPr>
            <w:tcW w:w="4203" w:type="pct"/>
          </w:tcPr>
          <w:p w14:paraId="4DB74B94" w14:textId="77777777" w:rsidR="000068F4" w:rsidRPr="005A584B" w:rsidRDefault="000068F4" w:rsidP="0004368D">
            <w:pPr>
              <w:rPr>
                <w:rFonts w:cs="Times New Roman"/>
                <w:b/>
                <w:noProof/>
              </w:rPr>
            </w:pPr>
            <w:r w:rsidRPr="005A584B">
              <w:rPr>
                <w:rFonts w:cs="Times New Roman"/>
                <w:b/>
              </w:rPr>
              <w:t xml:space="preserve">Master of Science in Material Science and </w:t>
            </w:r>
            <w:r w:rsidRPr="005A584B">
              <w:rPr>
                <w:rFonts w:cs="Times New Roman"/>
                <w:b/>
                <w:noProof/>
              </w:rPr>
              <w:t>Engineering</w:t>
            </w:r>
          </w:p>
          <w:p w14:paraId="0BDB3CA5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</w:p>
          <w:p w14:paraId="74B22B2E" w14:textId="77777777" w:rsidR="000068F4" w:rsidRPr="005A584B" w:rsidRDefault="000068F4" w:rsidP="0004368D">
            <w:pPr>
              <w:ind w:left="720"/>
              <w:rPr>
                <w:rFonts w:cs="Times New Roman"/>
              </w:rPr>
            </w:pPr>
            <w:r w:rsidRPr="005A584B">
              <w:rPr>
                <w:rFonts w:cs="Times New Roman"/>
              </w:rPr>
              <w:t>Thesis: Laser Interference Lithography for Fabrication of Gas Sensors</w:t>
            </w:r>
          </w:p>
          <w:p w14:paraId="722F681D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Committee: John </w:t>
            </w:r>
            <w:proofErr w:type="spellStart"/>
            <w:r w:rsidRPr="005A584B">
              <w:rPr>
                <w:rFonts w:cs="Times New Roman"/>
              </w:rPr>
              <w:t>Muth</w:t>
            </w:r>
            <w:proofErr w:type="spellEnd"/>
            <w:r w:rsidRPr="005A584B">
              <w:rPr>
                <w:rFonts w:cs="Times New Roman"/>
              </w:rPr>
              <w:t xml:space="preserve">, Lew Reynolds, Michael </w:t>
            </w:r>
            <w:proofErr w:type="spellStart"/>
            <w:r w:rsidRPr="005A584B">
              <w:rPr>
                <w:rFonts w:cs="Times New Roman"/>
              </w:rPr>
              <w:t>Kudenov</w:t>
            </w:r>
            <w:proofErr w:type="spellEnd"/>
            <w:r w:rsidRPr="005A584B">
              <w:rPr>
                <w:rFonts w:cs="Times New Roman"/>
              </w:rPr>
              <w:t>, and Jon-Paul Maria</w:t>
            </w:r>
          </w:p>
        </w:tc>
        <w:tc>
          <w:tcPr>
            <w:tcW w:w="797" w:type="pct"/>
          </w:tcPr>
          <w:p w14:paraId="1FBA09A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September 2013</w:t>
            </w:r>
          </w:p>
        </w:tc>
      </w:tr>
      <w:tr w:rsidR="000068F4" w:rsidRPr="005A584B" w14:paraId="15C5682A" w14:textId="77777777" w:rsidTr="0004368D">
        <w:tc>
          <w:tcPr>
            <w:tcW w:w="4203" w:type="pct"/>
          </w:tcPr>
          <w:p w14:paraId="1A7243D1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Economics (Double Major)</w:t>
            </w:r>
          </w:p>
          <w:p w14:paraId="2CA072BB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</w:tc>
        <w:tc>
          <w:tcPr>
            <w:tcW w:w="797" w:type="pct"/>
          </w:tcPr>
          <w:p w14:paraId="225E468E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  <w:tr w:rsidR="000068F4" w:rsidRPr="005A584B" w14:paraId="125AD5F1" w14:textId="77777777" w:rsidTr="0004368D">
        <w:tc>
          <w:tcPr>
            <w:tcW w:w="4203" w:type="pct"/>
          </w:tcPr>
          <w:p w14:paraId="5139DE09" w14:textId="77777777" w:rsidR="000068F4" w:rsidRPr="005A584B" w:rsidRDefault="000068F4" w:rsidP="0004368D">
            <w:pPr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Bachelor of Science in Physics</w:t>
            </w:r>
          </w:p>
          <w:p w14:paraId="3407E3C0" w14:textId="77777777" w:rsidR="000068F4" w:rsidRPr="005A584B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Peking University, Beijing, China</w:t>
            </w:r>
          </w:p>
          <w:p w14:paraId="2DB9067B" w14:textId="77777777" w:rsidR="000068F4" w:rsidRPr="005A584B" w:rsidRDefault="000068F4" w:rsidP="0004368D">
            <w:pPr>
              <w:ind w:left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>Advisor: Jia-</w:t>
            </w:r>
            <w:proofErr w:type="spellStart"/>
            <w:r w:rsidRPr="005A584B">
              <w:rPr>
                <w:rFonts w:cs="Times New Roman"/>
              </w:rPr>
              <w:t>sen</w:t>
            </w:r>
            <w:proofErr w:type="spellEnd"/>
            <w:r w:rsidRPr="005A584B">
              <w:rPr>
                <w:rFonts w:cs="Times New Roman"/>
              </w:rPr>
              <w:t xml:space="preserve"> Zhang</w:t>
            </w:r>
          </w:p>
        </w:tc>
        <w:tc>
          <w:tcPr>
            <w:tcW w:w="797" w:type="pct"/>
          </w:tcPr>
          <w:p w14:paraId="2E3A6C55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uly 2011</w:t>
            </w:r>
          </w:p>
        </w:tc>
      </w:tr>
    </w:tbl>
    <w:p w14:paraId="41CE48F4" w14:textId="77777777" w:rsidR="000068F4" w:rsidRPr="005A584B" w:rsidRDefault="000068F4" w:rsidP="000068F4">
      <w:pPr>
        <w:rPr>
          <w:rFonts w:cs="Times New Roman"/>
          <w:sz w:val="28"/>
          <w:szCs w:val="28"/>
        </w:rPr>
      </w:pPr>
    </w:p>
    <w:p w14:paraId="21D1A0A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 w:rsidRPr="005A584B">
        <w:rPr>
          <w:rFonts w:cs="Times New Roman"/>
          <w:b/>
          <w:sz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07FB79DD" w14:textId="77777777" w:rsidTr="0004368D">
        <w:tc>
          <w:tcPr>
            <w:tcW w:w="3597" w:type="pct"/>
          </w:tcPr>
          <w:bookmarkEnd w:id="4"/>
          <w:bookmarkEnd w:id="5"/>
          <w:p w14:paraId="020C91EB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37468BC9" w14:textId="77777777" w:rsidR="000068F4" w:rsidRPr="005A584B" w:rsidRDefault="000068F4" w:rsidP="0004368D">
            <w:pPr>
              <w:rPr>
                <w:rFonts w:cs="Times New Roman"/>
                <w:b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</w:tc>
        <w:tc>
          <w:tcPr>
            <w:tcW w:w="1403" w:type="pct"/>
          </w:tcPr>
          <w:p w14:paraId="286D6654" w14:textId="77777777" w:rsidR="000068F4" w:rsidRPr="005A584B" w:rsidRDefault="000068F4" w:rsidP="0004368D">
            <w:pPr>
              <w:jc w:val="right"/>
              <w:rPr>
                <w:rFonts w:cs="Times New Roman"/>
                <w:b/>
              </w:rPr>
            </w:pPr>
            <w:r w:rsidRPr="005A584B">
              <w:rPr>
                <w:rFonts w:cs="Times New Roman"/>
                <w:i/>
              </w:rPr>
              <w:t>July 2020 – Present</w:t>
            </w:r>
          </w:p>
        </w:tc>
      </w:tr>
      <w:tr w:rsidR="000068F4" w:rsidRPr="005A584B" w14:paraId="47AA99DA" w14:textId="77777777" w:rsidTr="0004368D">
        <w:tc>
          <w:tcPr>
            <w:tcW w:w="3597" w:type="pct"/>
          </w:tcPr>
          <w:p w14:paraId="557EC27D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Postdoctoral Fellow</w:t>
            </w:r>
          </w:p>
          <w:p w14:paraId="7AF81FE1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University of California, Los Angeles, CA</w:t>
            </w:r>
          </w:p>
        </w:tc>
        <w:tc>
          <w:tcPr>
            <w:tcW w:w="1403" w:type="pct"/>
          </w:tcPr>
          <w:p w14:paraId="1BEBFF37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January 2018 – July 2020</w:t>
            </w:r>
          </w:p>
        </w:tc>
      </w:tr>
    </w:tbl>
    <w:p w14:paraId="76DD14DC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1A7645D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ffili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718"/>
        <w:gridCol w:w="3010"/>
      </w:tblGrid>
      <w:tr w:rsidR="000068F4" w:rsidRPr="005A584B" w14:paraId="4205F2FF" w14:textId="77777777" w:rsidTr="0004368D">
        <w:tc>
          <w:tcPr>
            <w:tcW w:w="3597" w:type="pct"/>
          </w:tcPr>
          <w:p w14:paraId="4663188F" w14:textId="77777777" w:rsidR="000068F4" w:rsidRPr="003D464B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Faculty Member</w:t>
            </w:r>
          </w:p>
          <w:p w14:paraId="62B207A7" w14:textId="77777777" w:rsidR="000068F4" w:rsidRPr="005A584B" w:rsidRDefault="000068F4" w:rsidP="0004368D">
            <w:pPr>
              <w:rPr>
                <w:rFonts w:cs="Times New Roman"/>
                <w:bCs/>
                <w:i/>
                <w:iCs/>
              </w:rPr>
            </w:pPr>
            <w:r w:rsidRPr="005A584B">
              <w:rPr>
                <w:rFonts w:cs="Times New Roman"/>
                <w:bCs/>
                <w:i/>
                <w:iCs/>
              </w:rPr>
              <w:t>Cancer Center, Tulane University, New Orleans, LA</w:t>
            </w:r>
          </w:p>
        </w:tc>
        <w:tc>
          <w:tcPr>
            <w:tcW w:w="1403" w:type="pct"/>
          </w:tcPr>
          <w:p w14:paraId="62DC8C79" w14:textId="77777777" w:rsidR="000068F4" w:rsidRPr="005A584B" w:rsidRDefault="000068F4" w:rsidP="0004368D">
            <w:pPr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October 2021 – Present</w:t>
            </w:r>
          </w:p>
        </w:tc>
      </w:tr>
    </w:tbl>
    <w:p w14:paraId="7947EFD5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57C8BE5B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R</w:t>
      </w:r>
      <w:r>
        <w:rPr>
          <w:rFonts w:cs="Times New Roman"/>
          <w:b/>
          <w:sz w:val="28"/>
        </w:rPr>
        <w:t>esearch</w:t>
      </w:r>
      <w:r w:rsidRPr="005A584B">
        <w:rPr>
          <w:rFonts w:cs="Times New Roman"/>
          <w:b/>
          <w:sz w:val="28"/>
        </w:rPr>
        <w:t xml:space="preserve"> I</w:t>
      </w:r>
      <w:r>
        <w:rPr>
          <w:rFonts w:cs="Times New Roman"/>
          <w:b/>
          <w:sz w:val="28"/>
        </w:rP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:rsidRPr="005A584B" w14:paraId="467DF331" w14:textId="77777777" w:rsidTr="0004368D">
        <w:tc>
          <w:tcPr>
            <w:tcW w:w="10502" w:type="dxa"/>
          </w:tcPr>
          <w:bookmarkEnd w:id="6"/>
          <w:bookmarkEnd w:id="7"/>
          <w:p w14:paraId="4B3B8C30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Multigene family evolution; Cancer systems biology; phylogenetics with large data sets; development of statistical techniques and software</w:t>
            </w:r>
          </w:p>
        </w:tc>
      </w:tr>
    </w:tbl>
    <w:p w14:paraId="68E76BE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1123533D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P</w:t>
      </w:r>
      <w:r>
        <w:rPr>
          <w:rFonts w:cs="Times New Roman"/>
          <w:b/>
          <w:sz w:val="28"/>
        </w:rPr>
        <w:t>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10237"/>
      </w:tblGrid>
      <w:tr w:rsidR="00D607B4" w:rsidRPr="005A584B" w14:paraId="3E1A58FA" w14:textId="77777777" w:rsidTr="00B116C0">
        <w:tc>
          <w:tcPr>
            <w:tcW w:w="229" w:type="pct"/>
          </w:tcPr>
          <w:p w14:paraId="5FD81A78" w14:textId="2B1787CB" w:rsidR="00D607B4" w:rsidRPr="00D607B4" w:rsidRDefault="00D607B4" w:rsidP="00552D49">
            <w:pPr>
              <w:ind w:left="720" w:hanging="720"/>
              <w:jc w:val="right"/>
              <w:rPr>
                <w:rFonts w:cs="Times New Roman"/>
              </w:rPr>
            </w:pPr>
            <w:r w:rsidRPr="00D607B4">
              <w:rPr>
                <w:rFonts w:cs="Times New Roman"/>
              </w:rPr>
              <w:t>40.</w:t>
            </w:r>
          </w:p>
        </w:tc>
        <w:tc>
          <w:tcPr>
            <w:tcW w:w="4771" w:type="pct"/>
          </w:tcPr>
          <w:p w14:paraId="007C5D77" w14:textId="6A7C5217" w:rsidR="00D607B4" w:rsidRPr="005A584B" w:rsidRDefault="00D607B4" w:rsidP="0004368D">
            <w:pPr>
              <w:ind w:left="720" w:hanging="720"/>
              <w:rPr>
                <w:rFonts w:cs="Times New Roman"/>
                <w:b/>
                <w:bCs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Nishimura, A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 Shrinkage-based random local clocks with scalable inference. </w:t>
            </w:r>
            <w:r w:rsidR="00DF486C">
              <w:rPr>
                <w:rFonts w:cs="Times New Roman"/>
                <w:i/>
                <w:iCs/>
              </w:rPr>
              <w:t xml:space="preserve">Molecular Biology and Evolution, </w:t>
            </w:r>
            <w:r w:rsidR="00DF486C" w:rsidRPr="0097485A">
              <w:rPr>
                <w:rFonts w:cs="Times New Roman"/>
              </w:rPr>
              <w:t>accepted</w:t>
            </w:r>
          </w:p>
        </w:tc>
      </w:tr>
      <w:bookmarkEnd w:id="8"/>
      <w:bookmarkEnd w:id="9"/>
      <w:tr w:rsidR="00552D49" w:rsidRPr="005A584B" w14:paraId="27717456" w14:textId="77777777" w:rsidTr="00B116C0">
        <w:tc>
          <w:tcPr>
            <w:tcW w:w="229" w:type="pct"/>
          </w:tcPr>
          <w:p w14:paraId="1D8FF007" w14:textId="6458D964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>
              <w:rPr>
                <w:rFonts w:cs="Times New Roman"/>
                <w:b/>
                <w:bCs/>
              </w:rPr>
              <w:t>3</w:t>
            </w:r>
            <w:r w:rsidR="00B116C0">
              <w:rPr>
                <w:rFonts w:cs="Times New Roman"/>
                <w:b/>
                <w:bCs/>
              </w:rPr>
              <w:t>9</w:t>
            </w:r>
            <w:r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133D083B" w14:textId="753A73E0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Fisher, A.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Thorne, J. L., Potter, B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="00C85864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C85864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Scalable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 xml:space="preserve">Bayesian divergence time estimation with ratio transformations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 xml:space="preserve">, syad039,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110.13298.</w:t>
            </w:r>
          </w:p>
        </w:tc>
      </w:tr>
      <w:tr w:rsidR="00552D49" w:rsidRPr="005A584B" w14:paraId="07CEA6BE" w14:textId="77777777" w:rsidTr="00B116C0">
        <w:tc>
          <w:tcPr>
            <w:tcW w:w="229" w:type="pct"/>
          </w:tcPr>
          <w:p w14:paraId="03584626" w14:textId="66C0659A" w:rsidR="00552D49" w:rsidRPr="003B57A2" w:rsidRDefault="00F56EDC" w:rsidP="00552D49">
            <w:pPr>
              <w:ind w:left="720" w:hanging="720"/>
              <w:jc w:val="right"/>
              <w:rPr>
                <w:rFonts w:cs="Times New Roman"/>
                <w:b/>
                <w:bCs/>
                <w:color w:val="222222"/>
                <w:shd w:val="clear" w:color="auto" w:fill="FFFFFF"/>
              </w:rPr>
            </w:pP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3</w:t>
            </w:r>
            <w:r w:rsidR="00B116C0"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8</w:t>
            </w:r>
            <w:r w:rsidRPr="003B57A2">
              <w:rPr>
                <w:rFonts w:cs="Times New Roman"/>
                <w:b/>
                <w:bCs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4688C3DC" w14:textId="7B643C1F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Y., Xu, T., Conant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Kishin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H., Thorne, J.L. and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e Conversion, Natural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lastRenderedPageBreak/>
              <w:t xml:space="preserve">Selection, and Paralog Homogenization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 Biology and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msad198.</w:t>
            </w:r>
          </w:p>
        </w:tc>
      </w:tr>
      <w:tr w:rsidR="00552D49" w:rsidRPr="005A584B" w14:paraId="20BED9EF" w14:textId="77777777" w:rsidTr="00B116C0">
        <w:tc>
          <w:tcPr>
            <w:tcW w:w="229" w:type="pct"/>
          </w:tcPr>
          <w:p w14:paraId="30EC8C66" w14:textId="585FEDF6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7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1DDF7602" w14:textId="20D72B4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Matteson, N. L., et al., 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C8586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surveillance reveals dynamic shifts in the connectivity of COVID-19 epidemics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accepted.</w:t>
            </w:r>
          </w:p>
        </w:tc>
      </w:tr>
      <w:tr w:rsidR="00552D49" w:rsidRPr="005A584B" w14:paraId="34DBD3EF" w14:textId="77777777" w:rsidTr="00B116C0">
        <w:tc>
          <w:tcPr>
            <w:tcW w:w="229" w:type="pct"/>
          </w:tcPr>
          <w:p w14:paraId="222D6D01" w14:textId="3BF1BC8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6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BB69EF" w14:textId="75365BF3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e, W.T., Li, D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Zhao, J., Jiang, Z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Holmes, E.C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on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F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2D0D41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Newly identified lineages of porcine hemagglutinating encephalomyelitis virus exhibit respiratory phenotype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 Evolu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2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552D49" w:rsidRPr="005A584B" w14:paraId="6E3EAF1E" w14:textId="77777777" w:rsidTr="00B116C0">
        <w:tc>
          <w:tcPr>
            <w:tcW w:w="229" w:type="pct"/>
          </w:tcPr>
          <w:p w14:paraId="0BA41796" w14:textId="18F88C7F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5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705E570E" w14:textId="42AC2C34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ng, Z., Nishimura, 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N.S., Cherry, J.L., Holbrook, A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ccelerating Bayesian inference of dependency between mixed-type biological trait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 Computational Bi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8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552D49" w:rsidRPr="005A584B" w14:paraId="6C663298" w14:textId="77777777" w:rsidTr="00B116C0">
        <w:tc>
          <w:tcPr>
            <w:tcW w:w="229" w:type="pct"/>
          </w:tcPr>
          <w:p w14:paraId="24BFBE01" w14:textId="7D760C48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5D0F57A" w14:textId="2152CAB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Kang, M., Wu, H., Sun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He, W.T., Lu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He, N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94196A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3</w:t>
            </w:r>
            <w:r w:rsidR="0094196A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Risk assessment of SARS-CoV-2 replicating and evolving in animals. </w:t>
            </w:r>
            <w:r w:rsidRPr="005A584B">
              <w:rPr>
                <w:rFonts w:cs="Times New Roman"/>
                <w:i/>
                <w:iCs/>
              </w:rPr>
              <w:t>Trends in Microbiology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1F3E827D" w14:textId="77777777" w:rsidTr="00B116C0">
        <w:tc>
          <w:tcPr>
            <w:tcW w:w="229" w:type="pct"/>
          </w:tcPr>
          <w:p w14:paraId="067223A8" w14:textId="53731BF5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3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27AFD301" w14:textId="4AAD954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Yang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J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4196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Massive parallelization of massive sample-size survival analysi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Computational and Graphical Statistic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 (just-accepted), pp.1-23.</w:t>
            </w:r>
          </w:p>
        </w:tc>
      </w:tr>
      <w:tr w:rsidR="00552D49" w:rsidRPr="005A584B" w14:paraId="507C8A47" w14:textId="77777777" w:rsidTr="00B116C0">
        <w:tc>
          <w:tcPr>
            <w:tcW w:w="229" w:type="pct"/>
          </w:tcPr>
          <w:p w14:paraId="069A3348" w14:textId="37DDECFE" w:rsidR="00552D49" w:rsidRPr="005A584B" w:rsidRDefault="00F56EDC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2</w:t>
            </w:r>
            <w:r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3C20C6EF" w14:textId="3627427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Zhao, J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Dellicour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Vei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>, M., Gill, M.S., He, W</w:t>
            </w:r>
            <w:r>
              <w:rPr>
                <w:rFonts w:cs="Times New Roman"/>
                <w:color w:val="222222"/>
                <w:shd w:val="clear" w:color="auto" w:fill="FFFFFF"/>
              </w:rPr>
              <w:t>T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Zha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X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S., 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1F4AA3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Virus, a Reemerging Arbovirus, in Livestock in China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Virology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(1), </w:t>
            </w:r>
            <w:proofErr w:type="gramStart"/>
            <w:r w:rsidRPr="005A584B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5A584B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552D49" w:rsidRPr="005A584B" w14:paraId="08648159" w14:textId="77777777" w:rsidTr="00B116C0">
        <w:tc>
          <w:tcPr>
            <w:tcW w:w="229" w:type="pct"/>
          </w:tcPr>
          <w:p w14:paraId="057E2F4D" w14:textId="509D0A1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B116C0">
              <w:rPr>
                <w:rFonts w:cs="Times New Roman"/>
                <w:color w:val="222222"/>
                <w:shd w:val="clear" w:color="auto" w:fill="FFFFFF"/>
              </w:rPr>
              <w:t>1</w:t>
            </w:r>
            <w:r w:rsidR="001042BD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54D19C42" w14:textId="7FFA31B5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Tsui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L.H., et al., 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77059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Genomic assessment of invasion dynamics of SARS-CoV-2 Omicron BA. 1.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(6655), pp.336-343.</w:t>
            </w:r>
          </w:p>
        </w:tc>
      </w:tr>
      <w:tr w:rsidR="00552D49" w:rsidRPr="005A584B" w14:paraId="3CC9F331" w14:textId="77777777" w:rsidTr="00B116C0">
        <w:tc>
          <w:tcPr>
            <w:tcW w:w="229" w:type="pct"/>
          </w:tcPr>
          <w:p w14:paraId="104047D7" w14:textId="6C9C652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30</w:t>
            </w:r>
            <w:r w:rsidR="005A19C1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71" w:type="pct"/>
          </w:tcPr>
          <w:p w14:paraId="01ABF45B" w14:textId="355773C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assler, G.W., Magee, A.F., Zhang, Z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P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 and </w:t>
            </w:r>
            <w:proofErr w:type="spellStart"/>
            <w:r w:rsidRPr="005A584B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M.A., 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270BF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Data Integration in Bayesian Phylogenetics. </w:t>
            </w:r>
            <w:r w:rsidRPr="005A584B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 Review of Statistics and Its Application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, 10, pp.353-377.</w:t>
            </w:r>
          </w:p>
        </w:tc>
      </w:tr>
      <w:tr w:rsidR="00552D49" w:rsidRPr="005A584B" w14:paraId="10A3F529" w14:textId="77777777" w:rsidTr="00B116C0">
        <w:tc>
          <w:tcPr>
            <w:tcW w:w="229" w:type="pct"/>
          </w:tcPr>
          <w:p w14:paraId="567B3551" w14:textId="3CE9B788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A83781F" w14:textId="770235CB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Fisher, A. A., Hassler, G.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>, P. (2022) Scalable Bayesian phylogenetics. </w:t>
            </w:r>
            <w:r w:rsidRPr="005A584B">
              <w:rPr>
                <w:rFonts w:cs="Times New Roman"/>
                <w:i/>
                <w:iCs/>
              </w:rPr>
              <w:t>Philosophical Transactions of the Royal Society B</w:t>
            </w:r>
            <w:r w:rsidRPr="005A584B">
              <w:rPr>
                <w:rFonts w:cs="Times New Roman"/>
              </w:rPr>
              <w:t>, 377.1861(2022): 20210242.</w:t>
            </w:r>
          </w:p>
        </w:tc>
      </w:tr>
      <w:tr w:rsidR="00552D49" w:rsidRPr="005A584B" w14:paraId="278581D2" w14:textId="77777777" w:rsidTr="00B116C0">
        <w:tc>
          <w:tcPr>
            <w:tcW w:w="229" w:type="pct"/>
          </w:tcPr>
          <w:p w14:paraId="10574B39" w14:textId="190DF907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D00ECB3" w14:textId="2AD6AC8A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, Yan, Z.,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>, M., Gill, M.S., He, W</w:t>
            </w:r>
            <w:r>
              <w:rPr>
                <w:rFonts w:cs="Times New Roman"/>
              </w:rPr>
              <w:t>T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Zhai</w:t>
            </w:r>
            <w:proofErr w:type="spellEnd"/>
            <w:r w:rsidRPr="005A584B">
              <w:rPr>
                <w:rFonts w:cs="Times New Roman"/>
              </w:rPr>
              <w:t xml:space="preserve">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and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r w:rsidR="0008298C">
              <w:rPr>
                <w:rFonts w:cs="Times New Roman"/>
              </w:rPr>
              <w:t>(</w:t>
            </w:r>
            <w:r w:rsidRPr="005A584B">
              <w:rPr>
                <w:rFonts w:cs="Times New Roman"/>
              </w:rPr>
              <w:t>2022</w:t>
            </w:r>
            <w:r w:rsidR="0008298C">
              <w:rPr>
                <w:rFonts w:cs="Times New Roman"/>
              </w:rPr>
              <w:t>)</w:t>
            </w:r>
            <w:r w:rsidRPr="005A584B">
              <w:rPr>
                <w:rFonts w:cs="Times New Roman"/>
              </w:rPr>
              <w:t xml:space="preserve"> Early Genomic Surveillance and Phylogeographic Analysis of </w:t>
            </w:r>
            <w:proofErr w:type="spellStart"/>
            <w:r w:rsidRPr="005A584B">
              <w:rPr>
                <w:rFonts w:cs="Times New Roman"/>
              </w:rPr>
              <w:t>Getah</w:t>
            </w:r>
            <w:proofErr w:type="spellEnd"/>
            <w:r w:rsidRPr="005A584B">
              <w:rPr>
                <w:rFonts w:cs="Times New Roman"/>
              </w:rPr>
              <w:t xml:space="preserve"> Virus, a Reemerging Arbovirus, in Livestock in China. </w:t>
            </w:r>
            <w:r w:rsidRPr="005A584B">
              <w:rPr>
                <w:rFonts w:cs="Times New Roman"/>
                <w:i/>
                <w:iCs/>
              </w:rPr>
              <w:t>Journal of Virology</w:t>
            </w:r>
            <w:r w:rsidRPr="005A584B">
              <w:rPr>
                <w:rFonts w:cs="Times New Roman"/>
              </w:rPr>
              <w:t xml:space="preserve">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1091-22.</w:t>
            </w:r>
          </w:p>
        </w:tc>
      </w:tr>
      <w:tr w:rsidR="00552D49" w:rsidRPr="005A584B" w14:paraId="613986C5" w14:textId="77777777" w:rsidTr="00B116C0">
        <w:tc>
          <w:tcPr>
            <w:tcW w:w="229" w:type="pct"/>
          </w:tcPr>
          <w:p w14:paraId="56EDAE77" w14:textId="48CF3F89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7D21341" w14:textId="7FED8AAB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From viral evolution to spatial contagion: a biologically modulated Hawkes model. </w:t>
            </w:r>
            <w:r w:rsidRPr="005A584B">
              <w:rPr>
                <w:rFonts w:cs="Times New Roman"/>
                <w:i/>
                <w:iCs/>
              </w:rPr>
              <w:t>Bioinformatics</w:t>
            </w:r>
            <w:r w:rsidRPr="005A584B">
              <w:rPr>
                <w:rFonts w:cs="Times New Roman"/>
                <w:iCs/>
              </w:rPr>
              <w:t>, 38(7), pp.1846-1856. arXiv:2103.03348 [stat.ME]</w:t>
            </w:r>
          </w:p>
        </w:tc>
      </w:tr>
      <w:tr w:rsidR="00552D49" w:rsidRPr="005A584B" w14:paraId="0B6863D2" w14:textId="77777777" w:rsidTr="00B116C0">
        <w:tc>
          <w:tcPr>
            <w:tcW w:w="229" w:type="pct"/>
          </w:tcPr>
          <w:p w14:paraId="1302CA05" w14:textId="0DB0CF0B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6F40B74" w14:textId="774AFE1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5A584B">
              <w:rPr>
                <w:rFonts w:cs="Times New Roman"/>
              </w:rPr>
              <w:t>McCrone</w:t>
            </w:r>
            <w:proofErr w:type="spellEnd"/>
            <w:r w:rsidRPr="005A584B">
              <w:rPr>
                <w:rFonts w:cs="Times New Roman"/>
              </w:rPr>
              <w:t xml:space="preserve">, J.T., Hill, V., Bajaj, S. et al. (2022) Context-specific emergence and growth of the SARS-CoV-2 Delta variant. </w:t>
            </w:r>
            <w:r w:rsidRPr="005A584B">
              <w:rPr>
                <w:rFonts w:cs="Times New Roman"/>
                <w:i/>
                <w:iCs/>
              </w:rPr>
              <w:t>Nature</w:t>
            </w:r>
            <w:r w:rsidRPr="005A584B">
              <w:rPr>
                <w:rFonts w:cs="Times New Roman"/>
              </w:rPr>
              <w:t>, 610(7930), pp.154-160.</w:t>
            </w:r>
          </w:p>
        </w:tc>
      </w:tr>
      <w:tr w:rsidR="00552D49" w:rsidRPr="005A584B" w14:paraId="6A62995B" w14:textId="77777777" w:rsidTr="00B116C0">
        <w:tc>
          <w:tcPr>
            <w:tcW w:w="229" w:type="pct"/>
          </w:tcPr>
          <w:p w14:paraId="210068AE" w14:textId="5ECFACA1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ECA1A60" w14:textId="6D0CD97C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He, W., Hou, X., Zhao, J., Sun, J., He, H., Si, W., ...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2). </w:t>
            </w:r>
            <w:proofErr w:type="spellStart"/>
            <w:r w:rsidRPr="005A584B">
              <w:rPr>
                <w:rFonts w:cs="Times New Roman"/>
              </w:rPr>
              <w:t>Virome</w:t>
            </w:r>
            <w:proofErr w:type="spellEnd"/>
            <w:r w:rsidRPr="005A584B">
              <w:rPr>
                <w:rFonts w:cs="Times New Roman"/>
              </w:rPr>
              <w:t xml:space="preserve"> characterization of game animals in China reveals a spectrum of emerging pathogens. </w:t>
            </w:r>
            <w:r w:rsidRPr="005A584B">
              <w:rPr>
                <w:rFonts w:cs="Times New Roman"/>
                <w:i/>
                <w:iCs/>
              </w:rPr>
              <w:t xml:space="preserve">Cell, </w:t>
            </w:r>
            <w:r w:rsidRPr="005A584B">
              <w:rPr>
                <w:rFonts w:cs="Times New Roman"/>
              </w:rPr>
              <w:t>185(7), 1117-1129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6171F2B7" w14:textId="77777777" w:rsidTr="00B116C0">
        <w:tc>
          <w:tcPr>
            <w:tcW w:w="229" w:type="pct"/>
          </w:tcPr>
          <w:p w14:paraId="0792896C" w14:textId="52747E7C" w:rsidR="00552D49" w:rsidRPr="005A584B" w:rsidRDefault="005A19C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3A23902" w14:textId="27BC8DA4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Tian, J., Sun, J., Li, D., Wang, N., Wang, L., Zhang, C., Meng, X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Zhang, X., Lai, A.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, &amp; </w:t>
            </w:r>
            <w:proofErr w:type="spellStart"/>
            <w:r w:rsidRPr="005A584B">
              <w:rPr>
                <w:rFonts w:cs="Times New Roman"/>
              </w:rPr>
              <w:t>Veit</w:t>
            </w:r>
            <w:proofErr w:type="spellEnd"/>
            <w:r w:rsidRPr="005A584B">
              <w:rPr>
                <w:rFonts w:cs="Times New Roman"/>
              </w:rPr>
              <w:t xml:space="preserve">, M. (2022) Emerging viruses: Cross-species transmission of Coronaviruses, Filoviruses, </w:t>
            </w:r>
            <w:proofErr w:type="spellStart"/>
            <w:r w:rsidRPr="005A584B">
              <w:rPr>
                <w:rFonts w:cs="Times New Roman"/>
              </w:rPr>
              <w:t>Henipaviruses</w:t>
            </w:r>
            <w:proofErr w:type="spellEnd"/>
            <w:r w:rsidRPr="005A584B">
              <w:rPr>
                <w:rFonts w:cs="Times New Roman"/>
              </w:rPr>
              <w:t xml:space="preserve"> and Rotaviruses from bats. </w:t>
            </w:r>
            <w:r w:rsidRPr="005A584B">
              <w:rPr>
                <w:rFonts w:cs="Times New Roman"/>
                <w:i/>
              </w:rPr>
              <w:t>Cell Reports</w:t>
            </w:r>
          </w:p>
        </w:tc>
      </w:tr>
      <w:tr w:rsidR="00552D49" w:rsidRPr="005A584B" w14:paraId="2880CEF0" w14:textId="77777777" w:rsidTr="00B116C0">
        <w:tc>
          <w:tcPr>
            <w:tcW w:w="229" w:type="pct"/>
          </w:tcPr>
          <w:p w14:paraId="19392234" w14:textId="4CD7A447" w:rsidR="00552D49" w:rsidRPr="0074267A" w:rsidRDefault="002F548F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74267A">
              <w:rPr>
                <w:rFonts w:cs="Times New Roman"/>
                <w:b/>
                <w:bCs/>
              </w:rPr>
              <w:t>2</w:t>
            </w:r>
            <w:r w:rsidR="00B116C0" w:rsidRPr="0074267A">
              <w:rPr>
                <w:rFonts w:cs="Times New Roman"/>
                <w:b/>
                <w:bCs/>
              </w:rPr>
              <w:t>3</w:t>
            </w:r>
            <w:r w:rsidRPr="0074267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6B795362" w14:textId="1BAEBA98" w:rsidR="00552D49" w:rsidRPr="005A584B" w:rsidRDefault="00552D49" w:rsidP="0004368D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</w:rPr>
              <w:t xml:space="preserve">Zhao, J., Sun, J., Li, X., Xing, G., Zhang, Y., Lai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 *,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* (2022). Divergent Viruses Discovered in Swine Alter the Understanding of Evolutionary History and Genetic Diversity of the </w:t>
            </w:r>
            <w:proofErr w:type="spellStart"/>
            <w:r w:rsidRPr="005A584B">
              <w:rPr>
                <w:rFonts w:cs="Times New Roman"/>
              </w:rPr>
              <w:t>Respirovirus</w:t>
            </w:r>
            <w:proofErr w:type="spellEnd"/>
            <w:r w:rsidRPr="005A584B">
              <w:rPr>
                <w:rFonts w:cs="Times New Roman"/>
              </w:rPr>
              <w:t xml:space="preserve"> Genus and Related Porcine Parainfluenza Viruses. </w:t>
            </w:r>
            <w:r w:rsidRPr="005A584B">
              <w:rPr>
                <w:rFonts w:cs="Times New Roman"/>
                <w:i/>
                <w:iCs/>
              </w:rPr>
              <w:t>Microbiology Spectrum</w:t>
            </w:r>
            <w:r w:rsidRPr="005A584B">
              <w:rPr>
                <w:rFonts w:cs="Times New Roman"/>
              </w:rPr>
              <w:t xml:space="preserve">,10(3), </w:t>
            </w:r>
            <w:proofErr w:type="gramStart"/>
            <w:r w:rsidRPr="005A584B">
              <w:rPr>
                <w:rFonts w:cs="Times New Roman"/>
              </w:rPr>
              <w:t>pp.e</w:t>
            </w:r>
            <w:proofErr w:type="gramEnd"/>
            <w:r w:rsidRPr="005A584B">
              <w:rPr>
                <w:rFonts w:cs="Times New Roman"/>
              </w:rPr>
              <w:t>00242-22. *Senior author</w:t>
            </w:r>
          </w:p>
        </w:tc>
      </w:tr>
      <w:tr w:rsidR="00552D49" w:rsidRPr="005A584B" w14:paraId="5063DC19" w14:textId="77777777" w:rsidTr="00B116C0">
        <w:tc>
          <w:tcPr>
            <w:tcW w:w="229" w:type="pct"/>
          </w:tcPr>
          <w:p w14:paraId="55BDA540" w14:textId="6CB80421" w:rsidR="00552D49" w:rsidRPr="005A584B" w:rsidRDefault="002F548F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2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08F9C16" w14:textId="3FE1D53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, et al., (2022) </w:t>
            </w:r>
            <w:proofErr w:type="spellStart"/>
            <w:r w:rsidRPr="005A584B">
              <w:rPr>
                <w:rFonts w:cs="Times New Roman"/>
              </w:rPr>
              <w:t>Phylogeography</w:t>
            </w:r>
            <w:proofErr w:type="spellEnd"/>
            <w:r w:rsidRPr="005A584B">
              <w:rPr>
                <w:rFonts w:cs="Times New Roman"/>
              </w:rPr>
              <w:t xml:space="preserve"> reveals association between swine trade and the spread of porcine epidemic diarrhea virus in China and across the world. </w:t>
            </w:r>
            <w:r w:rsidRPr="005A584B">
              <w:rPr>
                <w:rFonts w:cs="Times New Roman"/>
                <w:i/>
                <w:iCs/>
              </w:rPr>
              <w:t>Molecular Biology and Evolution, 39(2), msab364</w:t>
            </w:r>
          </w:p>
        </w:tc>
      </w:tr>
      <w:tr w:rsidR="00552D49" w:rsidRPr="005A584B" w14:paraId="60B83922" w14:textId="77777777" w:rsidTr="00B116C0">
        <w:tc>
          <w:tcPr>
            <w:tcW w:w="229" w:type="pct"/>
          </w:tcPr>
          <w:p w14:paraId="3994BCEC" w14:textId="43EF280F" w:rsidR="00552D49" w:rsidRPr="005A584B" w:rsidRDefault="008A7018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</w:t>
            </w:r>
            <w:r w:rsidR="00B116C0">
              <w:rPr>
                <w:rFonts w:cs="Times New Roman"/>
              </w:rPr>
              <w:t>1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1FF7856" w14:textId="67797545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an, Y., et al. (2022). Systematic analysis of inflammation and pain pathways in a mouse model of gout. </w:t>
            </w:r>
            <w:r w:rsidRPr="005A584B">
              <w:rPr>
                <w:rFonts w:cs="Times New Roman"/>
                <w:i/>
                <w:iCs/>
              </w:rPr>
              <w:t>Molecular Pain</w:t>
            </w:r>
            <w:r w:rsidRPr="005A584B">
              <w:rPr>
                <w:rFonts w:cs="Times New Roman"/>
              </w:rPr>
              <w:t>, 18, 17448069221097760.</w:t>
            </w:r>
          </w:p>
        </w:tc>
      </w:tr>
      <w:tr w:rsidR="00552D49" w:rsidRPr="005A584B" w14:paraId="14729226" w14:textId="77777777" w:rsidTr="00B116C0">
        <w:tc>
          <w:tcPr>
            <w:tcW w:w="229" w:type="pct"/>
          </w:tcPr>
          <w:p w14:paraId="697351F5" w14:textId="2DF667E2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</w:t>
            </w:r>
            <w:r w:rsidR="00564191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1674A88B" w14:textId="1A206FF2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Xie</w:t>
            </w:r>
            <w:proofErr w:type="spellEnd"/>
            <w:r w:rsidRPr="005A584B">
              <w:rPr>
                <w:rFonts w:cs="Times New Roman"/>
              </w:rPr>
              <w:t>, S., et al. (2022). Disrupted myelination network in the cingulate cortex of Parkinson</w:t>
            </w:r>
            <w:r>
              <w:rPr>
                <w:rFonts w:cs="Times New Roman"/>
              </w:rPr>
              <w:t>’</w:t>
            </w:r>
            <w:r w:rsidRPr="005A584B">
              <w:rPr>
                <w:rFonts w:cs="Times New Roman"/>
              </w:rPr>
              <w:t xml:space="preserve">s disease. </w:t>
            </w:r>
            <w:r w:rsidRPr="005A584B">
              <w:rPr>
                <w:rFonts w:cs="Times New Roman"/>
                <w:i/>
                <w:iCs/>
              </w:rPr>
              <w:t>IET Systems Biology</w:t>
            </w:r>
            <w:r w:rsidRPr="005A584B">
              <w:rPr>
                <w:rFonts w:cs="Times New Roman"/>
              </w:rPr>
              <w:t>, 16(3-4), pp.98-119.</w:t>
            </w:r>
          </w:p>
        </w:tc>
      </w:tr>
      <w:tr w:rsidR="00552D49" w:rsidRPr="005A584B" w14:paraId="3DD36B35" w14:textId="77777777" w:rsidTr="00B116C0">
        <w:tc>
          <w:tcPr>
            <w:tcW w:w="229" w:type="pct"/>
          </w:tcPr>
          <w:p w14:paraId="35A99059" w14:textId="19EDF2C3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9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A5D7162" w14:textId="081C02F1" w:rsidR="00552D49" w:rsidRPr="005A584B" w:rsidRDefault="00552D49" w:rsidP="0004368D">
            <w:pPr>
              <w:ind w:left="720" w:hanging="720"/>
              <w:rPr>
                <w:rFonts w:cs="Times New Roman"/>
                <w:iCs/>
              </w:rPr>
            </w:pPr>
            <w:r w:rsidRPr="005A584B">
              <w:rPr>
                <w:rFonts w:cs="Times New Roman"/>
              </w:rPr>
              <w:t xml:space="preserve">Holbrook, A. J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2) Bayesian mitigation of spatial coarsening for a </w:t>
            </w:r>
            <w:proofErr w:type="gramStart"/>
            <w:r w:rsidRPr="005A584B">
              <w:rPr>
                <w:rFonts w:cs="Times New Roman"/>
              </w:rPr>
              <w:t>fairly flexible</w:t>
            </w:r>
            <w:proofErr w:type="gramEnd"/>
            <w:r w:rsidRPr="005A584B">
              <w:rPr>
                <w:rFonts w:cs="Times New Roman"/>
              </w:rPr>
              <w:t xml:space="preserve"> spatiotemporal Hawkes model. </w:t>
            </w:r>
            <w:r w:rsidRPr="005A584B">
              <w:rPr>
                <w:rFonts w:cs="Times New Roman"/>
                <w:i/>
              </w:rPr>
              <w:t>Annals of Applied Statistics</w:t>
            </w:r>
            <w:r w:rsidRPr="005A584B">
              <w:rPr>
                <w:rFonts w:cs="Times New Roman"/>
                <w:iCs/>
              </w:rPr>
              <w:t>, 16 (1), 573-595.</w:t>
            </w:r>
          </w:p>
        </w:tc>
      </w:tr>
      <w:tr w:rsidR="00552D49" w:rsidRPr="005A584B" w14:paraId="7DA16DAE" w14:textId="77777777" w:rsidTr="00B116C0">
        <w:tc>
          <w:tcPr>
            <w:tcW w:w="229" w:type="pct"/>
          </w:tcPr>
          <w:p w14:paraId="16573E9C" w14:textId="238B2B02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8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2C4A957" w14:textId="4513740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olbrook, A. J., Nishimura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Computational Statistics and Data Science in the Twenty-first Century. </w:t>
            </w:r>
            <w:r w:rsidRPr="005A584B">
              <w:rPr>
                <w:rFonts w:cs="Times New Roman"/>
                <w:i/>
                <w:iCs/>
              </w:rPr>
              <w:t xml:space="preserve">Wiley </w:t>
            </w:r>
            <w:proofErr w:type="spellStart"/>
            <w:r w:rsidRPr="005A584B">
              <w:rPr>
                <w:rFonts w:cs="Times New Roman"/>
                <w:i/>
                <w:iCs/>
              </w:rPr>
              <w:t>StatsRef</w:t>
            </w:r>
            <w:proofErr w:type="spellEnd"/>
            <w:r w:rsidRPr="005A584B">
              <w:rPr>
                <w:rFonts w:cs="Times New Roman"/>
                <w:i/>
                <w:iCs/>
              </w:rPr>
              <w:t>: Statistics Reference Online.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arXiv</w:t>
            </w:r>
            <w:proofErr w:type="spellEnd"/>
            <w:r w:rsidRPr="005A584B">
              <w:rPr>
                <w:rFonts w:cs="Times New Roman"/>
              </w:rPr>
              <w:t xml:space="preserve"> preprint arXiv:2204.05530.</w:t>
            </w:r>
          </w:p>
        </w:tc>
      </w:tr>
      <w:tr w:rsidR="00552D49" w:rsidRPr="005A584B" w14:paraId="58EEDA0C" w14:textId="77777777" w:rsidTr="00B116C0">
        <w:tc>
          <w:tcPr>
            <w:tcW w:w="229" w:type="pct"/>
          </w:tcPr>
          <w:p w14:paraId="1BBB96E6" w14:textId="7E3784E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1</w:t>
            </w:r>
            <w:r w:rsidR="00B116C0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400D4A79" w14:textId="67895CD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et al., (2021) Untangling introductions and persistence in COVID-19 resurgence in Europe. </w:t>
            </w:r>
            <w:r w:rsidRPr="005A584B">
              <w:rPr>
                <w:rFonts w:cs="Times New Roman"/>
                <w:i/>
                <w:iCs/>
              </w:rPr>
              <w:t>Nature,</w:t>
            </w:r>
            <w:r w:rsidRPr="005A584B">
              <w:rPr>
                <w:rFonts w:cs="Times New Roman"/>
              </w:rPr>
              <w:t xml:space="preserve"> 595 (7869), 713-717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</w:tc>
      </w:tr>
      <w:tr w:rsidR="00552D49" w:rsidRPr="005A584B" w14:paraId="70939F83" w14:textId="77777777" w:rsidTr="00B116C0">
        <w:tc>
          <w:tcPr>
            <w:tcW w:w="229" w:type="pct"/>
          </w:tcPr>
          <w:p w14:paraId="2B2BD779" w14:textId="3AAEAFF7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6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5E2FF33F" w14:textId="0698B38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anderos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Lange, K., Stutz, T. C., Xu, J., </w:t>
            </w:r>
            <w:proofErr w:type="spellStart"/>
            <w:r w:rsidRPr="005A584B">
              <w:rPr>
                <w:rFonts w:cs="Times New Roman"/>
              </w:rPr>
              <w:t>Sehl</w:t>
            </w:r>
            <w:proofErr w:type="spellEnd"/>
            <w:r w:rsidRPr="005A584B">
              <w:rPr>
                <w:rFonts w:cs="Times New Roman"/>
              </w:rPr>
              <w:t xml:space="preserve">, M. E., &amp; </w:t>
            </w:r>
            <w:proofErr w:type="spellStart"/>
            <w:r w:rsidRPr="005A584B">
              <w:rPr>
                <w:rFonts w:cs="Times New Roman"/>
              </w:rPr>
              <w:t>Sinsheimer</w:t>
            </w:r>
            <w:proofErr w:type="spellEnd"/>
            <w:r w:rsidRPr="005A584B">
              <w:rPr>
                <w:rFonts w:cs="Times New Roman"/>
              </w:rPr>
              <w:t xml:space="preserve">, J. S. (2021) An examination of school reopening strategies during the SARS-CoV-2 pandemic. </w:t>
            </w:r>
            <w:proofErr w:type="spellStart"/>
            <w:r w:rsidRPr="005A584B">
              <w:rPr>
                <w:rFonts w:cs="Times New Roman"/>
                <w:i/>
                <w:iCs/>
              </w:rPr>
              <w:t>PloS</w:t>
            </w:r>
            <w:proofErr w:type="spellEnd"/>
            <w:r w:rsidRPr="005A584B">
              <w:rPr>
                <w:rFonts w:cs="Times New Roman"/>
                <w:i/>
                <w:iCs/>
              </w:rPr>
              <w:t xml:space="preserve"> One</w:t>
            </w:r>
            <w:r w:rsidRPr="005A584B">
              <w:rPr>
                <w:rFonts w:cs="Times New Roman"/>
              </w:rPr>
              <w:t>, 16(5), e0251242.</w:t>
            </w:r>
          </w:p>
        </w:tc>
      </w:tr>
      <w:tr w:rsidR="00552D49" w:rsidRPr="005A584B" w14:paraId="4AAA65CB" w14:textId="77777777" w:rsidTr="00B116C0">
        <w:tc>
          <w:tcPr>
            <w:tcW w:w="229" w:type="pct"/>
          </w:tcPr>
          <w:p w14:paraId="3A8AA525" w14:textId="5A740B9B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5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A5B4672" w14:textId="4BF614D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ang, Z., Nishimura, A., Bastide, P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Payne, R. P., </w:t>
            </w:r>
            <w:proofErr w:type="spellStart"/>
            <w:r w:rsidRPr="005A584B">
              <w:rPr>
                <w:rFonts w:cs="Times New Roman"/>
              </w:rPr>
              <w:t>Goulder</w:t>
            </w:r>
            <w:proofErr w:type="spellEnd"/>
            <w:r w:rsidRPr="005A584B">
              <w:rPr>
                <w:rFonts w:cs="Times New Roman"/>
              </w:rPr>
              <w:t xml:space="preserve">, P., ...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1). Large-scale inference of correlation among mixed-type biological traits with phylogenetic multivariate </w:t>
            </w:r>
            <w:proofErr w:type="spellStart"/>
            <w:r w:rsidRPr="005A584B">
              <w:rPr>
                <w:rFonts w:cs="Times New Roman"/>
              </w:rPr>
              <w:t>probit</w:t>
            </w:r>
            <w:proofErr w:type="spellEnd"/>
            <w:r w:rsidRPr="005A584B">
              <w:rPr>
                <w:rFonts w:cs="Times New Roman"/>
              </w:rPr>
              <w:t xml:space="preserve"> models. </w:t>
            </w:r>
            <w:r w:rsidRPr="005A584B">
              <w:rPr>
                <w:rFonts w:cs="Times New Roman"/>
                <w:i/>
                <w:iCs/>
              </w:rPr>
              <w:t>The Annals of Applied Statistics</w:t>
            </w:r>
            <w:r w:rsidRPr="005A584B">
              <w:rPr>
                <w:rFonts w:cs="Times New Roman"/>
              </w:rPr>
              <w:t>, 15(1), 230-251.</w:t>
            </w:r>
          </w:p>
        </w:tc>
      </w:tr>
      <w:tr w:rsidR="00552D49" w:rsidRPr="005A584B" w14:paraId="304AE972" w14:textId="77777777" w:rsidTr="00B116C0">
        <w:tc>
          <w:tcPr>
            <w:tcW w:w="229" w:type="pct"/>
          </w:tcPr>
          <w:p w14:paraId="182EE851" w14:textId="403438A8" w:rsidR="00552D49" w:rsidRPr="005A584B" w:rsidRDefault="00564191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</w:t>
            </w:r>
            <w:r w:rsidR="00B116C0">
              <w:rPr>
                <w:rFonts w:cs="Times New Roman"/>
              </w:rPr>
              <w:t>4</w:t>
            </w:r>
            <w:r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610098C" w14:textId="73EE4DE3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Lindelof</w:t>
            </w:r>
            <w:proofErr w:type="spellEnd"/>
            <w:r w:rsidRPr="005A584B">
              <w:rPr>
                <w:rFonts w:cs="Times New Roman"/>
              </w:rPr>
              <w:t xml:space="preserve">, K., Lindo, J. A., Zhou, W.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, &amp; Xiang, Q. Y. J. (2020) </w:t>
            </w:r>
            <w:proofErr w:type="spellStart"/>
            <w:r w:rsidRPr="005A584B">
              <w:rPr>
                <w:rFonts w:cs="Times New Roman"/>
              </w:rPr>
              <w:t>Phylogenomics</w:t>
            </w:r>
            <w:proofErr w:type="spellEnd"/>
            <w:r w:rsidRPr="005A584B">
              <w:rPr>
                <w:rFonts w:cs="Times New Roman"/>
              </w:rPr>
              <w:t>, biogeography, and evolution of the blue‐ or white‐fruited dogwoods (</w:t>
            </w:r>
            <w:proofErr w:type="spellStart"/>
            <w:r w:rsidRPr="005A584B">
              <w:rPr>
                <w:rFonts w:cs="Times New Roman"/>
              </w:rPr>
              <w:t>Cornus</w:t>
            </w:r>
            <w:proofErr w:type="spellEnd"/>
            <w:r w:rsidRPr="005A584B">
              <w:rPr>
                <w:rFonts w:cs="Times New Roman"/>
              </w:rPr>
              <w:t xml:space="preserve">) ‐ insights into morphological and ecological niche divergence following intercontinental geographic isolation. </w:t>
            </w:r>
            <w:r w:rsidRPr="005A584B">
              <w:rPr>
                <w:rFonts w:cs="Times New Roman"/>
                <w:i/>
              </w:rPr>
              <w:t>Journal of Systematics and Evolution</w:t>
            </w:r>
            <w:r w:rsidRPr="005A584B">
              <w:rPr>
                <w:rFonts w:cs="Times New Roman"/>
                <w:iCs/>
              </w:rPr>
              <w:t>, 58(5), pp.604-645.</w:t>
            </w:r>
          </w:p>
        </w:tc>
      </w:tr>
      <w:tr w:rsidR="00552D49" w:rsidRPr="005A584B" w14:paraId="752F7FD4" w14:textId="77777777" w:rsidTr="00B116C0">
        <w:tc>
          <w:tcPr>
            <w:tcW w:w="229" w:type="pct"/>
          </w:tcPr>
          <w:p w14:paraId="5932144C" w14:textId="15561741" w:rsidR="00552D49" w:rsidRPr="005A584B" w:rsidRDefault="00EB0D97" w:rsidP="00552D49">
            <w:pPr>
              <w:ind w:left="720" w:hanging="720"/>
              <w:jc w:val="right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B116C0">
              <w:rPr>
                <w:rFonts w:cs="Times New Roman"/>
                <w:iCs/>
              </w:rPr>
              <w:t>3</w:t>
            </w:r>
            <w:r>
              <w:rPr>
                <w:rFonts w:cs="Times New Roman"/>
                <w:iCs/>
              </w:rPr>
              <w:t>.</w:t>
            </w:r>
          </w:p>
        </w:tc>
        <w:tc>
          <w:tcPr>
            <w:tcW w:w="4771" w:type="pct"/>
          </w:tcPr>
          <w:p w14:paraId="44EA8CFC" w14:textId="5A931FA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iCs/>
              </w:rPr>
              <w:t xml:space="preserve">Sun, J., He, W. T., Wang, L., Lai, A., </w:t>
            </w:r>
            <w:r w:rsidRPr="005A584B">
              <w:rPr>
                <w:rFonts w:cs="Times New Roman"/>
                <w:b/>
                <w:bCs/>
                <w:iCs/>
              </w:rPr>
              <w:t>Ji, X.</w:t>
            </w:r>
            <w:r w:rsidRPr="005A584B">
              <w:rPr>
                <w:rFonts w:cs="Times New Roman"/>
                <w:iCs/>
              </w:rPr>
              <w:t xml:space="preserve">, </w:t>
            </w:r>
            <w:proofErr w:type="spellStart"/>
            <w:r w:rsidRPr="005A584B">
              <w:rPr>
                <w:rFonts w:cs="Times New Roman"/>
                <w:iCs/>
              </w:rPr>
              <w:t>Zhai</w:t>
            </w:r>
            <w:proofErr w:type="spellEnd"/>
            <w:r w:rsidRPr="005A584B">
              <w:rPr>
                <w:rFonts w:cs="Times New Roman"/>
                <w:iCs/>
              </w:rPr>
              <w:t xml:space="preserve">, X., ... &amp; </w:t>
            </w:r>
            <w:proofErr w:type="spellStart"/>
            <w:r w:rsidRPr="005A584B">
              <w:rPr>
                <w:rFonts w:cs="Times New Roman"/>
                <w:iCs/>
              </w:rPr>
              <w:t>Veit</w:t>
            </w:r>
            <w:proofErr w:type="spellEnd"/>
            <w:r w:rsidRPr="005A584B">
              <w:rPr>
                <w:rFonts w:cs="Times New Roman"/>
                <w:iCs/>
              </w:rPr>
              <w:t xml:space="preserve">, M. (2020). COVID-19: epidemiology, evolution, and cross-disciplinary perspectives. </w:t>
            </w:r>
            <w:r w:rsidRPr="005A584B">
              <w:rPr>
                <w:rFonts w:cs="Times New Roman"/>
                <w:i/>
              </w:rPr>
              <w:t>Trends in Molecular Medicine</w:t>
            </w:r>
            <w:r w:rsidRPr="005A584B">
              <w:rPr>
                <w:rFonts w:cs="Times New Roman"/>
                <w:iCs/>
              </w:rPr>
              <w:t>, 26(5), pp.483-495.</w:t>
            </w:r>
          </w:p>
        </w:tc>
      </w:tr>
      <w:tr w:rsidR="00552D49" w:rsidRPr="005A584B" w14:paraId="703D8533" w14:textId="77777777" w:rsidTr="00B116C0">
        <w:tc>
          <w:tcPr>
            <w:tcW w:w="229" w:type="pct"/>
          </w:tcPr>
          <w:p w14:paraId="78917023" w14:textId="4FFC0D4A" w:rsidR="00552D49" w:rsidRPr="004815EA" w:rsidRDefault="001E3B0E" w:rsidP="00552D49">
            <w:pPr>
              <w:ind w:left="720" w:hanging="720"/>
              <w:jc w:val="right"/>
              <w:rPr>
                <w:rFonts w:cs="Times New Roman"/>
                <w:b/>
                <w:bCs/>
              </w:rPr>
            </w:pPr>
            <w:r w:rsidRPr="004815EA">
              <w:rPr>
                <w:rFonts w:cs="Times New Roman"/>
                <w:b/>
                <w:bCs/>
              </w:rPr>
              <w:t>1</w:t>
            </w:r>
            <w:r w:rsidR="00B116C0" w:rsidRPr="004815EA">
              <w:rPr>
                <w:rFonts w:cs="Times New Roman"/>
                <w:b/>
                <w:bCs/>
              </w:rPr>
              <w:t>2</w:t>
            </w:r>
            <w:r w:rsidRPr="004815EA">
              <w:rPr>
                <w:rFonts w:cs="Times New Roman"/>
                <w:b/>
                <w:bCs/>
              </w:rPr>
              <w:t>.</w:t>
            </w:r>
          </w:p>
        </w:tc>
        <w:tc>
          <w:tcPr>
            <w:tcW w:w="4771" w:type="pct"/>
          </w:tcPr>
          <w:p w14:paraId="3A47D184" w14:textId="71417E2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He, W.*, </w:t>
            </w:r>
            <w:r w:rsidRPr="005A584B">
              <w:rPr>
                <w:rFonts w:cs="Times New Roman"/>
                <w:b/>
                <w:bCs/>
              </w:rPr>
              <w:t>Ji, X.</w:t>
            </w:r>
            <w:r w:rsidRPr="005A584B">
              <w:rPr>
                <w:rFonts w:cs="Times New Roman"/>
              </w:rPr>
              <w:t xml:space="preserve">*, He, W. *, </w:t>
            </w:r>
            <w:proofErr w:type="spellStart"/>
            <w:r w:rsidRPr="005A584B">
              <w:rPr>
                <w:rFonts w:cs="Times New Roman"/>
              </w:rPr>
              <w:t>Dellicour</w:t>
            </w:r>
            <w:proofErr w:type="spellEnd"/>
            <w:r w:rsidRPr="005A584B">
              <w:rPr>
                <w:rFonts w:cs="Times New Roman"/>
              </w:rPr>
              <w:t xml:space="preserve">, S. *, …, &amp; </w:t>
            </w:r>
            <w:proofErr w:type="spellStart"/>
            <w:r w:rsidRPr="005A584B">
              <w:rPr>
                <w:rFonts w:cs="Times New Roman"/>
              </w:rPr>
              <w:t>Su</w:t>
            </w:r>
            <w:proofErr w:type="spellEnd"/>
            <w:r w:rsidRPr="005A584B">
              <w:rPr>
                <w:rFonts w:cs="Times New Roman"/>
              </w:rPr>
              <w:t xml:space="preserve">, S. (2020) Genomic epidemiology, evolutionary dynamics, and transmission patterns of porcine </w:t>
            </w:r>
            <w:proofErr w:type="spellStart"/>
            <w:r w:rsidRPr="005A584B">
              <w:rPr>
                <w:rFonts w:cs="Times New Roman"/>
              </w:rPr>
              <w:t>deltacoronavirus</w:t>
            </w:r>
            <w:proofErr w:type="spellEnd"/>
            <w:r w:rsidRPr="005A584B">
              <w:rPr>
                <w:rFonts w:cs="Times New Roman"/>
              </w:rPr>
              <w:t xml:space="preserve">. </w:t>
            </w:r>
            <w:r w:rsidRPr="005A584B">
              <w:rPr>
                <w:rFonts w:cs="Times New Roman"/>
                <w:i/>
                <w:iCs/>
              </w:rPr>
              <w:t>Molecular Biology and Evolution</w:t>
            </w:r>
            <w:r w:rsidRPr="005A584B">
              <w:rPr>
                <w:rFonts w:cs="Times New Roman"/>
              </w:rPr>
              <w:t>, 37(9), pp.2641-2654. *</w:t>
            </w:r>
            <w:proofErr w:type="gramStart"/>
            <w:r w:rsidRPr="005A584B">
              <w:rPr>
                <w:rFonts w:cs="Times New Roman"/>
              </w:rPr>
              <w:t>equal</w:t>
            </w:r>
            <w:proofErr w:type="gramEnd"/>
            <w:r w:rsidRPr="005A584B">
              <w:rPr>
                <w:rFonts w:cs="Times New Roman"/>
              </w:rPr>
              <w:t xml:space="preserve"> contribution</w:t>
            </w:r>
          </w:p>
        </w:tc>
      </w:tr>
      <w:tr w:rsidR="00552D49" w:rsidRPr="005A584B" w14:paraId="45D59741" w14:textId="77777777" w:rsidTr="00B116C0">
        <w:tc>
          <w:tcPr>
            <w:tcW w:w="229" w:type="pct"/>
          </w:tcPr>
          <w:p w14:paraId="3E41D200" w14:textId="6DED915C" w:rsidR="00552D49" w:rsidRPr="005A584B" w:rsidRDefault="007F27EF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1</w:t>
            </w:r>
            <w:r w:rsidR="00B116C0">
              <w:rPr>
                <w:rFonts w:cs="Times New Roman"/>
                <w:b/>
              </w:rPr>
              <w:t>1</w:t>
            </w:r>
            <w:r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32BE3FA" w14:textId="7E87E3F9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Zhang, Z., Holbrook, A., Nishimura, A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Rambaut</w:t>
            </w:r>
            <w:proofErr w:type="spellEnd"/>
            <w:r w:rsidRPr="005A584B">
              <w:rPr>
                <w:rFonts w:cs="Times New Roman"/>
              </w:rPr>
              <w:t xml:space="preserve">, A.,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Gradients </w:t>
            </w:r>
            <w:r w:rsidRPr="005A584B">
              <w:rPr>
                <w:rFonts w:cs="Times New Roman"/>
                <w:i/>
              </w:rPr>
              <w:t>do</w:t>
            </w:r>
            <w:r w:rsidRPr="005A584B">
              <w:rPr>
                <w:rFonts w:cs="Times New Roman"/>
              </w:rPr>
              <w:t xml:space="preserve"> grow on trees: a linear-time O(N)-dimensional gradient for statistical phylogenetics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7(10), pp.3047-3060. arXiv:1905.12146 [stat.CO]</w:t>
            </w:r>
          </w:p>
        </w:tc>
      </w:tr>
      <w:tr w:rsidR="00552D49" w:rsidRPr="005A584B" w14:paraId="7D7DF732" w14:textId="77777777" w:rsidTr="00B116C0">
        <w:tc>
          <w:tcPr>
            <w:tcW w:w="229" w:type="pct"/>
          </w:tcPr>
          <w:p w14:paraId="7DF10A58" w14:textId="456F1633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0</w:t>
            </w:r>
            <w:r w:rsidR="007F27EF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2E18839D" w14:textId="7E221E4A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Fisher,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>,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Zhang, Z.,</w:t>
            </w:r>
            <w:r w:rsidRPr="005A584B">
              <w:rPr>
                <w:rFonts w:cs="Times New Roman"/>
              </w:rPr>
              <w:t xml:space="preserve">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, &amp;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 (2020) Relaxed random walks at scale. </w:t>
            </w:r>
            <w:r w:rsidRPr="005A584B">
              <w:rPr>
                <w:rFonts w:cs="Times New Roman"/>
                <w:i/>
                <w:iCs/>
              </w:rPr>
              <w:t>Systematic Biology</w:t>
            </w:r>
            <w:r w:rsidRPr="005A584B">
              <w:rPr>
                <w:rFonts w:cs="Times New Roman"/>
              </w:rPr>
              <w:t>, 70(2), pp.258-267. arXiv:1906.04834[q-bio.PE]</w:t>
            </w:r>
          </w:p>
        </w:tc>
      </w:tr>
      <w:tr w:rsidR="00552D49" w:rsidRPr="005A584B" w14:paraId="4D62D2CF" w14:textId="77777777" w:rsidTr="00B116C0">
        <w:tc>
          <w:tcPr>
            <w:tcW w:w="229" w:type="pct"/>
          </w:tcPr>
          <w:p w14:paraId="22FDB7DF" w14:textId="4EED5815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9</w:t>
            </w:r>
            <w:r w:rsidR="002B683D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4813F35" w14:textId="2326CFC7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Blestsa</w:t>
            </w:r>
            <w:proofErr w:type="spellEnd"/>
            <w:r w:rsidRPr="005A584B">
              <w:rPr>
                <w:rFonts w:cs="Times New Roman"/>
              </w:rPr>
              <w:t xml:space="preserve">, M., </w:t>
            </w:r>
            <w:proofErr w:type="spellStart"/>
            <w:r w:rsidRPr="005A584B">
              <w:rPr>
                <w:rFonts w:cs="Times New Roman"/>
              </w:rPr>
              <w:t>Suchard</w:t>
            </w:r>
            <w:proofErr w:type="spellEnd"/>
            <w:r w:rsidRPr="005A584B">
              <w:rPr>
                <w:rFonts w:cs="Times New Roman"/>
              </w:rPr>
              <w:t xml:space="preserve">, M. A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yseels</w:t>
            </w:r>
            <w:proofErr w:type="spellEnd"/>
            <w:r w:rsidRPr="005A584B">
              <w:rPr>
                <w:rFonts w:cs="Times New Roman"/>
              </w:rPr>
              <w:t xml:space="preserve">, S., </w:t>
            </w:r>
            <w:proofErr w:type="spellStart"/>
            <w:r w:rsidRPr="005A584B">
              <w:rPr>
                <w:rFonts w:cs="Times New Roman"/>
              </w:rPr>
              <w:t>Vrancken</w:t>
            </w:r>
            <w:proofErr w:type="spellEnd"/>
            <w:r w:rsidRPr="005A584B">
              <w:rPr>
                <w:rFonts w:cs="Times New Roman"/>
              </w:rPr>
              <w:t xml:space="preserve">, B., </w:t>
            </w:r>
            <w:proofErr w:type="spellStart"/>
            <w:r w:rsidRPr="005A584B">
              <w:rPr>
                <w:rFonts w:cs="Times New Roman"/>
              </w:rPr>
              <w:t>Baele</w:t>
            </w:r>
            <w:proofErr w:type="spellEnd"/>
            <w:r w:rsidRPr="005A584B">
              <w:rPr>
                <w:rFonts w:cs="Times New Roman"/>
              </w:rPr>
              <w:t xml:space="preserve">, G., </w:t>
            </w:r>
            <w:proofErr w:type="spellStart"/>
            <w:r w:rsidRPr="005A584B">
              <w:rPr>
                <w:rFonts w:cs="Times New Roman"/>
              </w:rPr>
              <w:t>Worobey</w:t>
            </w:r>
            <w:proofErr w:type="spellEnd"/>
            <w:r w:rsidRPr="005A584B">
              <w:rPr>
                <w:rFonts w:cs="Times New Roman"/>
              </w:rPr>
              <w:t xml:space="preserve">, M., &amp; </w:t>
            </w:r>
            <w:proofErr w:type="spellStart"/>
            <w:r w:rsidRPr="005A584B">
              <w:rPr>
                <w:rFonts w:cs="Times New Roman"/>
              </w:rPr>
              <w:t>Lemey</w:t>
            </w:r>
            <w:proofErr w:type="spellEnd"/>
            <w:r w:rsidRPr="005A584B">
              <w:rPr>
                <w:rFonts w:cs="Times New Roman"/>
              </w:rPr>
              <w:t xml:space="preserve">, P. (2019) Divergence dating using mixed effects clock modelling: an application to HIV-1. </w:t>
            </w:r>
            <w:r w:rsidRPr="005A584B">
              <w:rPr>
                <w:rFonts w:cs="Times New Roman"/>
                <w:i/>
              </w:rPr>
              <w:t>Virus Evolution</w:t>
            </w:r>
            <w:r w:rsidRPr="005A584B">
              <w:rPr>
                <w:rFonts w:cs="Times New Roman"/>
              </w:rPr>
              <w:t xml:space="preserve">, </w:t>
            </w:r>
            <w:r w:rsidRPr="005A584B">
              <w:rPr>
                <w:rFonts w:cs="Times New Roman"/>
                <w:iCs/>
              </w:rPr>
              <w:t>5(2), vez036</w:t>
            </w:r>
            <w:r w:rsidRPr="005A584B">
              <w:rPr>
                <w:rFonts w:cs="Times New Roman"/>
              </w:rPr>
              <w:t>.</w:t>
            </w:r>
          </w:p>
        </w:tc>
      </w:tr>
      <w:tr w:rsidR="00552D49" w:rsidRPr="005A584B" w14:paraId="40CC531A" w14:textId="77777777" w:rsidTr="00B116C0">
        <w:tc>
          <w:tcPr>
            <w:tcW w:w="229" w:type="pct"/>
          </w:tcPr>
          <w:p w14:paraId="6A6831F8" w14:textId="688B460E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8</w:t>
            </w:r>
            <w:r w:rsidR="00552D49">
              <w:rPr>
                <w:rFonts w:cs="Times New Roman"/>
                <w:lang w:val="de-CH"/>
              </w:rPr>
              <w:t>.</w:t>
            </w:r>
          </w:p>
        </w:tc>
        <w:tc>
          <w:tcPr>
            <w:tcW w:w="4771" w:type="pct"/>
          </w:tcPr>
          <w:p w14:paraId="5EF6E56C" w14:textId="1C46FD18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lang w:val="de-CH"/>
              </w:rPr>
              <w:t xml:space="preserve">Li, G., Zhang, W., Wang, R., Xing, G., Wang, S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... </w:t>
            </w:r>
            <w:r w:rsidRPr="005A584B">
              <w:rPr>
                <w:rFonts w:cs="Times New Roman"/>
              </w:rPr>
              <w:t xml:space="preserve">&amp; Zhou, J. (2019). Genetic Analysis and Evolutionary Changes of the Torque </w:t>
            </w:r>
            <w:proofErr w:type="spellStart"/>
            <w:r w:rsidRPr="005A584B">
              <w:rPr>
                <w:rFonts w:cs="Times New Roman"/>
              </w:rPr>
              <w:t>teno</w:t>
            </w:r>
            <w:proofErr w:type="spellEnd"/>
            <w:r w:rsidRPr="005A584B">
              <w:rPr>
                <w:rFonts w:cs="Times New Roman"/>
              </w:rPr>
              <w:t xml:space="preserve"> sus Virus. </w:t>
            </w:r>
            <w:r w:rsidRPr="005A584B">
              <w:rPr>
                <w:rFonts w:cs="Times New Roman"/>
                <w:i/>
              </w:rPr>
              <w:t>International journal of molecular sciences</w:t>
            </w:r>
            <w:r w:rsidRPr="005A584B">
              <w:rPr>
                <w:rFonts w:cs="Times New Roman"/>
              </w:rPr>
              <w:t>, 20(12), 2881</w:t>
            </w:r>
            <w:r>
              <w:rPr>
                <w:rFonts w:cs="Times New Roman"/>
              </w:rPr>
              <w:t>.</w:t>
            </w:r>
          </w:p>
        </w:tc>
      </w:tr>
      <w:tr w:rsidR="00552D49" w:rsidRPr="005A584B" w14:paraId="10195447" w14:textId="77777777" w:rsidTr="00B116C0">
        <w:tc>
          <w:tcPr>
            <w:tcW w:w="229" w:type="pct"/>
          </w:tcPr>
          <w:p w14:paraId="756671D5" w14:textId="6E5B39B4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7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799CD160" w14:textId="3A51F666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Zhou, W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Obata, S., </w:t>
            </w:r>
            <w:proofErr w:type="spellStart"/>
            <w:r w:rsidRPr="005A584B">
              <w:rPr>
                <w:rFonts w:cs="Times New Roman"/>
              </w:rPr>
              <w:t>Pais</w:t>
            </w:r>
            <w:proofErr w:type="spellEnd"/>
            <w:r w:rsidRPr="005A584B">
              <w:rPr>
                <w:rFonts w:cs="Times New Roman"/>
              </w:rPr>
              <w:t xml:space="preserve">, A., Dong, Y., Peet, R., &amp; Xiang, Q., (2018) Resolving relationships and phylogeographic history of the Nyssa sylvatica complex using data from RAD-seq and species distribution modeling. </w:t>
            </w:r>
            <w:r w:rsidRPr="005A584B">
              <w:rPr>
                <w:rFonts w:cs="Times New Roman"/>
                <w:i/>
              </w:rPr>
              <w:t xml:space="preserve">Molecular </w:t>
            </w:r>
            <w:r w:rsidRPr="005A584B">
              <w:rPr>
                <w:rFonts w:cs="Times New Roman"/>
                <w:i/>
                <w:noProof/>
              </w:rPr>
              <w:t>Phylogenetic</w:t>
            </w:r>
            <w:r w:rsidRPr="005A584B">
              <w:rPr>
                <w:rFonts w:cs="Times New Roman"/>
                <w:i/>
              </w:rPr>
              <w:t xml:space="preserve"> and Evolution</w:t>
            </w:r>
            <w:r w:rsidRPr="005A584B">
              <w:rPr>
                <w:rFonts w:cs="Times New Roman"/>
              </w:rPr>
              <w:t>, 126, 1-16.</w:t>
            </w:r>
          </w:p>
        </w:tc>
      </w:tr>
      <w:tr w:rsidR="00552D49" w:rsidRPr="005A584B" w14:paraId="6C293A53" w14:textId="77777777" w:rsidTr="00B116C0">
        <w:tc>
          <w:tcPr>
            <w:tcW w:w="229" w:type="pct"/>
          </w:tcPr>
          <w:p w14:paraId="3F0AADBA" w14:textId="0E3B4C84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6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36C2D9C5" w14:textId="7629DCDB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). Phylogenetic approaches for quantif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. Doctoral Dissertation</w:t>
            </w:r>
          </w:p>
        </w:tc>
      </w:tr>
      <w:tr w:rsidR="00552D49" w:rsidRPr="005A584B" w14:paraId="573227F7" w14:textId="77777777" w:rsidTr="00B116C0">
        <w:tc>
          <w:tcPr>
            <w:tcW w:w="229" w:type="pct"/>
          </w:tcPr>
          <w:p w14:paraId="77FFDD3F" w14:textId="3DBA8DAA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5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04AF613E" w14:textId="17B78F44" w:rsidR="00552D49" w:rsidRPr="005A584B" w:rsidRDefault="00552D49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6). A phylogenetic approach finds abundant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 in yeast. </w:t>
            </w:r>
            <w:r w:rsidRPr="005A584B">
              <w:rPr>
                <w:rFonts w:cs="Times New Roman"/>
                <w:i/>
              </w:rPr>
              <w:t>Molecular Biology and Evolution</w:t>
            </w:r>
            <w:r w:rsidRPr="005A584B">
              <w:rPr>
                <w:rFonts w:cs="Times New Roman"/>
              </w:rPr>
              <w:t>, 33(9), 2469-2476.</w:t>
            </w:r>
          </w:p>
        </w:tc>
      </w:tr>
      <w:tr w:rsidR="00552D49" w:rsidRPr="005A584B" w14:paraId="7CF6CFA4" w14:textId="77777777" w:rsidTr="00B116C0">
        <w:tc>
          <w:tcPr>
            <w:tcW w:w="229" w:type="pct"/>
          </w:tcPr>
          <w:p w14:paraId="452AF736" w14:textId="5F903CB7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552D49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A342185" w14:textId="2DD7A6E9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</w:rPr>
              <w:t xml:space="preserve">Wang, K., Yu, S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</w:t>
            </w:r>
            <w:proofErr w:type="spellStart"/>
            <w:r w:rsidRPr="005A584B">
              <w:rPr>
                <w:rFonts w:cs="Times New Roman"/>
              </w:rPr>
              <w:t>Lakner</w:t>
            </w:r>
            <w:proofErr w:type="spellEnd"/>
            <w:r w:rsidRPr="005A584B">
              <w:rPr>
                <w:rFonts w:cs="Times New Roman"/>
              </w:rPr>
              <w:t xml:space="preserve">, C., </w:t>
            </w:r>
            <w:proofErr w:type="spellStart"/>
            <w:r w:rsidRPr="005A584B">
              <w:rPr>
                <w:rFonts w:cs="Times New Roman"/>
              </w:rPr>
              <w:t>Griffing</w:t>
            </w:r>
            <w:proofErr w:type="spellEnd"/>
            <w:r w:rsidRPr="005A584B">
              <w:rPr>
                <w:rFonts w:cs="Times New Roman"/>
              </w:rPr>
              <w:t xml:space="preserve">, A., &amp; Thorne, J. L. (2015). Roles of Solvent Accessibility and Gene Expression in Modeling Protein Sequence Evolution. </w:t>
            </w:r>
            <w:r w:rsidRPr="005A584B">
              <w:rPr>
                <w:rFonts w:cs="Times New Roman"/>
                <w:i/>
              </w:rPr>
              <w:t>Evolutionary Bioinformatics</w:t>
            </w:r>
            <w:r w:rsidRPr="005A584B">
              <w:rPr>
                <w:rFonts w:cs="Times New Roman"/>
              </w:rPr>
              <w:t>, 11, 85.</w:t>
            </w:r>
          </w:p>
        </w:tc>
      </w:tr>
      <w:tr w:rsidR="00552D49" w:rsidRPr="005A584B" w14:paraId="527DC9F9" w14:textId="77777777" w:rsidTr="00B116C0">
        <w:tc>
          <w:tcPr>
            <w:tcW w:w="229" w:type="pct"/>
          </w:tcPr>
          <w:p w14:paraId="5BB10C08" w14:textId="687AA430" w:rsidR="00552D49" w:rsidRPr="007F27EF" w:rsidRDefault="00B116C0" w:rsidP="00552D49">
            <w:pPr>
              <w:ind w:left="720" w:hanging="720"/>
              <w:jc w:val="right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3</w:t>
            </w:r>
            <w:r w:rsidR="00552D49" w:rsidRPr="007F27EF">
              <w:rPr>
                <w:rFonts w:cs="Times New Roman"/>
                <w:b/>
              </w:rPr>
              <w:t>.</w:t>
            </w:r>
          </w:p>
        </w:tc>
        <w:tc>
          <w:tcPr>
            <w:tcW w:w="4771" w:type="pct"/>
          </w:tcPr>
          <w:p w14:paraId="2388CF19" w14:textId="1C5A9FCC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3). Laser Interference Lithography for Fabrication of Gas Sensors. Master Thesis</w:t>
            </w:r>
          </w:p>
        </w:tc>
      </w:tr>
      <w:tr w:rsidR="00552D49" w:rsidRPr="005A584B" w14:paraId="08142404" w14:textId="77777777" w:rsidTr="00B116C0">
        <w:tc>
          <w:tcPr>
            <w:tcW w:w="229" w:type="pct"/>
          </w:tcPr>
          <w:p w14:paraId="2DBC0F9F" w14:textId="6B141CA0" w:rsidR="00552D49" w:rsidRPr="005A584B" w:rsidRDefault="00B116C0" w:rsidP="00552D49">
            <w:pPr>
              <w:ind w:left="720" w:hanging="720"/>
              <w:jc w:val="right"/>
              <w:rPr>
                <w:rFonts w:cs="Times New Roman"/>
                <w:lang w:val="de-CH"/>
              </w:rPr>
            </w:pPr>
            <w:r>
              <w:rPr>
                <w:rFonts w:cs="Times New Roman"/>
                <w:lang w:val="de-CH"/>
              </w:rPr>
              <w:t>2.</w:t>
            </w:r>
          </w:p>
        </w:tc>
        <w:tc>
          <w:tcPr>
            <w:tcW w:w="4771" w:type="pct"/>
          </w:tcPr>
          <w:p w14:paraId="3EBA31C5" w14:textId="32276E37" w:rsidR="00552D49" w:rsidRPr="005A584B" w:rsidRDefault="00552D49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lang w:val="de-CH"/>
              </w:rPr>
              <w:t xml:space="preserve">Han, X., </w:t>
            </w:r>
            <w:r w:rsidRPr="005A584B">
              <w:rPr>
                <w:rFonts w:cs="Times New Roman"/>
                <w:b/>
                <w:lang w:val="de-CH"/>
              </w:rPr>
              <w:t>Ji, X.</w:t>
            </w:r>
            <w:r w:rsidRPr="005A584B">
              <w:rPr>
                <w:rFonts w:cs="Times New Roman"/>
                <w:lang w:val="de-CH"/>
              </w:rPr>
              <w:t xml:space="preserve">, Wen, H., &amp; Zhang, J. (2012). </w:t>
            </w:r>
            <w:r w:rsidRPr="005A584B">
              <w:rPr>
                <w:rFonts w:cs="Times New Roman"/>
              </w:rPr>
              <w:t xml:space="preserve">H-shaped resonant optical antennas with slot coupling. </w:t>
            </w:r>
            <w:proofErr w:type="spellStart"/>
            <w:r w:rsidRPr="005A584B">
              <w:rPr>
                <w:rFonts w:cs="Times New Roman"/>
                <w:i/>
              </w:rPr>
              <w:t>Plasmonics</w:t>
            </w:r>
            <w:proofErr w:type="spellEnd"/>
            <w:r w:rsidRPr="005A584B">
              <w:rPr>
                <w:rFonts w:cs="Times New Roman"/>
              </w:rPr>
              <w:t>, 7(1), 7-11.</w:t>
            </w:r>
          </w:p>
        </w:tc>
      </w:tr>
      <w:tr w:rsidR="00552D49" w:rsidRPr="005A584B" w14:paraId="7D3DDEC6" w14:textId="77777777" w:rsidTr="00B116C0">
        <w:tc>
          <w:tcPr>
            <w:tcW w:w="229" w:type="pct"/>
          </w:tcPr>
          <w:p w14:paraId="54F75E22" w14:textId="3B8DBA7B" w:rsidR="00552D49" w:rsidRPr="005A584B" w:rsidRDefault="00552D49" w:rsidP="00552D49">
            <w:pPr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07B671F1" w14:textId="7F28270D" w:rsidR="00B116C0" w:rsidRPr="00B116C0" w:rsidRDefault="00552D49" w:rsidP="00B116C0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Xiao, G., </w:t>
            </w: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Gao, L., Wang, X., &amp; Zhou, Z. (2012). Effect of dipole location on profile properties of symmetric surface plasmon polariton mode in Au/Al2O3/Au waveguide. </w:t>
            </w:r>
            <w:r w:rsidRPr="005A584B">
              <w:rPr>
                <w:rFonts w:cs="Times New Roman"/>
                <w:i/>
              </w:rPr>
              <w:t>Frontiers of Optoelectronics</w:t>
            </w:r>
            <w:r w:rsidRPr="005A584B">
              <w:rPr>
                <w:rFonts w:cs="Times New Roman"/>
              </w:rPr>
              <w:t>, 5(1), 63-67.</w:t>
            </w:r>
          </w:p>
        </w:tc>
      </w:tr>
    </w:tbl>
    <w:p w14:paraId="499842EC" w14:textId="3ADC80D4" w:rsidR="000068F4" w:rsidRDefault="00B116C0" w:rsidP="00B116C0">
      <w:pPr>
        <w:pBdr>
          <w:bottom w:val="single" w:sz="6" w:space="1" w:color="auto"/>
        </w:pBdr>
        <w:rPr>
          <w:rFonts w:cs="Times New Roman"/>
          <w:i/>
          <w:iCs/>
          <w:sz w:val="28"/>
          <w:szCs w:val="28"/>
        </w:rPr>
      </w:pPr>
      <w:r w:rsidRPr="00B116C0">
        <w:rPr>
          <w:rFonts w:cs="Times New Roman"/>
          <w:i/>
          <w:iCs/>
          <w:sz w:val="28"/>
          <w:szCs w:val="28"/>
        </w:rPr>
        <w:t>in submiss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"/>
        <w:gridCol w:w="24"/>
        <w:gridCol w:w="10237"/>
      </w:tblGrid>
      <w:tr w:rsidR="002F73BC" w:rsidRPr="00B116C0" w14:paraId="6C46C6D6" w14:textId="77777777" w:rsidTr="0004368D">
        <w:tc>
          <w:tcPr>
            <w:tcW w:w="218" w:type="pct"/>
          </w:tcPr>
          <w:p w14:paraId="5E8394EC" w14:textId="19C32A69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82" w:type="pct"/>
            <w:gridSpan w:val="2"/>
          </w:tcPr>
          <w:p w14:paraId="78F50ED4" w14:textId="33A79ED7" w:rsidR="002F73BC" w:rsidRPr="00B116C0" w:rsidRDefault="002F73BC" w:rsidP="002F73BC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, Thorne, J. L. (2019) A phylogenetic approach disentangles the </w:t>
            </w:r>
            <w:r w:rsidRPr="005A584B">
              <w:rPr>
                <w:rFonts w:cs="Times New Roman"/>
                <w:noProof/>
              </w:rPr>
              <w:t>tract</w:t>
            </w:r>
            <w:r w:rsidRPr="005A584B">
              <w:rPr>
                <w:rFonts w:cs="Times New Roman"/>
              </w:rPr>
              <w:t xml:space="preserve"> length and initiation rate of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s. </w:t>
            </w:r>
            <w:r w:rsidRPr="005A584B">
              <w:rPr>
                <w:rFonts w:cs="Times New Roman"/>
                <w:i/>
              </w:rPr>
              <w:t>in submission</w:t>
            </w:r>
            <w:r w:rsidRPr="005A584B">
              <w:rPr>
                <w:rFonts w:cs="Times New Roman"/>
                <w:iCs/>
              </w:rPr>
              <w:t>, arXiv:1908.08608 [q-bio.PE]</w:t>
            </w:r>
          </w:p>
        </w:tc>
      </w:tr>
      <w:tr w:rsidR="002F73BC" w:rsidRPr="005A584B" w14:paraId="3C0D87B4" w14:textId="77777777" w:rsidTr="0004368D">
        <w:tc>
          <w:tcPr>
            <w:tcW w:w="229" w:type="pct"/>
            <w:gridSpan w:val="2"/>
          </w:tcPr>
          <w:p w14:paraId="3EA2D8D7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</w:rPr>
            </w:pPr>
          </w:p>
        </w:tc>
        <w:tc>
          <w:tcPr>
            <w:tcW w:w="4771" w:type="pct"/>
          </w:tcPr>
          <w:p w14:paraId="444F55D0" w14:textId="571FAE63" w:rsidR="009B4399" w:rsidRPr="009B4399" w:rsidRDefault="00095A72" w:rsidP="009B4399">
            <w:pPr>
              <w:ind w:left="720" w:hanging="720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K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 w:rsidR="009B4399"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="009B4399" w:rsidRPr="00095A72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095A72"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 w:rsidRPr="00095A72">
              <w:rPr>
                <w:rFonts w:cs="Times New Roman"/>
                <w:color w:val="222222"/>
                <w:shd w:val="clear" w:color="auto" w:fill="FFFFFF"/>
              </w:rPr>
              <w:t xml:space="preserve">, G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,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P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nd </w:t>
            </w:r>
            <w:proofErr w:type="spellStart"/>
            <w:r w:rsidR="009B4399"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 w:rsidR="009B4399"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6A55AB">
              <w:rPr>
                <w:rFonts w:cs="Times New Roman"/>
                <w:color w:val="222222"/>
                <w:shd w:val="clear" w:color="auto" w:fill="FFFFFF"/>
              </w:rPr>
              <w:t>Many-core algorithms for high-dimensional gradients on phylogenetic trees</w:t>
            </w:r>
            <w:r w:rsidR="009B4399"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 arXiv:2303.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 xml:space="preserve">04390 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>[</w:t>
            </w:r>
            <w:r w:rsidR="00203121">
              <w:rPr>
                <w:rFonts w:cs="Times New Roman"/>
                <w:color w:val="222222"/>
                <w:shd w:val="clear" w:color="auto" w:fill="FFFFFF"/>
              </w:rPr>
              <w:t>stat</w:t>
            </w:r>
            <w:r w:rsidR="00FE4AAF">
              <w:rPr>
                <w:rFonts w:cs="Times New Roman"/>
                <w:color w:val="222222"/>
                <w:shd w:val="clear" w:color="auto" w:fill="FFFFFF"/>
              </w:rPr>
              <w:t>.CO</w:t>
            </w:r>
            <w:r w:rsidR="009B4399">
              <w:rPr>
                <w:rFonts w:cs="Times New Roman"/>
                <w:color w:val="222222"/>
                <w:shd w:val="clear" w:color="auto" w:fill="FFFFFF"/>
              </w:rPr>
              <w:t xml:space="preserve">] </w:t>
            </w:r>
            <w:r w:rsidR="009B4399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  <w:p w14:paraId="086594E3" w14:textId="5D7DD979" w:rsidR="002F73BC" w:rsidRPr="00C25BF5" w:rsidRDefault="002F73BC" w:rsidP="00C25BF5">
            <w:pPr>
              <w:ind w:left="720" w:hanging="720"/>
              <w:rPr>
                <w:rFonts w:cs="Times New Roman"/>
                <w:i/>
                <w:iCs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Magee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, </w:t>
            </w:r>
            <w:r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., 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Holbrook, A. J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Pekar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J. E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Caviedes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-Solis I. W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Matsen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 IV, F. A.,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Baele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G., Wertheim, J. O., </w:t>
            </w:r>
            <w:r w:rsidRPr="002F73BC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 xml:space="preserve">, P. and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Suchard</w:t>
            </w:r>
            <w:proofErr w:type="spellEnd"/>
            <w:r>
              <w:rPr>
                <w:rFonts w:cs="Times New Roman"/>
                <w:color w:val="222222"/>
                <w:shd w:val="clear" w:color="auto" w:fill="FFFFFF"/>
              </w:rPr>
              <w:t>, M. A. 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260D3C">
              <w:rPr>
                <w:rFonts w:cs="Times New Roman"/>
                <w:color w:val="222222"/>
                <w:shd w:val="clear" w:color="auto" w:fill="FFFFFF"/>
              </w:rPr>
              <w:t>Random-effects substitution models for phylogenetics via scalable gradient approximations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295979">
              <w:rPr>
                <w:rFonts w:cs="Times New Roman"/>
                <w:color w:val="222222"/>
                <w:shd w:val="clear" w:color="auto" w:fill="FFFFFF"/>
              </w:rPr>
              <w:t xml:space="preserve"> arXiv:2303.13642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 xml:space="preserve"> [q-bio</w:t>
            </w:r>
            <w:r w:rsidR="009473D5">
              <w:rPr>
                <w:rFonts w:cs="Times New Roman"/>
                <w:color w:val="222222"/>
                <w:shd w:val="clear" w:color="auto" w:fill="FFFFFF"/>
              </w:rPr>
              <w:t>.PE</w:t>
            </w:r>
            <w:r w:rsidR="00E3063F">
              <w:rPr>
                <w:rFonts w:cs="Times New Roman"/>
                <w:color w:val="222222"/>
                <w:shd w:val="clear" w:color="auto" w:fill="FFFFFF"/>
              </w:rPr>
              <w:t>]</w:t>
            </w:r>
            <w:r w:rsidR="00E71F30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E71F30" w:rsidRPr="00E71F30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 revision</w:t>
            </w:r>
          </w:p>
        </w:tc>
      </w:tr>
      <w:tr w:rsidR="002F73BC" w:rsidRPr="005A584B" w14:paraId="5B27305F" w14:textId="77777777" w:rsidTr="0004368D">
        <w:tc>
          <w:tcPr>
            <w:tcW w:w="229" w:type="pct"/>
            <w:gridSpan w:val="2"/>
          </w:tcPr>
          <w:p w14:paraId="336679A6" w14:textId="77777777" w:rsidR="002F73BC" w:rsidRPr="005A584B" w:rsidRDefault="002F73BC" w:rsidP="002F73BC">
            <w:pPr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</w:p>
        </w:tc>
        <w:tc>
          <w:tcPr>
            <w:tcW w:w="4771" w:type="pct"/>
          </w:tcPr>
          <w:p w14:paraId="7D55AEFE" w14:textId="6B2A0EDE" w:rsidR="002F73BC" w:rsidRPr="005A584B" w:rsidRDefault="002F73BC" w:rsidP="002F73BC">
            <w:pPr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Huang, S., He, J., Guo, J., Sun, Z., Cheng, L., </w:t>
            </w:r>
            <w:r w:rsidRPr="005A584B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nd Zhang, Y. </w:t>
            </w:r>
            <w:r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>2023</w:t>
            </w:r>
            <w:r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5A584B">
              <w:rPr>
                <w:rFonts w:cs="Times New Roman"/>
                <w:color w:val="222222"/>
                <w:shd w:val="clear" w:color="auto" w:fill="FFFFFF"/>
              </w:rPr>
              <w:t xml:space="preserve"> ASTK: a software for comprehensive analysis of alternative splicing.</w:t>
            </w:r>
          </w:p>
        </w:tc>
      </w:tr>
    </w:tbl>
    <w:p w14:paraId="6D96DF6F" w14:textId="77777777" w:rsidR="00827676" w:rsidRDefault="00827676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714C2E4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Teach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61A19F6" w14:textId="77777777" w:rsidTr="0004368D">
        <w:tc>
          <w:tcPr>
            <w:tcW w:w="10502" w:type="dxa"/>
          </w:tcPr>
          <w:p w14:paraId="12982BC5" w14:textId="77777777" w:rsidR="000068F4" w:rsidRPr="00D528C4" w:rsidRDefault="000068F4" w:rsidP="0004368D">
            <w:pPr>
              <w:rPr>
                <w:rFonts w:cs="Times New Roman"/>
                <w:b/>
              </w:rPr>
            </w:pPr>
            <w:r w:rsidRPr="003D464B">
              <w:rPr>
                <w:rFonts w:cs="Times New Roman"/>
                <w:b/>
              </w:rPr>
              <w:t>Assistant Professor</w:t>
            </w:r>
          </w:p>
          <w:p w14:paraId="72D3CD1A" w14:textId="77777777" w:rsidR="000068F4" w:rsidRPr="00D528C4" w:rsidRDefault="000068F4" w:rsidP="0004368D">
            <w:pPr>
              <w:adjustRightInd w:val="0"/>
              <w:spacing w:after="0"/>
              <w:rPr>
                <w:rFonts w:cs="Times New Roman"/>
              </w:rPr>
            </w:pPr>
            <w:r w:rsidRPr="00D528C4">
              <w:rPr>
                <w:rFonts w:cs="Times New Roman"/>
                <w:bCs/>
                <w:i/>
                <w:iCs/>
              </w:rPr>
              <w:t>Department of Mathematics, Tulane University, New Orleans, LA</w:t>
            </w:r>
          </w:p>
          <w:p w14:paraId="4270428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3</w:t>
            </w:r>
          </w:p>
          <w:p w14:paraId="67B5E879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0" w:history="1">
              <w:r w:rsidRPr="00D528C4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48A44E36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 xml:space="preserve">Math 3070 Intro to Probability (3 credits), GitHub site: </w:t>
            </w:r>
            <w:hyperlink r:id="rId11" w:history="1">
              <w:r w:rsidRPr="00732A3C">
                <w:rPr>
                  <w:rStyle w:val="Hyperlink"/>
                  <w:rFonts w:cs="Times New Roman"/>
                  <w:bCs/>
                </w:rPr>
                <w:t>https://tulane-math-3070-2023.github.io/</w:t>
              </w:r>
            </w:hyperlink>
          </w:p>
          <w:p w14:paraId="625948CE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3</w:t>
            </w:r>
          </w:p>
          <w:p w14:paraId="164AE2D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2" w:history="1">
              <w:r w:rsidRPr="00D528C4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51ED7AC5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2</w:t>
            </w:r>
          </w:p>
          <w:p w14:paraId="1E8BAC8A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3070 Intro to Probability (3 credits), GitHub site: </w:t>
            </w:r>
            <w:hyperlink r:id="rId13" w:history="1">
              <w:r w:rsidRPr="00D528C4">
                <w:rPr>
                  <w:rStyle w:val="Hyperlink"/>
                  <w:rFonts w:cs="Times New Roman"/>
                </w:rPr>
                <w:t>https://tulane-math-3070-2022.github.io/</w:t>
              </w:r>
            </w:hyperlink>
          </w:p>
          <w:p w14:paraId="6F66DCDB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Math 1230 Stats for Scientists (3 credits)</w:t>
            </w:r>
          </w:p>
          <w:p w14:paraId="5833BCA3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2</w:t>
            </w:r>
          </w:p>
          <w:p w14:paraId="53D89573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4" w:history="1">
              <w:r w:rsidRPr="00D528C4">
                <w:rPr>
                  <w:rStyle w:val="Hyperlink"/>
                  <w:rFonts w:cs="Times New Roman"/>
                </w:rPr>
                <w:t>https://tulane-math-7260-2022.github.io/</w:t>
              </w:r>
            </w:hyperlink>
          </w:p>
          <w:p w14:paraId="36EA4D9F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Fall 2021</w:t>
            </w:r>
          </w:p>
          <w:p w14:paraId="55B0955E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360 Data Analysis (3 credits), GitHub sites: </w:t>
            </w:r>
            <w:hyperlink r:id="rId15" w:history="1">
              <w:r w:rsidRPr="001B2207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725F115C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Spring 2021</w:t>
            </w:r>
          </w:p>
          <w:p w14:paraId="4429EAEF" w14:textId="77777777" w:rsidR="000068F4" w:rsidRDefault="000068F4" w:rsidP="0004368D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Math 7260 Linear Models (3 credits), GitHub site: </w:t>
            </w:r>
            <w:hyperlink r:id="rId16" w:history="1">
              <w:r w:rsidRPr="00D528C4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1726BE0D" w14:textId="77777777" w:rsidR="000068F4" w:rsidRPr="00D528C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>Fall 2020</w:t>
            </w:r>
          </w:p>
          <w:p w14:paraId="255196FC" w14:textId="40DE81D8" w:rsidR="000068F4" w:rsidRPr="00C03A7F" w:rsidRDefault="000068F4" w:rsidP="00C03A7F">
            <w:pPr>
              <w:pStyle w:val="ListParagraph"/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bCs/>
              </w:rPr>
              <w:t xml:space="preserve">Math 7360 Data Analysis (3 credits), GitHub site: </w:t>
            </w:r>
            <w:hyperlink r:id="rId17" w:history="1">
              <w:r w:rsidRPr="00D528C4">
                <w:rPr>
                  <w:rStyle w:val="Hyperlink"/>
                  <w:rFonts w:cs="Times New Roman"/>
                  <w:bCs/>
                </w:rPr>
                <w:t>https://tulane-math7360.github.io/</w:t>
              </w:r>
            </w:hyperlink>
          </w:p>
        </w:tc>
      </w:tr>
    </w:tbl>
    <w:p w14:paraId="7262D917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sz w:val="28"/>
          <w:szCs w:val="28"/>
        </w:rPr>
      </w:pPr>
    </w:p>
    <w:p w14:paraId="552F48A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20"/>
        <w:gridCol w:w="4025"/>
        <w:gridCol w:w="1283"/>
      </w:tblGrid>
      <w:tr w:rsidR="000068F4" w:rsidRPr="005A584B" w14:paraId="3684E1FB" w14:textId="77777777" w:rsidTr="0004368D">
        <w:trPr>
          <w:trHeight w:val="261"/>
        </w:trPr>
        <w:tc>
          <w:tcPr>
            <w:tcW w:w="2526" w:type="pct"/>
          </w:tcPr>
          <w:p w14:paraId="120428A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HPC Fund Research Cloud Allocation Award</w:t>
            </w:r>
          </w:p>
        </w:tc>
        <w:tc>
          <w:tcPr>
            <w:tcW w:w="1876" w:type="pct"/>
          </w:tcPr>
          <w:p w14:paraId="4499838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AMD Corporation</w:t>
            </w:r>
          </w:p>
        </w:tc>
        <w:tc>
          <w:tcPr>
            <w:tcW w:w="598" w:type="pct"/>
          </w:tcPr>
          <w:p w14:paraId="50570C6F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044FE454" w14:textId="77777777" w:rsidTr="0004368D">
        <w:trPr>
          <w:trHeight w:val="261"/>
        </w:trPr>
        <w:tc>
          <w:tcPr>
            <w:tcW w:w="2526" w:type="pct"/>
          </w:tcPr>
          <w:p w14:paraId="22DE23FD" w14:textId="77777777" w:rsidR="000068F4" w:rsidRPr="005A584B" w:rsidRDefault="000068F4" w:rsidP="0004368D">
            <w:pPr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</w:rPr>
              <w:t>CoR</w:t>
            </w:r>
            <w:proofErr w:type="spellEnd"/>
            <w:r w:rsidRPr="005A584B">
              <w:rPr>
                <w:rFonts w:cs="Times New Roman"/>
              </w:rPr>
              <w:t xml:space="preserve"> Research Fellowship</w:t>
            </w:r>
          </w:p>
        </w:tc>
        <w:tc>
          <w:tcPr>
            <w:tcW w:w="1876" w:type="pct"/>
          </w:tcPr>
          <w:p w14:paraId="3F17778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lane University</w:t>
            </w:r>
          </w:p>
        </w:tc>
        <w:tc>
          <w:tcPr>
            <w:tcW w:w="598" w:type="pct"/>
          </w:tcPr>
          <w:p w14:paraId="02514EFD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3</w:t>
            </w:r>
          </w:p>
        </w:tc>
      </w:tr>
      <w:tr w:rsidR="000068F4" w:rsidRPr="005A584B" w14:paraId="39AA822E" w14:textId="77777777" w:rsidTr="0004368D">
        <w:trPr>
          <w:trHeight w:val="261"/>
        </w:trPr>
        <w:tc>
          <w:tcPr>
            <w:tcW w:w="2526" w:type="pct"/>
          </w:tcPr>
          <w:p w14:paraId="07F728A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Academic Hardware Grant</w:t>
            </w:r>
          </w:p>
        </w:tc>
        <w:tc>
          <w:tcPr>
            <w:tcW w:w="1876" w:type="pct"/>
          </w:tcPr>
          <w:p w14:paraId="2FDEAF95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VIDIA Corporation</w:t>
            </w:r>
          </w:p>
        </w:tc>
        <w:tc>
          <w:tcPr>
            <w:tcW w:w="598" w:type="pct"/>
          </w:tcPr>
          <w:p w14:paraId="0D02A617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22</w:t>
            </w:r>
          </w:p>
        </w:tc>
      </w:tr>
      <w:tr w:rsidR="000068F4" w:rsidRPr="005A584B" w14:paraId="52ABE2B3" w14:textId="77777777" w:rsidTr="0004368D">
        <w:trPr>
          <w:trHeight w:val="261"/>
        </w:trPr>
        <w:tc>
          <w:tcPr>
            <w:tcW w:w="2526" w:type="pct"/>
          </w:tcPr>
          <w:p w14:paraId="5D50FB49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06C4F63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MID</w:t>
            </w:r>
            <w:r w:rsidRPr="005A584B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598" w:type="pct"/>
          </w:tcPr>
          <w:p w14:paraId="4D265586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8</w:t>
            </w:r>
          </w:p>
        </w:tc>
      </w:tr>
      <w:tr w:rsidR="000068F4" w:rsidRPr="005A584B" w14:paraId="0B0E9BBF" w14:textId="77777777" w:rsidTr="0004368D">
        <w:trPr>
          <w:trHeight w:val="261"/>
        </w:trPr>
        <w:tc>
          <w:tcPr>
            <w:tcW w:w="2526" w:type="pct"/>
          </w:tcPr>
          <w:p w14:paraId="2724D1E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IEHS Fellowship</w:t>
            </w:r>
            <w:r w:rsidRPr="005A584B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4A94914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4097651B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5</w:t>
            </w:r>
          </w:p>
        </w:tc>
      </w:tr>
      <w:tr w:rsidR="000068F4" w:rsidRPr="005A584B" w14:paraId="00534B51" w14:textId="77777777" w:rsidTr="0004368D">
        <w:trPr>
          <w:trHeight w:val="261"/>
        </w:trPr>
        <w:tc>
          <w:tcPr>
            <w:tcW w:w="2526" w:type="pct"/>
          </w:tcPr>
          <w:p w14:paraId="4A79A72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Graduate Fellow</w:t>
            </w:r>
          </w:p>
        </w:tc>
        <w:tc>
          <w:tcPr>
            <w:tcW w:w="1876" w:type="pct"/>
          </w:tcPr>
          <w:p w14:paraId="380F83C7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AMSI</w:t>
            </w:r>
            <w:r w:rsidRPr="005A584B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63F2AA1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4</w:t>
            </w:r>
          </w:p>
        </w:tc>
      </w:tr>
      <w:tr w:rsidR="000068F4" w:rsidRPr="005A584B" w14:paraId="25DDCC4C" w14:textId="77777777" w:rsidTr="0004368D">
        <w:tc>
          <w:tcPr>
            <w:tcW w:w="2526" w:type="pct"/>
          </w:tcPr>
          <w:p w14:paraId="167D1A53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Tuition Scholarship</w:t>
            </w:r>
          </w:p>
        </w:tc>
        <w:tc>
          <w:tcPr>
            <w:tcW w:w="1876" w:type="pct"/>
          </w:tcPr>
          <w:p w14:paraId="5867A8F6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SISG</w:t>
            </w:r>
            <w:r w:rsidRPr="005A584B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598" w:type="pct"/>
          </w:tcPr>
          <w:p w14:paraId="1BC9C02A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3</w:t>
            </w:r>
          </w:p>
        </w:tc>
      </w:tr>
      <w:tr w:rsidR="000068F4" w:rsidRPr="005A584B" w14:paraId="4752EFF8" w14:textId="77777777" w:rsidTr="0004368D">
        <w:trPr>
          <w:trHeight w:val="243"/>
        </w:trPr>
        <w:tc>
          <w:tcPr>
            <w:tcW w:w="2526" w:type="pct"/>
          </w:tcPr>
          <w:p w14:paraId="48F34C8F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University Graduate Fellowship</w:t>
            </w:r>
          </w:p>
        </w:tc>
        <w:tc>
          <w:tcPr>
            <w:tcW w:w="1876" w:type="pct"/>
          </w:tcPr>
          <w:p w14:paraId="38CCF8B2" w14:textId="77777777" w:rsidR="000068F4" w:rsidRPr="005A584B" w:rsidRDefault="000068F4" w:rsidP="0004368D">
            <w:pPr>
              <w:rPr>
                <w:rFonts w:cs="Times New Roman"/>
              </w:rPr>
            </w:pPr>
            <w:r w:rsidRPr="005A584B">
              <w:rPr>
                <w:rFonts w:cs="Times New Roman"/>
              </w:rPr>
              <w:t>North Carolina State University</w:t>
            </w:r>
          </w:p>
        </w:tc>
        <w:tc>
          <w:tcPr>
            <w:tcW w:w="598" w:type="pct"/>
          </w:tcPr>
          <w:p w14:paraId="2A6D89F9" w14:textId="77777777" w:rsidR="000068F4" w:rsidRPr="005A584B" w:rsidRDefault="000068F4" w:rsidP="0004368D">
            <w:pPr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2011</w:t>
            </w:r>
          </w:p>
        </w:tc>
      </w:tr>
    </w:tbl>
    <w:p w14:paraId="53CCE71E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6CB448F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Fund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45"/>
        <w:gridCol w:w="2857"/>
      </w:tblGrid>
      <w:tr w:rsidR="000068F4" w14:paraId="4A228878" w14:textId="77777777" w:rsidTr="0004368D">
        <w:tc>
          <w:tcPr>
            <w:tcW w:w="7645" w:type="dxa"/>
          </w:tcPr>
          <w:p w14:paraId="6F1219E8" w14:textId="77777777" w:rsidR="000068F4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Louisiana Board of Regents Research Competitiveness Subprogram grant (PI)</w:t>
            </w:r>
          </w:p>
        </w:tc>
        <w:tc>
          <w:tcPr>
            <w:tcW w:w="2857" w:type="dxa"/>
          </w:tcPr>
          <w:p w14:paraId="2478D225" w14:textId="77777777" w:rsidR="000068F4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7/01/23 – 06/30/26</w:t>
            </w:r>
          </w:p>
        </w:tc>
      </w:tr>
      <w:tr w:rsidR="000068F4" w14:paraId="0DB89EFA" w14:textId="77777777" w:rsidTr="0004368D">
        <w:tc>
          <w:tcPr>
            <w:tcW w:w="7645" w:type="dxa"/>
          </w:tcPr>
          <w:p w14:paraId="29DA31D2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NIH R01GM072562 Deng (PI) / Ji (Co-Investigator)</w:t>
            </w:r>
          </w:p>
        </w:tc>
        <w:tc>
          <w:tcPr>
            <w:tcW w:w="2857" w:type="dxa"/>
          </w:tcPr>
          <w:p w14:paraId="32B6110B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01/22 – 03/31/27</w:t>
            </w:r>
          </w:p>
        </w:tc>
      </w:tr>
      <w:tr w:rsidR="00063B21" w14:paraId="78157352" w14:textId="77777777" w:rsidTr="0004368D">
        <w:tc>
          <w:tcPr>
            <w:tcW w:w="7645" w:type="dxa"/>
          </w:tcPr>
          <w:p w14:paraId="62F8063B" w14:textId="20FB6CEE" w:rsidR="00063B21" w:rsidRPr="005A584B" w:rsidRDefault="00063B21" w:rsidP="0004368D">
            <w:pPr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NSF DEB1754142 Thorne (PI) / Ji (Subcontract Co-Investigator)</w:t>
            </w:r>
          </w:p>
        </w:tc>
        <w:tc>
          <w:tcPr>
            <w:tcW w:w="2857" w:type="dxa"/>
          </w:tcPr>
          <w:p w14:paraId="6013F11B" w14:textId="5F61C9A4" w:rsidR="00063B21" w:rsidRPr="005A584B" w:rsidRDefault="00063B21" w:rsidP="0004368D">
            <w:pPr>
              <w:spacing w:after="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5/01/23 – 07/31/24</w:t>
            </w:r>
          </w:p>
        </w:tc>
      </w:tr>
      <w:tr w:rsidR="000068F4" w14:paraId="7C0BD644" w14:textId="77777777" w:rsidTr="0004368D">
        <w:tc>
          <w:tcPr>
            <w:tcW w:w="7645" w:type="dxa"/>
          </w:tcPr>
          <w:p w14:paraId="7EB79756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3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6435B91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10/01/23 – 03/31/24</w:t>
            </w:r>
          </w:p>
        </w:tc>
      </w:tr>
      <w:tr w:rsidR="000068F4" w14:paraId="7078ECA4" w14:textId="77777777" w:rsidTr="0004368D">
        <w:tc>
          <w:tcPr>
            <w:tcW w:w="7645" w:type="dxa"/>
          </w:tcPr>
          <w:p w14:paraId="6D27E024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 xml:space="preserve">NIH 5R01AI153044-02 </w:t>
            </w:r>
            <w:proofErr w:type="spellStart"/>
            <w:r w:rsidRPr="005A584B">
              <w:rPr>
                <w:rFonts w:cs="Times New Roman"/>
                <w:color w:val="000000"/>
                <w:u w:color="000000"/>
              </w:rPr>
              <w:t>Suchard</w:t>
            </w:r>
            <w:proofErr w:type="spellEnd"/>
            <w:r w:rsidRPr="005A584B">
              <w:rPr>
                <w:rFonts w:cs="Times New Roman"/>
                <w:color w:val="000000"/>
                <w:u w:color="000000"/>
              </w:rPr>
              <w:t xml:space="preserve"> (PI) / Ji (Subcontract Co-Investigator)</w:t>
            </w:r>
          </w:p>
        </w:tc>
        <w:tc>
          <w:tcPr>
            <w:tcW w:w="2857" w:type="dxa"/>
          </w:tcPr>
          <w:p w14:paraId="2DCEC56F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07/01/22 – 09/30/22</w:t>
            </w:r>
          </w:p>
        </w:tc>
      </w:tr>
      <w:tr w:rsidR="000068F4" w14:paraId="5511556B" w14:textId="77777777" w:rsidTr="0004368D">
        <w:tc>
          <w:tcPr>
            <w:tcW w:w="7645" w:type="dxa"/>
          </w:tcPr>
          <w:p w14:paraId="6A1B4E0E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348E604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1 – 01/31/22</w:t>
            </w:r>
          </w:p>
        </w:tc>
      </w:tr>
      <w:tr w:rsidR="000068F4" w14:paraId="27FBAE51" w14:textId="77777777" w:rsidTr="0004368D">
        <w:tc>
          <w:tcPr>
            <w:tcW w:w="7645" w:type="dxa"/>
          </w:tcPr>
          <w:p w14:paraId="1506D5D9" w14:textId="77777777" w:rsidR="000068F4" w:rsidRPr="005A584B" w:rsidRDefault="000068F4" w:rsidP="0004368D">
            <w:pPr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color w:val="000000"/>
                <w:u w:color="000000"/>
              </w:rPr>
              <w:t>NIH 5U19AI135995-03 Garry (PI) / Ji (Subcontract Co-Investigator)</w:t>
            </w:r>
          </w:p>
        </w:tc>
        <w:tc>
          <w:tcPr>
            <w:tcW w:w="2857" w:type="dxa"/>
          </w:tcPr>
          <w:p w14:paraId="42468F7E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01/20 – 01/31/21</w:t>
            </w:r>
          </w:p>
        </w:tc>
      </w:tr>
    </w:tbl>
    <w:p w14:paraId="7D5B0F39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963E795" w14:textId="33281B4E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C</w:t>
      </w:r>
      <w:r>
        <w:rPr>
          <w:rFonts w:cs="Times New Roman"/>
          <w:b/>
          <w:sz w:val="28"/>
        </w:rPr>
        <w:t>onference</w:t>
      </w:r>
      <w:r w:rsidRPr="005A584B">
        <w:rPr>
          <w:rFonts w:cs="Times New Roman"/>
          <w:b/>
          <w:sz w:val="28"/>
        </w:rPr>
        <w:t xml:space="preserve"> P</w:t>
      </w:r>
      <w:r>
        <w:rPr>
          <w:rFonts w:cs="Times New Roman"/>
          <w:b/>
          <w:sz w:val="28"/>
        </w:rPr>
        <w:t>resentations</w:t>
      </w:r>
    </w:p>
    <w:p w14:paraId="78B80BED" w14:textId="77777777" w:rsidR="000068F4" w:rsidRDefault="000068F4" w:rsidP="000068F4">
      <w:pPr>
        <w:rPr>
          <w:rFonts w:cs="Times New Roman"/>
          <w:b/>
        </w:rPr>
      </w:pPr>
      <w:r>
        <w:rPr>
          <w:rFonts w:cs="Times New Roman"/>
          <w:b/>
        </w:rPr>
        <w:t>Oral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0DFB469F" w14:textId="77777777" w:rsidTr="0004368D">
        <w:tc>
          <w:tcPr>
            <w:tcW w:w="10502" w:type="dxa"/>
          </w:tcPr>
          <w:p w14:paraId="47AE8A45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lastRenderedPageBreak/>
              <w:t xml:space="preserve">Ji, X. </w:t>
            </w:r>
            <w:r w:rsidRPr="005A584B">
              <w:rPr>
                <w:rFonts w:cs="Times New Roman"/>
                <w:bCs/>
              </w:rPr>
              <w:t>(2023, June) Scalable phylogenetic inference with Hamiltonian Monte Carlo method. Evolution 2023 meeting, Albuquerque, NM</w:t>
            </w:r>
          </w:p>
        </w:tc>
      </w:tr>
      <w:tr w:rsidR="000068F4" w14:paraId="1A5A16F7" w14:textId="77777777" w:rsidTr="0004368D">
        <w:tc>
          <w:tcPr>
            <w:tcW w:w="10502" w:type="dxa"/>
          </w:tcPr>
          <w:p w14:paraId="7BD0F529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3, March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Scalable phylogenetic inference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>SCALA 2023: Scientific Computing Around Louisiana, Tulane University, New Orleans, LA</w:t>
            </w:r>
          </w:p>
        </w:tc>
      </w:tr>
      <w:tr w:rsidR="000068F4" w14:paraId="7AD73D75" w14:textId="77777777" w:rsidTr="0004368D">
        <w:tc>
          <w:tcPr>
            <w:tcW w:w="10502" w:type="dxa"/>
          </w:tcPr>
          <w:p w14:paraId="0D2FB8F5" w14:textId="77777777" w:rsidR="000068F4" w:rsidRPr="00E74991" w:rsidRDefault="000068F4" w:rsidP="0004368D">
            <w:pPr>
              <w:ind w:left="720" w:hanging="720"/>
              <w:rPr>
                <w:rFonts w:cs="Times New Roman"/>
                <w:bCs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August)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>.</w:t>
            </w:r>
            <w:r w:rsidRPr="005A584B">
              <w:rPr>
                <w:rFonts w:cs="Times New Roman"/>
                <w:b/>
              </w:rPr>
              <w:t xml:space="preserve"> </w:t>
            </w:r>
            <w:r w:rsidRPr="005A584B">
              <w:rPr>
                <w:rFonts w:cs="Times New Roman"/>
                <w:bCs/>
              </w:rPr>
              <w:t xml:space="preserve">Invited speaker at 2nd </w:t>
            </w:r>
            <w:proofErr w:type="spellStart"/>
            <w:r w:rsidRPr="005A584B">
              <w:rPr>
                <w:rFonts w:cs="Times New Roman"/>
                <w:bCs/>
              </w:rPr>
              <w:t>AsiaEvo</w:t>
            </w:r>
            <w:proofErr w:type="spellEnd"/>
            <w:r w:rsidRPr="005A584B">
              <w:rPr>
                <w:rFonts w:cs="Times New Roman"/>
                <w:bCs/>
              </w:rPr>
              <w:t xml:space="preserve"> Conference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5943D7D9" w14:textId="77777777" w:rsidTr="0004368D">
        <w:tc>
          <w:tcPr>
            <w:tcW w:w="10502" w:type="dxa"/>
          </w:tcPr>
          <w:p w14:paraId="2E5DA306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bCs/>
              </w:rPr>
              <w:t xml:space="preserve"> (2021, July) </w:t>
            </w:r>
            <w:r w:rsidRPr="005A584B">
              <w:rPr>
                <w:rFonts w:cs="Times New Roman"/>
                <w:bCs/>
                <w:i/>
                <w:iCs/>
              </w:rPr>
              <w:t>Divergence time estimation with Hamiltonian Monte Carlo sampling and ratio transform</w:t>
            </w:r>
            <w:r w:rsidRPr="005A584B">
              <w:rPr>
                <w:rFonts w:cs="Times New Roman"/>
                <w:bCs/>
              </w:rPr>
              <w:t xml:space="preserve">. Society of Molecular Biology and Evolution Meeting, </w:t>
            </w:r>
            <w:proofErr w:type="gramStart"/>
            <w:r w:rsidRPr="005A584B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0068F4" w14:paraId="4CDF1E49" w14:textId="77777777" w:rsidTr="0004368D">
        <w:tc>
          <w:tcPr>
            <w:tcW w:w="10502" w:type="dxa"/>
          </w:tcPr>
          <w:p w14:paraId="1ABC824A" w14:textId="77777777" w:rsidR="000068F4" w:rsidRPr="00E74991" w:rsidRDefault="000068F4" w:rsidP="0004368D">
            <w:pPr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  <w:i/>
              </w:rPr>
              <w:t xml:space="preserve"> </w:t>
            </w:r>
            <w:r w:rsidRPr="005A584B">
              <w:rPr>
                <w:rFonts w:cs="Times New Roman"/>
              </w:rPr>
              <w:t>(2018, September)</w:t>
            </w:r>
            <w:r w:rsidRPr="005A584B">
              <w:rPr>
                <w:rFonts w:cs="Times New Roman"/>
                <w:i/>
              </w:rPr>
              <w:t xml:space="preserve"> Large-scale molecular epidemiology for viruses: efficient algorithms and new models.</w:t>
            </w:r>
            <w:r w:rsidRPr="005A584B">
              <w:rPr>
                <w:rFonts w:cs="Times New Roman"/>
              </w:rPr>
              <w:t xml:space="preserve"> Oral session presented at the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Forum on Viral Infectious Diseases, </w:t>
            </w:r>
            <w:proofErr w:type="spellStart"/>
            <w:r w:rsidRPr="005A584B">
              <w:rPr>
                <w:rFonts w:cs="Times New Roman"/>
              </w:rPr>
              <w:t>Taishan</w:t>
            </w:r>
            <w:proofErr w:type="spellEnd"/>
            <w:r w:rsidRPr="005A584B">
              <w:rPr>
                <w:rFonts w:cs="Times New Roman"/>
              </w:rPr>
              <w:t xml:space="preserve"> Medical University, </w:t>
            </w:r>
            <w:proofErr w:type="spellStart"/>
            <w:r w:rsidRPr="005A584B">
              <w:rPr>
                <w:rFonts w:cs="Times New Roman"/>
              </w:rPr>
              <w:t>Tai’</w:t>
            </w: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n</w:t>
            </w:r>
            <w:proofErr w:type="spellEnd"/>
            <w:r w:rsidRPr="005A584B">
              <w:rPr>
                <w:rFonts w:cs="Times New Roman"/>
              </w:rPr>
              <w:t>, Shandong Province, China</w:t>
            </w:r>
          </w:p>
        </w:tc>
      </w:tr>
      <w:tr w:rsidR="000068F4" w14:paraId="6EF60346" w14:textId="77777777" w:rsidTr="0004368D">
        <w:tc>
          <w:tcPr>
            <w:tcW w:w="10502" w:type="dxa"/>
          </w:tcPr>
          <w:p w14:paraId="2699A259" w14:textId="77777777" w:rsidR="000068F4" w:rsidRPr="005A584B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Ji, X.</w:t>
            </w:r>
            <w:r w:rsidRPr="005A584B">
              <w:rPr>
                <w:rFonts w:cs="Times New Roman"/>
              </w:rPr>
              <w:t xml:space="preserve"> (2017, August)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Quest for Ortholog 5 Meeting, University of Southern California, Los Angeles, CA</w:t>
            </w:r>
          </w:p>
        </w:tc>
      </w:tr>
    </w:tbl>
    <w:p w14:paraId="6EE8978D" w14:textId="77777777" w:rsidR="000068F4" w:rsidRPr="005A584B" w:rsidRDefault="000068F4" w:rsidP="000068F4">
      <w:pPr>
        <w:rPr>
          <w:rFonts w:cs="Times New Roman"/>
          <w:b/>
        </w:rPr>
      </w:pPr>
    </w:p>
    <w:p w14:paraId="6C0AF77A" w14:textId="77777777" w:rsidR="000068F4" w:rsidRDefault="000068F4" w:rsidP="000068F4">
      <w:pPr>
        <w:rPr>
          <w:rFonts w:cs="Times New Roman"/>
          <w:b/>
        </w:rPr>
      </w:pPr>
      <w:r w:rsidRPr="005A584B">
        <w:rPr>
          <w:rFonts w:cs="Times New Roman"/>
          <w:b/>
        </w:rPr>
        <w:t>P</w:t>
      </w:r>
      <w:r>
        <w:rPr>
          <w:rFonts w:cs="Times New Roman"/>
          <w:b/>
        </w:rPr>
        <w:t>oster</w:t>
      </w:r>
      <w:r w:rsidRPr="005A584B">
        <w:rPr>
          <w:rFonts w:cs="Times New Roman"/>
          <w:b/>
        </w:rPr>
        <w:t xml:space="preserve"> P</w:t>
      </w:r>
      <w:r>
        <w:rPr>
          <w:rFonts w:cs="Times New Roman"/>
          <w:b/>
        </w:rPr>
        <w:t>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4EFFCA9E" w14:textId="77777777" w:rsidTr="0004368D">
        <w:tc>
          <w:tcPr>
            <w:tcW w:w="10502" w:type="dxa"/>
          </w:tcPr>
          <w:p w14:paraId="7BC4FBE0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 xml:space="preserve">Ji, X. </w:t>
            </w:r>
            <w:r w:rsidRPr="005A584B">
              <w:rPr>
                <w:rFonts w:cs="Times New Roman"/>
              </w:rPr>
              <w:t xml:space="preserve">(2017, July). </w:t>
            </w:r>
            <w:r w:rsidRPr="005A584B">
              <w:rPr>
                <w:rFonts w:cs="Times New Roman"/>
                <w:i/>
              </w:rPr>
              <w:t xml:space="preserve">Phylogenetic approaches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Society of Molecular Biology and Evolution Meeting, Austin, TX</w:t>
            </w:r>
          </w:p>
        </w:tc>
      </w:tr>
      <w:tr w:rsidR="000068F4" w14:paraId="791A524B" w14:textId="77777777" w:rsidTr="0004368D">
        <w:tc>
          <w:tcPr>
            <w:tcW w:w="10502" w:type="dxa"/>
          </w:tcPr>
          <w:p w14:paraId="460CEE2F" w14:textId="77777777" w:rsidR="000068F4" w:rsidRDefault="000068F4" w:rsidP="0004368D">
            <w:pPr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eastAsia="SimSun" w:cs="Times New Roman"/>
                <w:b/>
              </w:rPr>
              <w:t>Ji, X.</w:t>
            </w:r>
            <w:r w:rsidRPr="005A584B">
              <w:rPr>
                <w:rFonts w:eastAsia="SimSun" w:cs="Times New Roman"/>
              </w:rPr>
              <w:t xml:space="preserve"> (2014, June). </w:t>
            </w:r>
            <w:r w:rsidRPr="005A584B">
              <w:rPr>
                <w:rFonts w:cs="Times New Roman"/>
                <w:i/>
              </w:rPr>
              <w:t xml:space="preserve">A Phylogenetic approach for quantifying </w:t>
            </w:r>
            <w:proofErr w:type="spellStart"/>
            <w:r w:rsidRPr="005A584B">
              <w:rPr>
                <w:rFonts w:cs="Times New Roman"/>
                <w:i/>
              </w:rPr>
              <w:t>interlocus</w:t>
            </w:r>
            <w:proofErr w:type="spellEnd"/>
            <w:r w:rsidRPr="005A584B">
              <w:rPr>
                <w:rFonts w:cs="Times New Roman"/>
                <w:i/>
              </w:rPr>
              <w:t xml:space="preserve"> gene conversion.</w:t>
            </w:r>
            <w:r w:rsidRPr="005A584B">
              <w:rPr>
                <w:rFonts w:cs="Times New Roman"/>
              </w:rPr>
              <w:t xml:space="preserve"> Evolution Meeting, Raleigh, NC</w:t>
            </w:r>
          </w:p>
        </w:tc>
      </w:tr>
    </w:tbl>
    <w:p w14:paraId="01D4038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3D991F4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Invited 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85"/>
        <w:gridCol w:w="1417"/>
      </w:tblGrid>
      <w:tr w:rsidR="000068F4" w14:paraId="17958B24" w14:textId="77777777" w:rsidTr="0004368D">
        <w:tc>
          <w:tcPr>
            <w:tcW w:w="9085" w:type="dxa"/>
          </w:tcPr>
          <w:p w14:paraId="3650AAB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 xml:space="preserve">nference via Hamiltonian Monte Carlo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>ethod</w:t>
            </w:r>
          </w:p>
          <w:p w14:paraId="4FB26F32" w14:textId="77777777" w:rsidR="000068F4" w:rsidRPr="00B77F45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B77F45">
              <w:rPr>
                <w:rFonts w:cs="Times New Roman"/>
                <w:i/>
                <w:iCs/>
              </w:rPr>
              <w:t>Indiana University</w:t>
            </w:r>
            <w:r>
              <w:rPr>
                <w:rFonts w:cs="Times New Roman"/>
                <w:i/>
                <w:iCs/>
              </w:rPr>
              <w:t xml:space="preserve">, </w:t>
            </w:r>
            <w:r w:rsidRPr="00B77F45">
              <w:rPr>
                <w:rFonts w:cs="Times New Roman"/>
                <w:i/>
                <w:iCs/>
              </w:rPr>
              <w:t>Bloomington, IN</w:t>
            </w:r>
          </w:p>
        </w:tc>
        <w:tc>
          <w:tcPr>
            <w:tcW w:w="1417" w:type="dxa"/>
          </w:tcPr>
          <w:p w14:paraId="0B60B1E6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02/03/2023</w:t>
            </w:r>
          </w:p>
        </w:tc>
      </w:tr>
      <w:tr w:rsidR="000068F4" w14:paraId="63DD0C52" w14:textId="77777777" w:rsidTr="0004368D">
        <w:tc>
          <w:tcPr>
            <w:tcW w:w="9085" w:type="dxa"/>
          </w:tcPr>
          <w:p w14:paraId="5F079B99" w14:textId="77777777" w:rsidR="000068F4" w:rsidRPr="00B77F45" w:rsidRDefault="000068F4" w:rsidP="0004368D">
            <w:pPr>
              <w:spacing w:after="0"/>
              <w:rPr>
                <w:rFonts w:cs="Times New Roman"/>
                <w:iCs/>
              </w:rPr>
            </w:pPr>
            <w:r w:rsidRPr="00B77F45">
              <w:rPr>
                <w:rFonts w:cs="Times New Roman"/>
                <w:iCs/>
              </w:rPr>
              <w:t xml:space="preserve">Scalable </w:t>
            </w:r>
            <w:r>
              <w:rPr>
                <w:rFonts w:cs="Times New Roman"/>
                <w:iCs/>
              </w:rPr>
              <w:t>P</w:t>
            </w:r>
            <w:r w:rsidRPr="00B77F45">
              <w:rPr>
                <w:rFonts w:cs="Times New Roman"/>
                <w:iCs/>
              </w:rPr>
              <w:t xml:space="preserve">hylogenetic </w:t>
            </w:r>
            <w:r>
              <w:rPr>
                <w:rFonts w:cs="Times New Roman"/>
                <w:iCs/>
              </w:rPr>
              <w:t>A</w:t>
            </w:r>
            <w:r w:rsidRPr="00B77F45">
              <w:rPr>
                <w:rFonts w:cs="Times New Roman"/>
                <w:iCs/>
              </w:rPr>
              <w:t xml:space="preserve">lgorithm, </w:t>
            </w:r>
            <w:r>
              <w:rPr>
                <w:rFonts w:cs="Times New Roman"/>
                <w:iCs/>
              </w:rPr>
              <w:t>M</w:t>
            </w:r>
            <w:r w:rsidRPr="00B77F45">
              <w:rPr>
                <w:rFonts w:cs="Times New Roman"/>
                <w:iCs/>
              </w:rPr>
              <w:t xml:space="preserve">odeling, and </w:t>
            </w:r>
            <w:r>
              <w:rPr>
                <w:rFonts w:cs="Times New Roman"/>
                <w:iCs/>
              </w:rPr>
              <w:t>I</w:t>
            </w:r>
            <w:r w:rsidRPr="00B77F45">
              <w:rPr>
                <w:rFonts w:cs="Times New Roman"/>
                <w:iCs/>
              </w:rPr>
              <w:t>nference</w:t>
            </w:r>
          </w:p>
          <w:p w14:paraId="41E92D46" w14:textId="77777777" w:rsidR="000068F4" w:rsidRDefault="000068F4" w:rsidP="0004368D">
            <w:pPr>
              <w:rPr>
                <w:rFonts w:cs="Times New Roman"/>
                <w:i/>
              </w:rPr>
            </w:pPr>
            <w:r w:rsidRPr="005A584B">
              <w:rPr>
                <w:rFonts w:cs="Times New Roman"/>
                <w:i/>
              </w:rPr>
              <w:t>North Carolina State University, Raleigh, NC</w:t>
            </w:r>
            <w:r w:rsidRPr="005A584B">
              <w:rPr>
                <w:rFonts w:cs="Times New Roman"/>
              </w:rPr>
              <w:t xml:space="preserve"> </w:t>
            </w:r>
          </w:p>
        </w:tc>
        <w:tc>
          <w:tcPr>
            <w:tcW w:w="1417" w:type="dxa"/>
          </w:tcPr>
          <w:p w14:paraId="297AB777" w14:textId="77777777" w:rsidR="000068F4" w:rsidRDefault="000068F4" w:rsidP="0004368D">
            <w:pPr>
              <w:spacing w:after="0"/>
              <w:jc w:val="right"/>
              <w:rPr>
                <w:rFonts w:cs="Times New Roman"/>
                <w:i/>
              </w:rPr>
            </w:pPr>
            <w:r w:rsidRPr="005A584B">
              <w:rPr>
                <w:rFonts w:cs="Times New Roman"/>
              </w:rPr>
              <w:t>10/10/2022</w:t>
            </w:r>
          </w:p>
        </w:tc>
      </w:tr>
      <w:tr w:rsidR="000068F4" w14:paraId="57A2E7E7" w14:textId="77777777" w:rsidTr="0004368D">
        <w:tc>
          <w:tcPr>
            <w:tcW w:w="9085" w:type="dxa"/>
          </w:tcPr>
          <w:p w14:paraId="322E998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Smooth </w:t>
            </w:r>
            <w:r>
              <w:rPr>
                <w:rFonts w:cs="Times New Roman"/>
                <w:iCs/>
              </w:rPr>
              <w:t>N</w:t>
            </w:r>
            <w:r w:rsidRPr="008E46FF">
              <w:rPr>
                <w:rFonts w:cs="Times New Roman"/>
                <w:iCs/>
              </w:rPr>
              <w:t>on-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arametric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 xml:space="preserve">oalescent </w:t>
            </w:r>
            <w:r>
              <w:rPr>
                <w:rFonts w:cs="Times New Roman"/>
                <w:iCs/>
              </w:rPr>
              <w:t>P</w:t>
            </w:r>
            <w:r w:rsidRPr="008E46FF">
              <w:rPr>
                <w:rFonts w:cs="Times New Roman"/>
                <w:iCs/>
              </w:rPr>
              <w:t xml:space="preserve">riors for </w:t>
            </w:r>
            <w:r>
              <w:rPr>
                <w:rFonts w:cs="Times New Roman"/>
                <w:iCs/>
              </w:rPr>
              <w:t>S</w:t>
            </w:r>
            <w:r w:rsidRPr="008E46FF">
              <w:rPr>
                <w:rFonts w:cs="Times New Roman"/>
                <w:iCs/>
              </w:rPr>
              <w:t xml:space="preserve">calable </w:t>
            </w:r>
            <w:r>
              <w:rPr>
                <w:rFonts w:cs="Times New Roman"/>
                <w:iCs/>
              </w:rPr>
              <w:t>D</w:t>
            </w:r>
            <w:r w:rsidRPr="008E46FF">
              <w:rPr>
                <w:rFonts w:cs="Times New Roman"/>
                <w:iCs/>
              </w:rPr>
              <w:t xml:space="preserve">ivergence </w:t>
            </w:r>
            <w:r>
              <w:rPr>
                <w:rFonts w:cs="Times New Roman"/>
                <w:iCs/>
              </w:rPr>
              <w:t>T</w:t>
            </w:r>
            <w:r w:rsidRPr="008E46FF">
              <w:rPr>
                <w:rFonts w:cs="Times New Roman"/>
                <w:iCs/>
              </w:rPr>
              <w:t xml:space="preserve">ime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>stimations</w:t>
            </w:r>
          </w:p>
          <w:p w14:paraId="40C5A86A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AMS/AWM at Tulane University, New Orleans, LA</w:t>
            </w:r>
          </w:p>
        </w:tc>
        <w:tc>
          <w:tcPr>
            <w:tcW w:w="1417" w:type="dxa"/>
          </w:tcPr>
          <w:p w14:paraId="79DABD7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0/05/2022</w:t>
            </w:r>
          </w:p>
        </w:tc>
      </w:tr>
      <w:tr w:rsidR="000068F4" w14:paraId="5DD30C14" w14:textId="77777777" w:rsidTr="0004368D">
        <w:tc>
          <w:tcPr>
            <w:tcW w:w="9085" w:type="dxa"/>
          </w:tcPr>
          <w:p w14:paraId="1FA75DD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72C6C6AE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/>
                <w:iCs/>
              </w:rPr>
              <w:t>Tulane University, New Orleans, LA</w:t>
            </w:r>
          </w:p>
        </w:tc>
        <w:tc>
          <w:tcPr>
            <w:tcW w:w="1417" w:type="dxa"/>
          </w:tcPr>
          <w:p w14:paraId="4EC1046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2/04/2019</w:t>
            </w:r>
          </w:p>
        </w:tc>
      </w:tr>
      <w:tr w:rsidR="000068F4" w14:paraId="39BB67C4" w14:textId="77777777" w:rsidTr="0004368D">
        <w:tc>
          <w:tcPr>
            <w:tcW w:w="9085" w:type="dxa"/>
          </w:tcPr>
          <w:p w14:paraId="0483569A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>Scalable Modeling and Inference for Phylogenetics – from</w:t>
            </w:r>
            <w:r>
              <w:rPr>
                <w:rFonts w:cs="Times New Roman"/>
                <w:iCs/>
              </w:rPr>
              <w:t xml:space="preserve"> </w:t>
            </w:r>
            <w:proofErr w:type="spellStart"/>
            <w:r w:rsidRPr="008E46FF">
              <w:rPr>
                <w:rFonts w:cs="Times New Roman"/>
                <w:iCs/>
              </w:rPr>
              <w:t>I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Gene Conversion to Evolving Pathogens</w:t>
            </w:r>
          </w:p>
          <w:p w14:paraId="3D9E04AC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Louisiana State University, Baton Rouge, LA</w:t>
            </w:r>
          </w:p>
        </w:tc>
        <w:tc>
          <w:tcPr>
            <w:tcW w:w="1417" w:type="dxa"/>
          </w:tcPr>
          <w:p w14:paraId="72261332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4/2019</w:t>
            </w:r>
          </w:p>
        </w:tc>
      </w:tr>
      <w:tr w:rsidR="000068F4" w14:paraId="2A421E74" w14:textId="77777777" w:rsidTr="0004368D">
        <w:tc>
          <w:tcPr>
            <w:tcW w:w="9085" w:type="dxa"/>
          </w:tcPr>
          <w:p w14:paraId="658894C1" w14:textId="77777777" w:rsidR="000068F4" w:rsidRPr="008E46FF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Large-scale </w:t>
            </w:r>
            <w:r>
              <w:rPr>
                <w:rFonts w:cs="Times New Roman"/>
                <w:iCs/>
              </w:rPr>
              <w:t>M</w:t>
            </w:r>
            <w:r w:rsidRPr="008E46FF">
              <w:rPr>
                <w:rFonts w:cs="Times New Roman"/>
                <w:iCs/>
              </w:rPr>
              <w:t xml:space="preserve">olecular </w:t>
            </w:r>
            <w:r>
              <w:rPr>
                <w:rFonts w:cs="Times New Roman"/>
                <w:iCs/>
              </w:rPr>
              <w:t>E</w:t>
            </w:r>
            <w:r w:rsidRPr="008E46FF">
              <w:rPr>
                <w:rFonts w:cs="Times New Roman"/>
                <w:iCs/>
              </w:rPr>
              <w:t xml:space="preserve">pidemiology for </w:t>
            </w:r>
            <w:r>
              <w:rPr>
                <w:rFonts w:cs="Times New Roman"/>
                <w:iCs/>
              </w:rPr>
              <w:t>V</w:t>
            </w:r>
            <w:r w:rsidRPr="008E46FF">
              <w:rPr>
                <w:rFonts w:cs="Times New Roman"/>
                <w:iCs/>
              </w:rPr>
              <w:t>iruses</w:t>
            </w:r>
          </w:p>
          <w:p w14:paraId="43BFA60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University of California, Los Angeles, CA</w:t>
            </w:r>
          </w:p>
        </w:tc>
        <w:tc>
          <w:tcPr>
            <w:tcW w:w="1417" w:type="dxa"/>
          </w:tcPr>
          <w:p w14:paraId="2A5216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11/08/2018</w:t>
            </w:r>
          </w:p>
        </w:tc>
      </w:tr>
      <w:tr w:rsidR="000068F4" w14:paraId="50C73AFF" w14:textId="77777777" w:rsidTr="0004368D">
        <w:tc>
          <w:tcPr>
            <w:tcW w:w="9085" w:type="dxa"/>
          </w:tcPr>
          <w:p w14:paraId="4597096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E509646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bookmarkStart w:id="10" w:name="OLE_LINK2"/>
            <w:r w:rsidRPr="008E46FF">
              <w:rPr>
                <w:rFonts w:cs="Times New Roman"/>
                <w:i/>
                <w:iCs/>
              </w:rPr>
              <w:t>Zhejiang University</w:t>
            </w:r>
            <w:bookmarkEnd w:id="10"/>
            <w:r w:rsidRPr="008E46FF">
              <w:rPr>
                <w:rFonts w:cs="Times New Roman"/>
                <w:i/>
                <w:iCs/>
              </w:rPr>
              <w:t>, Hangzhou, China</w:t>
            </w:r>
          </w:p>
        </w:tc>
        <w:tc>
          <w:tcPr>
            <w:tcW w:w="1417" w:type="dxa"/>
          </w:tcPr>
          <w:p w14:paraId="04A1DDD1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18/2018</w:t>
            </w:r>
          </w:p>
        </w:tc>
      </w:tr>
      <w:tr w:rsidR="000068F4" w14:paraId="373CDD38" w14:textId="77777777" w:rsidTr="0004368D">
        <w:tc>
          <w:tcPr>
            <w:tcW w:w="9085" w:type="dxa"/>
          </w:tcPr>
          <w:p w14:paraId="062F1897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57CF0510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Chinese Academy of Sciences,</w:t>
            </w:r>
            <w:r w:rsidRPr="008E46FF">
              <w:rPr>
                <w:i/>
              </w:rPr>
              <w:t xml:space="preserve"> </w:t>
            </w:r>
            <w:r w:rsidRPr="008E46FF">
              <w:rPr>
                <w:rFonts w:cs="Times New Roman"/>
                <w:i/>
              </w:rPr>
              <w:t>Beijing, China</w:t>
            </w:r>
          </w:p>
        </w:tc>
        <w:tc>
          <w:tcPr>
            <w:tcW w:w="1417" w:type="dxa"/>
          </w:tcPr>
          <w:p w14:paraId="3C021719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9/04/2018</w:t>
            </w:r>
          </w:p>
        </w:tc>
      </w:tr>
      <w:tr w:rsidR="000068F4" w14:paraId="7A5C7D90" w14:textId="77777777" w:rsidTr="0004368D">
        <w:tc>
          <w:tcPr>
            <w:tcW w:w="9085" w:type="dxa"/>
          </w:tcPr>
          <w:p w14:paraId="34FF7D98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4881F84D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 xml:space="preserve">CGM </w:t>
            </w:r>
            <w:r>
              <w:rPr>
                <w:rFonts w:cs="Times New Roman"/>
                <w:i/>
              </w:rPr>
              <w:t>O</w:t>
            </w:r>
            <w:r w:rsidRPr="008E46FF">
              <w:rPr>
                <w:rFonts w:cs="Times New Roman"/>
                <w:i/>
              </w:rPr>
              <w:t>nline</w:t>
            </w:r>
          </w:p>
        </w:tc>
        <w:tc>
          <w:tcPr>
            <w:tcW w:w="1417" w:type="dxa"/>
          </w:tcPr>
          <w:p w14:paraId="3D1F71C6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5/30/2018</w:t>
            </w:r>
          </w:p>
        </w:tc>
      </w:tr>
      <w:tr w:rsidR="000068F4" w14:paraId="128DB8FF" w14:textId="77777777" w:rsidTr="0004368D">
        <w:tc>
          <w:tcPr>
            <w:tcW w:w="9085" w:type="dxa"/>
          </w:tcPr>
          <w:p w14:paraId="4949E5D6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33032B91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Duke University</w:t>
            </w:r>
            <w:r w:rsidRPr="008E46FF">
              <w:rPr>
                <w:rFonts w:cs="Times New Roman" w:hint="eastAsia"/>
                <w:i/>
                <w:iCs/>
              </w:rPr>
              <w:t>,</w:t>
            </w:r>
            <w:r w:rsidRPr="008E46FF">
              <w:rPr>
                <w:rFonts w:cs="Times New Roman"/>
                <w:i/>
                <w:iCs/>
              </w:rPr>
              <w:t xml:space="preserve"> Durham, NC</w:t>
            </w:r>
          </w:p>
        </w:tc>
        <w:tc>
          <w:tcPr>
            <w:tcW w:w="1417" w:type="dxa"/>
          </w:tcPr>
          <w:p w14:paraId="1BAB37F0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2/15/2018</w:t>
            </w:r>
          </w:p>
        </w:tc>
      </w:tr>
      <w:tr w:rsidR="000068F4" w14:paraId="6BF901AF" w14:textId="77777777" w:rsidTr="0004368D">
        <w:tc>
          <w:tcPr>
            <w:tcW w:w="9085" w:type="dxa"/>
          </w:tcPr>
          <w:p w14:paraId="61FEDB1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0926D925" w14:textId="77777777" w:rsidR="000068F4" w:rsidRPr="008E46FF" w:rsidRDefault="000068F4" w:rsidP="0004368D">
            <w:pPr>
              <w:spacing w:after="0"/>
              <w:rPr>
                <w:rFonts w:cs="Times New Roman"/>
                <w:i/>
                <w:iCs/>
              </w:rPr>
            </w:pPr>
            <w:r w:rsidRPr="008E46FF">
              <w:rPr>
                <w:rFonts w:cs="Times New Roman"/>
                <w:i/>
                <w:iCs/>
              </w:rPr>
              <w:t>Temple University, Philadelphia, PA</w:t>
            </w:r>
          </w:p>
        </w:tc>
        <w:tc>
          <w:tcPr>
            <w:tcW w:w="1417" w:type="dxa"/>
          </w:tcPr>
          <w:p w14:paraId="32651C3C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4/25/2017</w:t>
            </w:r>
          </w:p>
        </w:tc>
      </w:tr>
      <w:tr w:rsidR="000068F4" w14:paraId="58A0FC2D" w14:textId="77777777" w:rsidTr="0004368D">
        <w:tc>
          <w:tcPr>
            <w:tcW w:w="9085" w:type="dxa"/>
          </w:tcPr>
          <w:p w14:paraId="4AC29940" w14:textId="77777777" w:rsidR="000068F4" w:rsidRDefault="000068F4" w:rsidP="0004368D">
            <w:pPr>
              <w:spacing w:after="0"/>
              <w:rPr>
                <w:rFonts w:cs="Times New Roman"/>
                <w:iCs/>
              </w:rPr>
            </w:pPr>
            <w:r w:rsidRPr="008E46FF">
              <w:rPr>
                <w:rFonts w:cs="Times New Roman"/>
                <w:iCs/>
              </w:rPr>
              <w:t xml:space="preserve">Phylogenetic </w:t>
            </w:r>
            <w:r>
              <w:rPr>
                <w:rFonts w:cs="Times New Roman"/>
                <w:iCs/>
              </w:rPr>
              <w:t>A</w:t>
            </w:r>
            <w:r w:rsidRPr="008E46FF">
              <w:rPr>
                <w:rFonts w:cs="Times New Roman"/>
                <w:iCs/>
              </w:rPr>
              <w:t xml:space="preserve">pproaches for </w:t>
            </w:r>
            <w:r>
              <w:rPr>
                <w:rFonts w:cs="Times New Roman"/>
                <w:iCs/>
              </w:rPr>
              <w:t>Q</w:t>
            </w:r>
            <w:r w:rsidRPr="008E46FF">
              <w:rPr>
                <w:rFonts w:cs="Times New Roman"/>
                <w:iCs/>
              </w:rPr>
              <w:t xml:space="preserve">uantifying </w:t>
            </w:r>
            <w:proofErr w:type="spellStart"/>
            <w:r>
              <w:rPr>
                <w:rFonts w:cs="Times New Roman"/>
                <w:iCs/>
              </w:rPr>
              <w:t>I</w:t>
            </w:r>
            <w:r w:rsidRPr="008E46FF">
              <w:rPr>
                <w:rFonts w:cs="Times New Roman"/>
                <w:iCs/>
              </w:rPr>
              <w:t>nterlocus</w:t>
            </w:r>
            <w:proofErr w:type="spellEnd"/>
            <w:r w:rsidRPr="008E46FF">
              <w:rPr>
                <w:rFonts w:cs="Times New Roman"/>
                <w:iCs/>
              </w:rPr>
              <w:t xml:space="preserve"> </w:t>
            </w:r>
            <w:r>
              <w:rPr>
                <w:rFonts w:cs="Times New Roman"/>
                <w:iCs/>
              </w:rPr>
              <w:t>G</w:t>
            </w:r>
            <w:r w:rsidRPr="008E46FF">
              <w:rPr>
                <w:rFonts w:cs="Times New Roman"/>
                <w:iCs/>
              </w:rPr>
              <w:t xml:space="preserve">ene </w:t>
            </w:r>
            <w:r>
              <w:rPr>
                <w:rFonts w:cs="Times New Roman"/>
                <w:iCs/>
              </w:rPr>
              <w:t>C</w:t>
            </w:r>
            <w:r w:rsidRPr="008E46FF">
              <w:rPr>
                <w:rFonts w:cs="Times New Roman"/>
                <w:iCs/>
              </w:rPr>
              <w:t>onversion</w:t>
            </w:r>
          </w:p>
          <w:p w14:paraId="267DFDB3" w14:textId="77777777" w:rsidR="000068F4" w:rsidRPr="008E46FF" w:rsidRDefault="000068F4" w:rsidP="0004368D">
            <w:pPr>
              <w:spacing w:after="0"/>
              <w:rPr>
                <w:rFonts w:cs="Times New Roman"/>
                <w:i/>
              </w:rPr>
            </w:pPr>
            <w:r w:rsidRPr="008E46FF">
              <w:rPr>
                <w:rFonts w:cs="Times New Roman"/>
                <w:i/>
              </w:rPr>
              <w:t>North Carolina State University, Raleigh, NC</w:t>
            </w:r>
          </w:p>
        </w:tc>
        <w:tc>
          <w:tcPr>
            <w:tcW w:w="1417" w:type="dxa"/>
          </w:tcPr>
          <w:p w14:paraId="4A7A8083" w14:textId="77777777" w:rsidR="000068F4" w:rsidRPr="005A584B" w:rsidRDefault="000068F4" w:rsidP="0004368D">
            <w:pPr>
              <w:spacing w:after="0"/>
              <w:jc w:val="right"/>
              <w:rPr>
                <w:rFonts w:cs="Times New Roman"/>
              </w:rPr>
            </w:pPr>
            <w:r w:rsidRPr="005A584B">
              <w:rPr>
                <w:rFonts w:cs="Times New Roman"/>
              </w:rPr>
              <w:t>03/24/2017</w:t>
            </w:r>
          </w:p>
        </w:tc>
      </w:tr>
    </w:tbl>
    <w:p w14:paraId="32F73B57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1AC4F26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oftwar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502"/>
      </w:tblGrid>
      <w:tr w:rsidR="000068F4" w14:paraId="36CA7789" w14:textId="77777777" w:rsidTr="0004368D">
        <w:tc>
          <w:tcPr>
            <w:tcW w:w="10502" w:type="dxa"/>
          </w:tcPr>
          <w:p w14:paraId="5A6536C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proofErr w:type="spellStart"/>
            <w:r w:rsidRPr="008E46FF">
              <w:rPr>
                <w:rFonts w:cs="Times New Roman"/>
                <w:b/>
                <w:bCs/>
              </w:rPr>
              <w:lastRenderedPageBreak/>
              <w:t>IGCexpansion</w:t>
            </w:r>
            <w:proofErr w:type="spellEnd"/>
          </w:p>
          <w:p w14:paraId="77F33F30" w14:textId="77777777" w:rsidR="000068F4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My software for studying </w:t>
            </w:r>
            <w:proofErr w:type="spellStart"/>
            <w:r w:rsidRPr="005A584B">
              <w:rPr>
                <w:rFonts w:cs="Times New Roman"/>
              </w:rPr>
              <w:t>interlocus</w:t>
            </w:r>
            <w:proofErr w:type="spellEnd"/>
            <w:r w:rsidRPr="005A584B">
              <w:rPr>
                <w:rFonts w:cs="Times New Roman"/>
              </w:rPr>
              <w:t xml:space="preserve"> gene conversion</w:t>
            </w:r>
            <w:r>
              <w:rPr>
                <w:rFonts w:cs="Times New Roman"/>
              </w:rPr>
              <w:t>.</w:t>
            </w:r>
          </w:p>
          <w:p w14:paraId="49CC1EE8" w14:textId="77777777" w:rsidR="000068F4" w:rsidRPr="008E46FF" w:rsidRDefault="000068F4" w:rsidP="000068F4">
            <w:pPr>
              <w:pStyle w:val="ListParagraph"/>
              <w:numPr>
                <w:ilvl w:val="0"/>
                <w:numId w:val="17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</w:t>
            </w:r>
            <w:r w:rsidRPr="005A584B">
              <w:rPr>
                <w:rFonts w:cs="Times New Roman"/>
              </w:rPr>
              <w:t>vailable at</w:t>
            </w:r>
            <w:r>
              <w:rPr>
                <w:rFonts w:cs="Times New Roman"/>
              </w:rPr>
              <w:t xml:space="preserve"> </w:t>
            </w:r>
            <w:hyperlink r:id="rId18" w:history="1">
              <w:r w:rsidRPr="003F6E71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8A54F03" w14:textId="77777777" w:rsidTr="0004368D">
        <w:tc>
          <w:tcPr>
            <w:tcW w:w="10502" w:type="dxa"/>
          </w:tcPr>
          <w:p w14:paraId="105880AA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IGC BEAST Tutorial</w:t>
            </w:r>
          </w:p>
          <w:p w14:paraId="2E4CAE95" w14:textId="77777777" w:rsidR="000068F4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Style w:val="Hyperlink"/>
                <w:rFonts w:cs="Times New Roman"/>
                <w:u w:val="none"/>
              </w:rPr>
            </w:pPr>
            <w:r w:rsidRPr="005A584B">
              <w:rPr>
                <w:rStyle w:val="Hyperlink"/>
                <w:rFonts w:cs="Times New Roman"/>
                <w:u w:val="none"/>
              </w:rPr>
              <w:t xml:space="preserve">A tutorial for the Bayesian method (under development) of quantifying </w:t>
            </w:r>
            <w:proofErr w:type="spellStart"/>
            <w:r w:rsidRPr="005A584B">
              <w:rPr>
                <w:rStyle w:val="Hyperlink"/>
                <w:rFonts w:cs="Times New Roman"/>
                <w:u w:val="none"/>
              </w:rPr>
              <w:t>interlocus</w:t>
            </w:r>
            <w:proofErr w:type="spellEnd"/>
            <w:r w:rsidRPr="005A584B">
              <w:rPr>
                <w:rStyle w:val="Hyperlink"/>
                <w:rFonts w:cs="Times New Roman"/>
                <w:u w:val="none"/>
              </w:rPr>
              <w:t xml:space="preserve"> gene conversion in BEAST</w:t>
            </w:r>
            <w:r>
              <w:rPr>
                <w:rStyle w:val="Hyperlink"/>
                <w:rFonts w:cs="Times New Roman"/>
                <w:u w:val="none"/>
              </w:rPr>
              <w:t>.</w:t>
            </w:r>
          </w:p>
          <w:p w14:paraId="4ED26624" w14:textId="77777777" w:rsidR="000068F4" w:rsidRPr="008E46FF" w:rsidRDefault="000068F4" w:rsidP="000068F4">
            <w:pPr>
              <w:pStyle w:val="ListParagraph"/>
              <w:numPr>
                <w:ilvl w:val="0"/>
                <w:numId w:val="18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Style w:val="Hyperlink"/>
                <w:rFonts w:cs="Times New Roman"/>
                <w:u w:val="none"/>
              </w:rPr>
              <w:t>A</w:t>
            </w:r>
            <w:r w:rsidRPr="005A584B">
              <w:rPr>
                <w:rStyle w:val="Hyperlink"/>
                <w:rFonts w:cs="Times New Roman"/>
                <w:u w:val="none"/>
              </w:rPr>
              <w:t>vailable a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Pr="003F6E71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14:paraId="75B515C1" w14:textId="77777777" w:rsidTr="0004368D">
        <w:tc>
          <w:tcPr>
            <w:tcW w:w="10502" w:type="dxa"/>
          </w:tcPr>
          <w:p w14:paraId="78D5216B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ST</w:t>
            </w:r>
          </w:p>
          <w:p w14:paraId="23700554" w14:textId="77777777" w:rsidR="000068F4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 BEAST</w:t>
            </w:r>
            <w:r>
              <w:rPr>
                <w:rFonts w:cs="Times New Roman"/>
              </w:rPr>
              <w:t xml:space="preserve"> </w:t>
            </w:r>
            <w:r w:rsidRPr="005A584B">
              <w:rPr>
                <w:rFonts w:cs="Times New Roman"/>
              </w:rPr>
              <w:t>software</w:t>
            </w:r>
            <w:r>
              <w:rPr>
                <w:rFonts w:cs="Times New Roman"/>
              </w:rPr>
              <w:t>.</w:t>
            </w:r>
          </w:p>
          <w:p w14:paraId="1B8919F2" w14:textId="77777777" w:rsidR="000068F4" w:rsidRPr="008E46FF" w:rsidRDefault="000068F4" w:rsidP="000068F4">
            <w:pPr>
              <w:pStyle w:val="ListParagraph"/>
              <w:numPr>
                <w:ilvl w:val="0"/>
                <w:numId w:val="19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t</w:t>
            </w:r>
            <w:r>
              <w:t xml:space="preserve"> </w:t>
            </w:r>
            <w:hyperlink r:id="rId20" w:history="1">
              <w:r w:rsidRPr="003F6E71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5A6F3B5A" w14:textId="77777777" w:rsidTr="0004368D">
        <w:tc>
          <w:tcPr>
            <w:tcW w:w="10502" w:type="dxa"/>
          </w:tcPr>
          <w:p w14:paraId="3F1079D6" w14:textId="77777777" w:rsidR="000068F4" w:rsidRPr="008E46FF" w:rsidRDefault="000068F4" w:rsidP="0004368D">
            <w:pPr>
              <w:adjustRightInd w:val="0"/>
              <w:spacing w:after="0"/>
              <w:rPr>
                <w:rFonts w:cs="Times New Roman"/>
                <w:b/>
                <w:bCs/>
              </w:rPr>
            </w:pPr>
            <w:r w:rsidRPr="008E46FF">
              <w:rPr>
                <w:rFonts w:cs="Times New Roman"/>
                <w:b/>
                <w:bCs/>
              </w:rPr>
              <w:t>BEAGLE</w:t>
            </w:r>
          </w:p>
          <w:p w14:paraId="761ECFCB" w14:textId="77777777" w:rsidR="000068F4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I</w:t>
            </w:r>
            <w:r>
              <w:t xml:space="preserve"> am</w:t>
            </w:r>
            <w:r w:rsidRPr="005A584B">
              <w:rPr>
                <w:rFonts w:cs="Times New Roman"/>
              </w:rPr>
              <w:t xml:space="preserve"> a developer of the</w:t>
            </w:r>
            <w:r>
              <w:rPr>
                <w:rFonts w:cs="Times New Roman"/>
              </w:rPr>
              <w:t xml:space="preserve"> </w:t>
            </w:r>
            <w:r w:rsidRPr="008E46FF">
              <w:rPr>
                <w:rFonts w:cs="Times New Roman"/>
              </w:rPr>
              <w:t>BEAGLE</w:t>
            </w:r>
            <w:r w:rsidRPr="005A584B">
              <w:rPr>
                <w:rFonts w:cs="Times New Roman"/>
              </w:rPr>
              <w:t xml:space="preserve"> library</w:t>
            </w:r>
            <w:r>
              <w:rPr>
                <w:rFonts w:cs="Times New Roman"/>
              </w:rPr>
              <w:t>.</w:t>
            </w:r>
          </w:p>
          <w:p w14:paraId="1716A2C6" w14:textId="77777777" w:rsidR="000068F4" w:rsidRPr="008E46FF" w:rsidRDefault="000068F4" w:rsidP="000068F4">
            <w:pPr>
              <w:pStyle w:val="ListParagraph"/>
              <w:numPr>
                <w:ilvl w:val="0"/>
                <w:numId w:val="20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 xml:space="preserve">Available at </w:t>
            </w:r>
            <w:hyperlink r:id="rId21" w:history="1">
              <w:r w:rsidRPr="003F6E71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14:paraId="0293C413" w14:textId="77777777" w:rsidTr="0004368D">
        <w:tc>
          <w:tcPr>
            <w:tcW w:w="10502" w:type="dxa"/>
          </w:tcPr>
          <w:p w14:paraId="7844D916" w14:textId="77777777" w:rsidR="000068F4" w:rsidRPr="008E46FF" w:rsidRDefault="000068F4" w:rsidP="0004368D">
            <w:pPr>
              <w:adjustRightInd w:val="0"/>
              <w:spacing w:after="0"/>
              <w:rPr>
                <w:b/>
                <w:bCs/>
              </w:rPr>
            </w:pPr>
            <w:r>
              <w:rPr>
                <w:rFonts w:cs="Times New Roman"/>
                <w:b/>
                <w:bCs/>
              </w:rPr>
              <w:t>b</w:t>
            </w:r>
            <w:r w:rsidRPr="008E46FF">
              <w:rPr>
                <w:b/>
                <w:bCs/>
              </w:rPr>
              <w:t>ito</w:t>
            </w:r>
          </w:p>
          <w:p w14:paraId="044928B1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collaborate with a group of statisticians and programmers to help them use my linear-time gradient algorithm implementations for their variational Bayesian phylogenetics development</w:t>
            </w:r>
            <w:r>
              <w:rPr>
                <w:rFonts w:cs="Times New Roman"/>
              </w:rPr>
              <w:t>.</w:t>
            </w:r>
          </w:p>
          <w:p w14:paraId="05AABFFB" w14:textId="77777777" w:rsidR="000068F4" w:rsidRPr="008E46FF" w:rsidRDefault="000068F4" w:rsidP="000068F4">
            <w:pPr>
              <w:pStyle w:val="ListParagraph"/>
              <w:numPr>
                <w:ilvl w:val="0"/>
                <w:numId w:val="21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</w:rPr>
              <w:t>Available a</w:t>
            </w:r>
            <w:r>
              <w:t xml:space="preserve">t </w:t>
            </w:r>
            <w:hyperlink r:id="rId22" w:history="1">
              <w:r w:rsidRPr="003F6E71">
                <w:rPr>
                  <w:rStyle w:val="Hyperlink"/>
                  <w:rFonts w:cs="Times New Roman"/>
                </w:rPr>
                <w:t>https://github.com/phylovi/bito</w:t>
              </w:r>
            </w:hyperlink>
            <w:r>
              <w:rPr>
                <w:rFonts w:cs="Times New Roman"/>
              </w:rPr>
              <w:t>.</w:t>
            </w:r>
          </w:p>
        </w:tc>
      </w:tr>
    </w:tbl>
    <w:p w14:paraId="79D5AFBE" w14:textId="77777777" w:rsidR="000068F4" w:rsidRPr="005A584B" w:rsidRDefault="000068F4" w:rsidP="000068F4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15C3F7A0" w14:textId="77777777" w:rsidR="000068F4" w:rsidRPr="005A584B" w:rsidRDefault="000068F4" w:rsidP="000068F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5A584B">
        <w:rPr>
          <w:rFonts w:cs="Times New Roman"/>
          <w:b/>
          <w:sz w:val="28"/>
        </w:rPr>
        <w:t>Synergistic 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28"/>
      </w:tblGrid>
      <w:tr w:rsidR="000068F4" w14:paraId="362FD920" w14:textId="77777777" w:rsidTr="0004368D">
        <w:tc>
          <w:tcPr>
            <w:tcW w:w="5000" w:type="pct"/>
          </w:tcPr>
          <w:bookmarkEnd w:id="1"/>
          <w:p w14:paraId="19FF793D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Professional service</w:t>
            </w:r>
            <w:r w:rsidRPr="005A584B">
              <w:rPr>
                <w:rFonts w:cs="Times New Roman"/>
              </w:rPr>
              <w:t xml:space="preserve"> </w:t>
            </w:r>
          </w:p>
          <w:p w14:paraId="78DAD0E7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have reviewed manuscripts </w:t>
            </w:r>
            <w:proofErr w:type="gramStart"/>
            <w:r w:rsidRPr="005A584B">
              <w:rPr>
                <w:rFonts w:cs="Times New Roman"/>
              </w:rPr>
              <w:t>for</w:t>
            </w:r>
            <w:proofErr w:type="gramEnd"/>
            <w:r w:rsidRPr="005A584B">
              <w:rPr>
                <w:rFonts w:cs="Times New Roman"/>
              </w:rPr>
              <w:t xml:space="preserve"> </w:t>
            </w:r>
          </w:p>
          <w:p w14:paraId="7D8D338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Nature Medicine </w:t>
            </w:r>
            <w:r w:rsidRPr="005A584B">
              <w:rPr>
                <w:rFonts w:cs="Times New Roman"/>
              </w:rPr>
              <w:t>(1)</w:t>
            </w:r>
          </w:p>
          <w:p w14:paraId="2CFE23B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Proceedings of National Academy of Sciences </w:t>
            </w:r>
            <w:r w:rsidRPr="005A584B">
              <w:rPr>
                <w:rFonts w:cs="Times New Roman"/>
              </w:rPr>
              <w:t>(2)</w:t>
            </w:r>
          </w:p>
          <w:p w14:paraId="2CAC4E4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Molecular Biology and Evolution </w:t>
            </w:r>
            <w:r w:rsidRPr="005A584B">
              <w:rPr>
                <w:rFonts w:cs="Times New Roman"/>
                <w:iCs/>
              </w:rPr>
              <w:t>(9)</w:t>
            </w:r>
          </w:p>
          <w:p w14:paraId="6944329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Annals of Applied Statis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7854BBAA" w14:textId="77777777" w:rsidR="000068F4" w:rsidRPr="004D6345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proofErr w:type="spellStart"/>
            <w:r w:rsidRPr="005A584B">
              <w:rPr>
                <w:rFonts w:cs="Times New Roman"/>
                <w:i/>
              </w:rPr>
              <w:t>Plos</w:t>
            </w:r>
            <w:proofErr w:type="spellEnd"/>
            <w:r w:rsidRPr="005A584B">
              <w:rPr>
                <w:rFonts w:cs="Times New Roman"/>
                <w:i/>
              </w:rPr>
              <w:t xml:space="preserve"> Pathogens (1)</w:t>
            </w:r>
          </w:p>
          <w:p w14:paraId="614EA29F" w14:textId="3F825F5A" w:rsidR="004D6345" w:rsidRPr="005A584B" w:rsidRDefault="004D6345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>
              <w:rPr>
                <w:rFonts w:cs="Times New Roman"/>
                <w:i/>
              </w:rPr>
              <w:t>Microbiology Spectrum (1)</w:t>
            </w:r>
          </w:p>
          <w:p w14:paraId="65B0648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EEE/ACM Transactions on Computational Biology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3B0DDEAB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 xml:space="preserve">Frontiers in Public Health </w:t>
            </w:r>
            <w:r w:rsidRPr="005A584B">
              <w:rPr>
                <w:rFonts w:cs="Times New Roman"/>
              </w:rPr>
              <w:t>(2)</w:t>
            </w:r>
          </w:p>
          <w:p w14:paraId="1E242C7A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  <w:iCs/>
              </w:rPr>
              <w:t>Frontiers in Virology (2)</w:t>
            </w:r>
          </w:p>
          <w:p w14:paraId="6CCAFC70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Evolutionary Bioinformatics </w:t>
            </w:r>
            <w:r w:rsidRPr="005A584B">
              <w:rPr>
                <w:rFonts w:cs="Times New Roman"/>
                <w:iCs/>
              </w:rPr>
              <w:t>(2)</w:t>
            </w:r>
          </w:p>
          <w:p w14:paraId="424356C3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  <w:i/>
              </w:rPr>
              <w:t xml:space="preserve">International Journal of Data Mining and Bioinformatics </w:t>
            </w:r>
            <w:r w:rsidRPr="005A584B">
              <w:rPr>
                <w:rFonts w:cs="Times New Roman"/>
                <w:iCs/>
              </w:rPr>
              <w:t>(1)</w:t>
            </w:r>
          </w:p>
          <w:p w14:paraId="2C645D45" w14:textId="77777777" w:rsidR="000068F4" w:rsidRPr="005A584B" w:rsidRDefault="000068F4" w:rsidP="000068F4">
            <w:pPr>
              <w:pStyle w:val="ListParagraph"/>
              <w:numPr>
                <w:ilvl w:val="1"/>
                <w:numId w:val="15"/>
              </w:numPr>
              <w:adjustRightInd w:val="0"/>
              <w:spacing w:after="0"/>
              <w:rPr>
                <w:rFonts w:cs="Times New Roman"/>
                <w:i/>
                <w:iCs/>
              </w:rPr>
            </w:pPr>
            <w:r w:rsidRPr="005A584B">
              <w:rPr>
                <w:rFonts w:cs="Times New Roman"/>
                <w:i/>
                <w:iCs/>
              </w:rPr>
              <w:t xml:space="preserve">Rapid Reviews: COVID-19 </w:t>
            </w:r>
            <w:r w:rsidRPr="005A584B">
              <w:rPr>
                <w:rFonts w:cs="Times New Roman"/>
              </w:rPr>
              <w:t>(1)</w:t>
            </w:r>
          </w:p>
          <w:p w14:paraId="215ADF29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serve as a Review Editor for </w:t>
            </w:r>
            <w:r w:rsidRPr="005A584B">
              <w:rPr>
                <w:rFonts w:cs="Times New Roman"/>
                <w:i/>
                <w:iCs/>
              </w:rPr>
              <w:t>Frontiers in Statistical Genetics and Methodology.</w:t>
            </w:r>
          </w:p>
        </w:tc>
      </w:tr>
      <w:tr w:rsidR="000068F4" w14:paraId="6A59F8C2" w14:textId="77777777" w:rsidTr="0004368D">
        <w:tc>
          <w:tcPr>
            <w:tcW w:w="5000" w:type="pct"/>
          </w:tcPr>
          <w:p w14:paraId="64A96110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  <w:b/>
              </w:rPr>
            </w:pPr>
            <w:r w:rsidRPr="005A584B">
              <w:rPr>
                <w:rFonts w:cs="Times New Roman"/>
                <w:b/>
              </w:rPr>
              <w:t>Departmental service</w:t>
            </w:r>
          </w:p>
          <w:p w14:paraId="50FD84BE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as the Director of Master Programs of the Math Department at Tulane University since </w:t>
            </w:r>
            <w:r>
              <w:rPr>
                <w:rFonts w:cs="Times New Roman"/>
              </w:rPr>
              <w:t xml:space="preserve">Fall </w:t>
            </w:r>
            <w:r w:rsidRPr="005A584B">
              <w:rPr>
                <w:rFonts w:cs="Times New Roman"/>
              </w:rPr>
              <w:t>2021</w:t>
            </w:r>
            <w:r w:rsidRPr="005A584B">
              <w:rPr>
                <w:rFonts w:cs="Times New Roman"/>
                <w:i/>
                <w:iCs/>
              </w:rPr>
              <w:t>.</w:t>
            </w:r>
          </w:p>
          <w:p w14:paraId="28DA5660" w14:textId="77777777" w:rsidR="000068F4" w:rsidRPr="005A584B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</w:t>
            </w:r>
            <w:r>
              <w:rPr>
                <w:rFonts w:cs="Times New Roman"/>
              </w:rPr>
              <w:t>have served</w:t>
            </w:r>
            <w:r w:rsidRPr="005A584B">
              <w:rPr>
                <w:rFonts w:cs="Times New Roman"/>
              </w:rPr>
              <w:t xml:space="preserve"> on the Graduate Study Committee of the Math Department at Tulane University since Fall 2021.</w:t>
            </w:r>
          </w:p>
          <w:p w14:paraId="5B30632F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 xml:space="preserve">I led the proposal and development of a new Master of Science in Data Science program jointly hosted by the Math and </w:t>
            </w:r>
            <w:r>
              <w:rPr>
                <w:rFonts w:cs="Times New Roman"/>
              </w:rPr>
              <w:t>Computer Science</w:t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D</w:t>
            </w:r>
            <w:r w:rsidRPr="005A584B">
              <w:rPr>
                <w:rFonts w:cs="Times New Roman"/>
              </w:rPr>
              <w:t>epartments at Tulane University.</w:t>
            </w:r>
          </w:p>
        </w:tc>
      </w:tr>
      <w:tr w:rsidR="000068F4" w14:paraId="4D5FF53C" w14:textId="77777777" w:rsidTr="0004368D">
        <w:tc>
          <w:tcPr>
            <w:tcW w:w="5000" w:type="pct"/>
          </w:tcPr>
          <w:p w14:paraId="18A91FE4" w14:textId="77777777" w:rsidR="000068F4" w:rsidRPr="005A584B" w:rsidRDefault="000068F4" w:rsidP="0004368D">
            <w:pPr>
              <w:adjustRightInd w:val="0"/>
              <w:spacing w:after="0"/>
              <w:ind w:left="720" w:hanging="720"/>
              <w:rPr>
                <w:rFonts w:cs="Times New Roman"/>
              </w:rPr>
            </w:pPr>
            <w:r w:rsidRPr="005A584B">
              <w:rPr>
                <w:rFonts w:cs="Times New Roman"/>
                <w:b/>
              </w:rPr>
              <w:t>Outreach</w:t>
            </w:r>
          </w:p>
          <w:p w14:paraId="2B393982" w14:textId="77777777" w:rsidR="000068F4" w:rsidRPr="00FD37DF" w:rsidRDefault="000068F4" w:rsidP="000068F4">
            <w:pPr>
              <w:pStyle w:val="ListParagraph"/>
              <w:numPr>
                <w:ilvl w:val="0"/>
                <w:numId w:val="15"/>
              </w:numPr>
              <w:adjustRightInd w:val="0"/>
              <w:spacing w:after="0"/>
              <w:rPr>
                <w:rFonts w:cs="Times New Roman"/>
              </w:rPr>
            </w:pPr>
            <w:r w:rsidRPr="005A584B">
              <w:rPr>
                <w:rFonts w:cs="Times New Roman"/>
              </w:rPr>
              <w:t>I served as treasurer o</w:t>
            </w:r>
            <w:r>
              <w:rPr>
                <w:rFonts w:cs="Times New Roman"/>
              </w:rPr>
              <w:t>f</w:t>
            </w:r>
            <w:r w:rsidRPr="005A584B">
              <w:rPr>
                <w:rFonts w:cs="Times New Roman"/>
              </w:rPr>
              <w:t xml:space="preserve"> the ASSIST</w:t>
            </w:r>
            <w:r w:rsidRPr="005A584B">
              <w:rPr>
                <w:rStyle w:val="FootnoteReference"/>
                <w:rFonts w:cs="Times New Roman"/>
              </w:rPr>
              <w:footnoteReference w:id="5"/>
            </w:r>
            <w:r w:rsidRPr="005A584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Student Leadership C</w:t>
            </w:r>
            <w:r w:rsidRPr="005A584B">
              <w:rPr>
                <w:rFonts w:cs="Times New Roman"/>
              </w:rPr>
              <w:t xml:space="preserve">ouncil in 2012 and 2013. I participated in the Magnet Fair at South Raleigh Magnet High School as an ASSIST center graduate representative in 2012. </w:t>
            </w:r>
          </w:p>
        </w:tc>
      </w:tr>
    </w:tbl>
    <w:p w14:paraId="754FE3CC" w14:textId="77777777" w:rsidR="000068F4" w:rsidRPr="00FD37DF" w:rsidRDefault="000068F4" w:rsidP="000068F4">
      <w:pPr>
        <w:adjustRightInd w:val="0"/>
        <w:spacing w:after="0"/>
        <w:rPr>
          <w:rFonts w:cs="Times New Roman"/>
        </w:rPr>
      </w:pPr>
    </w:p>
    <w:p w14:paraId="60C36368" w14:textId="5AFA6C35" w:rsidR="00DE5CFA" w:rsidRPr="000068F4" w:rsidRDefault="00DE5CFA" w:rsidP="000068F4"/>
    <w:sectPr w:rsidR="00DE5CFA" w:rsidRPr="000068F4" w:rsidSect="0014238E">
      <w:footerReference w:type="default" r:id="rId23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A72779" w14:textId="77777777" w:rsidR="007570BD" w:rsidRDefault="007570BD">
      <w:pPr>
        <w:spacing w:after="0"/>
      </w:pPr>
      <w:r>
        <w:separator/>
      </w:r>
    </w:p>
  </w:endnote>
  <w:endnote w:type="continuationSeparator" w:id="0">
    <w:p w14:paraId="08BAEB35" w14:textId="77777777" w:rsidR="007570BD" w:rsidRDefault="007570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C0F653" w14:textId="77777777" w:rsidR="007570BD" w:rsidRDefault="007570BD">
      <w:pPr>
        <w:spacing w:after="0"/>
      </w:pPr>
      <w:r>
        <w:separator/>
      </w:r>
    </w:p>
  </w:footnote>
  <w:footnote w:type="continuationSeparator" w:id="0">
    <w:p w14:paraId="09376BD7" w14:textId="77777777" w:rsidR="007570BD" w:rsidRDefault="007570BD">
      <w:pPr>
        <w:spacing w:after="0"/>
      </w:pPr>
      <w:r>
        <w:continuationSeparator/>
      </w:r>
    </w:p>
  </w:footnote>
  <w:footnote w:id="1">
    <w:p w14:paraId="14E3039F" w14:textId="77777777" w:rsidR="000068F4" w:rsidRPr="008D72DB" w:rsidRDefault="000068F4" w:rsidP="000068F4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 xml:space="preserve">SISMID: Summer Institute in Statistics and Modeling in Infectious Disease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2">
    <w:p w14:paraId="640E9DA3" w14:textId="77777777" w:rsidR="000068F4" w:rsidRPr="008D72DB" w:rsidRDefault="000068F4" w:rsidP="000068F4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1FC25CDE" w14:textId="77777777" w:rsidR="000068F4" w:rsidRPr="008D72DB" w:rsidRDefault="000068F4" w:rsidP="000068F4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7E7184A4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SISG: Summer Institute in Statistical Genetics at </w:t>
      </w:r>
      <w:r>
        <w:rPr>
          <w:sz w:val="12"/>
          <w:szCs w:val="16"/>
        </w:rPr>
        <w:t xml:space="preserve">the </w:t>
      </w:r>
      <w:r w:rsidRPr="008D72DB">
        <w:rPr>
          <w:sz w:val="12"/>
          <w:szCs w:val="16"/>
        </w:rPr>
        <w:t>University of Washington at Seattle</w:t>
      </w:r>
    </w:p>
  </w:footnote>
  <w:footnote w:id="5">
    <w:p w14:paraId="63FA792B" w14:textId="77777777" w:rsidR="000068F4" w:rsidRPr="002A1E7D" w:rsidRDefault="000068F4" w:rsidP="000068F4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2"/>
  </w:num>
  <w:num w:numId="3" w16cid:durableId="973874058">
    <w:abstractNumId w:val="19"/>
  </w:num>
  <w:num w:numId="4" w16cid:durableId="393502742">
    <w:abstractNumId w:val="12"/>
  </w:num>
  <w:num w:numId="5" w16cid:durableId="876966620">
    <w:abstractNumId w:val="14"/>
  </w:num>
  <w:num w:numId="6" w16cid:durableId="408623505">
    <w:abstractNumId w:val="7"/>
  </w:num>
  <w:num w:numId="7" w16cid:durableId="517162018">
    <w:abstractNumId w:val="11"/>
  </w:num>
  <w:num w:numId="8" w16cid:durableId="735399924">
    <w:abstractNumId w:val="20"/>
  </w:num>
  <w:num w:numId="9" w16cid:durableId="974262273">
    <w:abstractNumId w:val="9"/>
  </w:num>
  <w:num w:numId="10" w16cid:durableId="662011366">
    <w:abstractNumId w:val="4"/>
  </w:num>
  <w:num w:numId="11" w16cid:durableId="945188952">
    <w:abstractNumId w:val="16"/>
  </w:num>
  <w:num w:numId="12" w16cid:durableId="1696417766">
    <w:abstractNumId w:val="8"/>
  </w:num>
  <w:num w:numId="13" w16cid:durableId="1901937226">
    <w:abstractNumId w:val="13"/>
  </w:num>
  <w:num w:numId="14" w16cid:durableId="1521823206">
    <w:abstractNumId w:val="6"/>
  </w:num>
  <w:num w:numId="15" w16cid:durableId="1042171558">
    <w:abstractNumId w:val="17"/>
  </w:num>
  <w:num w:numId="16" w16cid:durableId="2114470929">
    <w:abstractNumId w:val="3"/>
  </w:num>
  <w:num w:numId="17" w16cid:durableId="669451274">
    <w:abstractNumId w:val="5"/>
  </w:num>
  <w:num w:numId="18" w16cid:durableId="849641427">
    <w:abstractNumId w:val="0"/>
  </w:num>
  <w:num w:numId="19" w16cid:durableId="129440987">
    <w:abstractNumId w:val="10"/>
  </w:num>
  <w:num w:numId="20" w16cid:durableId="956063825">
    <w:abstractNumId w:val="18"/>
  </w:num>
  <w:num w:numId="21" w16cid:durableId="161790999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4E04"/>
    <w:rsid w:val="00005F65"/>
    <w:rsid w:val="000068F4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387"/>
    <w:rsid w:val="00062843"/>
    <w:rsid w:val="0006287D"/>
    <w:rsid w:val="00063A0E"/>
    <w:rsid w:val="00063B21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298C"/>
    <w:rsid w:val="00082FE4"/>
    <w:rsid w:val="000841FD"/>
    <w:rsid w:val="000868B7"/>
    <w:rsid w:val="00086FDD"/>
    <w:rsid w:val="00091406"/>
    <w:rsid w:val="00091E6F"/>
    <w:rsid w:val="00092100"/>
    <w:rsid w:val="00094D13"/>
    <w:rsid w:val="00095A72"/>
    <w:rsid w:val="00095B28"/>
    <w:rsid w:val="000A0F00"/>
    <w:rsid w:val="000A1394"/>
    <w:rsid w:val="000A3A05"/>
    <w:rsid w:val="000A709B"/>
    <w:rsid w:val="000B5081"/>
    <w:rsid w:val="000B577E"/>
    <w:rsid w:val="000C105A"/>
    <w:rsid w:val="000C56DA"/>
    <w:rsid w:val="000D0261"/>
    <w:rsid w:val="000D0798"/>
    <w:rsid w:val="000D5631"/>
    <w:rsid w:val="000D6E64"/>
    <w:rsid w:val="000D7B08"/>
    <w:rsid w:val="000E0183"/>
    <w:rsid w:val="000E0DEC"/>
    <w:rsid w:val="000F2AE9"/>
    <w:rsid w:val="000F3051"/>
    <w:rsid w:val="000F48AA"/>
    <w:rsid w:val="000F58E7"/>
    <w:rsid w:val="001042BD"/>
    <w:rsid w:val="0010549B"/>
    <w:rsid w:val="00106791"/>
    <w:rsid w:val="001106AF"/>
    <w:rsid w:val="00110B9B"/>
    <w:rsid w:val="00111DCF"/>
    <w:rsid w:val="00114B6F"/>
    <w:rsid w:val="00115F11"/>
    <w:rsid w:val="001164A7"/>
    <w:rsid w:val="00117848"/>
    <w:rsid w:val="00120891"/>
    <w:rsid w:val="0012177C"/>
    <w:rsid w:val="00122595"/>
    <w:rsid w:val="0012389B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778C7"/>
    <w:rsid w:val="00181B0D"/>
    <w:rsid w:val="00183460"/>
    <w:rsid w:val="0018508B"/>
    <w:rsid w:val="00193121"/>
    <w:rsid w:val="0019468A"/>
    <w:rsid w:val="00196180"/>
    <w:rsid w:val="001A19F0"/>
    <w:rsid w:val="001A30B3"/>
    <w:rsid w:val="001B158A"/>
    <w:rsid w:val="001C10FC"/>
    <w:rsid w:val="001C39A0"/>
    <w:rsid w:val="001C4BFC"/>
    <w:rsid w:val="001C53A8"/>
    <w:rsid w:val="001C60AB"/>
    <w:rsid w:val="001C63F3"/>
    <w:rsid w:val="001C6C9C"/>
    <w:rsid w:val="001D04D3"/>
    <w:rsid w:val="001D167D"/>
    <w:rsid w:val="001D3A9E"/>
    <w:rsid w:val="001D400E"/>
    <w:rsid w:val="001D5931"/>
    <w:rsid w:val="001D791C"/>
    <w:rsid w:val="001E0C7D"/>
    <w:rsid w:val="001E1CBD"/>
    <w:rsid w:val="001E3A21"/>
    <w:rsid w:val="001E3B0E"/>
    <w:rsid w:val="001E43CB"/>
    <w:rsid w:val="001E66EA"/>
    <w:rsid w:val="001F032C"/>
    <w:rsid w:val="001F483C"/>
    <w:rsid w:val="001F4AA3"/>
    <w:rsid w:val="001F5299"/>
    <w:rsid w:val="00203121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5B41"/>
    <w:rsid w:val="00246795"/>
    <w:rsid w:val="00247F56"/>
    <w:rsid w:val="00260D3C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5979"/>
    <w:rsid w:val="00296837"/>
    <w:rsid w:val="002A1096"/>
    <w:rsid w:val="002A64B1"/>
    <w:rsid w:val="002B3769"/>
    <w:rsid w:val="002B4C3F"/>
    <w:rsid w:val="002B683D"/>
    <w:rsid w:val="002B786C"/>
    <w:rsid w:val="002C065E"/>
    <w:rsid w:val="002C1EC2"/>
    <w:rsid w:val="002C681A"/>
    <w:rsid w:val="002D0570"/>
    <w:rsid w:val="002D0D41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548F"/>
    <w:rsid w:val="002F63F4"/>
    <w:rsid w:val="002F73BC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102C"/>
    <w:rsid w:val="00352F3C"/>
    <w:rsid w:val="003536EA"/>
    <w:rsid w:val="003563B2"/>
    <w:rsid w:val="00360A3F"/>
    <w:rsid w:val="003619F2"/>
    <w:rsid w:val="00362B56"/>
    <w:rsid w:val="0036345C"/>
    <w:rsid w:val="00364D03"/>
    <w:rsid w:val="00365659"/>
    <w:rsid w:val="00365A1B"/>
    <w:rsid w:val="0036678F"/>
    <w:rsid w:val="00366D3E"/>
    <w:rsid w:val="003701E7"/>
    <w:rsid w:val="00375A07"/>
    <w:rsid w:val="00377283"/>
    <w:rsid w:val="0037742F"/>
    <w:rsid w:val="00380476"/>
    <w:rsid w:val="00380F21"/>
    <w:rsid w:val="00380F95"/>
    <w:rsid w:val="0038465F"/>
    <w:rsid w:val="00384F00"/>
    <w:rsid w:val="003928B5"/>
    <w:rsid w:val="0039434A"/>
    <w:rsid w:val="00396C2B"/>
    <w:rsid w:val="003A0D9F"/>
    <w:rsid w:val="003A311C"/>
    <w:rsid w:val="003A4C79"/>
    <w:rsid w:val="003A6934"/>
    <w:rsid w:val="003A6F92"/>
    <w:rsid w:val="003B2D4A"/>
    <w:rsid w:val="003B57A2"/>
    <w:rsid w:val="003B75B8"/>
    <w:rsid w:val="003B792D"/>
    <w:rsid w:val="003C2534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44A7C"/>
    <w:rsid w:val="00444D8B"/>
    <w:rsid w:val="004501C7"/>
    <w:rsid w:val="004516CD"/>
    <w:rsid w:val="004540E2"/>
    <w:rsid w:val="00454C78"/>
    <w:rsid w:val="004570BB"/>
    <w:rsid w:val="00457C7E"/>
    <w:rsid w:val="00461E47"/>
    <w:rsid w:val="00462C3B"/>
    <w:rsid w:val="00464ECA"/>
    <w:rsid w:val="00465E7E"/>
    <w:rsid w:val="00467223"/>
    <w:rsid w:val="0046756F"/>
    <w:rsid w:val="00472370"/>
    <w:rsid w:val="0048152A"/>
    <w:rsid w:val="004815EA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2B6F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D6345"/>
    <w:rsid w:val="004E4333"/>
    <w:rsid w:val="004E5383"/>
    <w:rsid w:val="004F01AC"/>
    <w:rsid w:val="004F1C53"/>
    <w:rsid w:val="004F3139"/>
    <w:rsid w:val="004F35B0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2D49"/>
    <w:rsid w:val="00553760"/>
    <w:rsid w:val="005555CD"/>
    <w:rsid w:val="0055590F"/>
    <w:rsid w:val="00555A9F"/>
    <w:rsid w:val="00557B0D"/>
    <w:rsid w:val="00562251"/>
    <w:rsid w:val="0056336D"/>
    <w:rsid w:val="00564191"/>
    <w:rsid w:val="00565782"/>
    <w:rsid w:val="00566B53"/>
    <w:rsid w:val="0057107A"/>
    <w:rsid w:val="00571C1C"/>
    <w:rsid w:val="00574A28"/>
    <w:rsid w:val="00575C1C"/>
    <w:rsid w:val="005778CB"/>
    <w:rsid w:val="00577B47"/>
    <w:rsid w:val="0058564A"/>
    <w:rsid w:val="00587C75"/>
    <w:rsid w:val="00590751"/>
    <w:rsid w:val="005A19C1"/>
    <w:rsid w:val="005A27EE"/>
    <w:rsid w:val="005A38CE"/>
    <w:rsid w:val="005A4159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04DA8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4575"/>
    <w:rsid w:val="00687A92"/>
    <w:rsid w:val="006933F2"/>
    <w:rsid w:val="00693D06"/>
    <w:rsid w:val="00695632"/>
    <w:rsid w:val="006A54D9"/>
    <w:rsid w:val="006A55AB"/>
    <w:rsid w:val="006A59BF"/>
    <w:rsid w:val="006A658D"/>
    <w:rsid w:val="006B16B6"/>
    <w:rsid w:val="006B21AA"/>
    <w:rsid w:val="006B3A87"/>
    <w:rsid w:val="006B43F5"/>
    <w:rsid w:val="006B5EFF"/>
    <w:rsid w:val="006B692A"/>
    <w:rsid w:val="006B6B4F"/>
    <w:rsid w:val="006C1898"/>
    <w:rsid w:val="006C3810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67A"/>
    <w:rsid w:val="00742E7B"/>
    <w:rsid w:val="00743024"/>
    <w:rsid w:val="00743114"/>
    <w:rsid w:val="007447C0"/>
    <w:rsid w:val="00745492"/>
    <w:rsid w:val="00745501"/>
    <w:rsid w:val="0074706D"/>
    <w:rsid w:val="00754D59"/>
    <w:rsid w:val="007570BD"/>
    <w:rsid w:val="00757E15"/>
    <w:rsid w:val="007625FB"/>
    <w:rsid w:val="00764006"/>
    <w:rsid w:val="00766F15"/>
    <w:rsid w:val="00767A56"/>
    <w:rsid w:val="0077059F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B5B1B"/>
    <w:rsid w:val="007C7039"/>
    <w:rsid w:val="007D471A"/>
    <w:rsid w:val="007D552C"/>
    <w:rsid w:val="007D5F7A"/>
    <w:rsid w:val="007D6E2B"/>
    <w:rsid w:val="007E07EE"/>
    <w:rsid w:val="007E4DD4"/>
    <w:rsid w:val="007F1C64"/>
    <w:rsid w:val="007F27EF"/>
    <w:rsid w:val="007F2C17"/>
    <w:rsid w:val="007F6EC2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676"/>
    <w:rsid w:val="00827CF2"/>
    <w:rsid w:val="008301EF"/>
    <w:rsid w:val="00834C64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3D73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A7018"/>
    <w:rsid w:val="008B1F88"/>
    <w:rsid w:val="008B2A7D"/>
    <w:rsid w:val="008C4F24"/>
    <w:rsid w:val="008C57F9"/>
    <w:rsid w:val="008C61EC"/>
    <w:rsid w:val="008C6BCA"/>
    <w:rsid w:val="008C6EC1"/>
    <w:rsid w:val="008D0B75"/>
    <w:rsid w:val="008D36BA"/>
    <w:rsid w:val="008D72DB"/>
    <w:rsid w:val="008E26A3"/>
    <w:rsid w:val="008E2EA8"/>
    <w:rsid w:val="008E3436"/>
    <w:rsid w:val="008E3C7A"/>
    <w:rsid w:val="008F3D03"/>
    <w:rsid w:val="008F46EE"/>
    <w:rsid w:val="008F5B08"/>
    <w:rsid w:val="008F5F8E"/>
    <w:rsid w:val="009000AC"/>
    <w:rsid w:val="0090150E"/>
    <w:rsid w:val="009019C7"/>
    <w:rsid w:val="009034D7"/>
    <w:rsid w:val="00903A50"/>
    <w:rsid w:val="00910A27"/>
    <w:rsid w:val="00911A76"/>
    <w:rsid w:val="0091244E"/>
    <w:rsid w:val="00914221"/>
    <w:rsid w:val="00923F73"/>
    <w:rsid w:val="00924449"/>
    <w:rsid w:val="009261C5"/>
    <w:rsid w:val="009270BF"/>
    <w:rsid w:val="00927190"/>
    <w:rsid w:val="009313E9"/>
    <w:rsid w:val="00931FEF"/>
    <w:rsid w:val="0093439C"/>
    <w:rsid w:val="009372AD"/>
    <w:rsid w:val="00937BD7"/>
    <w:rsid w:val="0094196A"/>
    <w:rsid w:val="009455D9"/>
    <w:rsid w:val="00946033"/>
    <w:rsid w:val="009473D5"/>
    <w:rsid w:val="00950EEF"/>
    <w:rsid w:val="00951DA4"/>
    <w:rsid w:val="00952729"/>
    <w:rsid w:val="0095316D"/>
    <w:rsid w:val="00954919"/>
    <w:rsid w:val="00954EDE"/>
    <w:rsid w:val="0096100A"/>
    <w:rsid w:val="009656DC"/>
    <w:rsid w:val="009722CC"/>
    <w:rsid w:val="009734BD"/>
    <w:rsid w:val="0097485A"/>
    <w:rsid w:val="0097750E"/>
    <w:rsid w:val="00981833"/>
    <w:rsid w:val="00983EBC"/>
    <w:rsid w:val="00985A83"/>
    <w:rsid w:val="00990A2E"/>
    <w:rsid w:val="00995CA2"/>
    <w:rsid w:val="009972C9"/>
    <w:rsid w:val="009A63D5"/>
    <w:rsid w:val="009A64CC"/>
    <w:rsid w:val="009A6B52"/>
    <w:rsid w:val="009B00CB"/>
    <w:rsid w:val="009B09E5"/>
    <w:rsid w:val="009B3A08"/>
    <w:rsid w:val="009B4399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D7EB3"/>
    <w:rsid w:val="009E6855"/>
    <w:rsid w:val="009E7646"/>
    <w:rsid w:val="009F02FD"/>
    <w:rsid w:val="009F05C9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6D4"/>
    <w:rsid w:val="00A20BD4"/>
    <w:rsid w:val="00A20BEB"/>
    <w:rsid w:val="00A23872"/>
    <w:rsid w:val="00A27DEF"/>
    <w:rsid w:val="00A3231A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65F0F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2824"/>
    <w:rsid w:val="00AF7E50"/>
    <w:rsid w:val="00B027A7"/>
    <w:rsid w:val="00B0642A"/>
    <w:rsid w:val="00B07EA6"/>
    <w:rsid w:val="00B1042D"/>
    <w:rsid w:val="00B116C0"/>
    <w:rsid w:val="00B12771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672E2"/>
    <w:rsid w:val="00B74C85"/>
    <w:rsid w:val="00B8566D"/>
    <w:rsid w:val="00B858A9"/>
    <w:rsid w:val="00B90EBD"/>
    <w:rsid w:val="00B91E84"/>
    <w:rsid w:val="00B94BAE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3A7F"/>
    <w:rsid w:val="00C06269"/>
    <w:rsid w:val="00C1084B"/>
    <w:rsid w:val="00C13221"/>
    <w:rsid w:val="00C13D34"/>
    <w:rsid w:val="00C1436E"/>
    <w:rsid w:val="00C17666"/>
    <w:rsid w:val="00C201D1"/>
    <w:rsid w:val="00C20350"/>
    <w:rsid w:val="00C20556"/>
    <w:rsid w:val="00C235C1"/>
    <w:rsid w:val="00C25BF5"/>
    <w:rsid w:val="00C34D1F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5864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22E5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843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12D"/>
    <w:rsid w:val="00D56BC6"/>
    <w:rsid w:val="00D57CB7"/>
    <w:rsid w:val="00D607B4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5F9"/>
    <w:rsid w:val="00D97D68"/>
    <w:rsid w:val="00D97F40"/>
    <w:rsid w:val="00DA4E19"/>
    <w:rsid w:val="00DB1D88"/>
    <w:rsid w:val="00DB4862"/>
    <w:rsid w:val="00DB5B24"/>
    <w:rsid w:val="00DC2D67"/>
    <w:rsid w:val="00DC3559"/>
    <w:rsid w:val="00DC4460"/>
    <w:rsid w:val="00DC5862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DF486C"/>
    <w:rsid w:val="00E0651F"/>
    <w:rsid w:val="00E067F4"/>
    <w:rsid w:val="00E1505B"/>
    <w:rsid w:val="00E16930"/>
    <w:rsid w:val="00E1790E"/>
    <w:rsid w:val="00E2047D"/>
    <w:rsid w:val="00E23BF9"/>
    <w:rsid w:val="00E26C9A"/>
    <w:rsid w:val="00E3063F"/>
    <w:rsid w:val="00E30E24"/>
    <w:rsid w:val="00E31A09"/>
    <w:rsid w:val="00E43ABD"/>
    <w:rsid w:val="00E43ACB"/>
    <w:rsid w:val="00E43BA7"/>
    <w:rsid w:val="00E66E03"/>
    <w:rsid w:val="00E701F9"/>
    <w:rsid w:val="00E7141D"/>
    <w:rsid w:val="00E71496"/>
    <w:rsid w:val="00E71F30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0D97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EF6BB9"/>
    <w:rsid w:val="00F00713"/>
    <w:rsid w:val="00F07D23"/>
    <w:rsid w:val="00F1088F"/>
    <w:rsid w:val="00F12B75"/>
    <w:rsid w:val="00F1492B"/>
    <w:rsid w:val="00F15EA2"/>
    <w:rsid w:val="00F21BA6"/>
    <w:rsid w:val="00F260D9"/>
    <w:rsid w:val="00F26E8E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A8B"/>
    <w:rsid w:val="00FD2E24"/>
    <w:rsid w:val="00FD5119"/>
    <w:rsid w:val="00FD6739"/>
    <w:rsid w:val="00FD69E2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C64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github.com/xji3/IGCexpansion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beagle-dev/beagle-lib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tulane-math-7260-2023.github.io/" TargetMode="External"/><Relationship Id="rId17" Type="http://schemas.openxmlformats.org/officeDocument/2006/relationships/hyperlink" Target="https://tulane-math7360.github.io/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tulane-math-7260-2021.github.io/" TargetMode="External"/><Relationship Id="rId20" Type="http://schemas.openxmlformats.org/officeDocument/2006/relationships/hyperlink" Target="https://github.com/beast-dev/beast-mcmc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ulane-math-3070-2023.github.io/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7360-2021.github.io/" TargetMode="External"/><Relationship Id="rId23" Type="http://schemas.openxmlformats.org/officeDocument/2006/relationships/footer" Target="footer1.xml"/><Relationship Id="rId10" Type="http://schemas.openxmlformats.org/officeDocument/2006/relationships/hyperlink" Target="https://tulane-math-7360-2023.github.io/" TargetMode="External"/><Relationship Id="rId19" Type="http://schemas.openxmlformats.org/officeDocument/2006/relationships/hyperlink" Target="https://github.com/xji3/IGC_BEAST_Tu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tulane-math-7260-2022.github.io/" TargetMode="External"/><Relationship Id="rId22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715</Words>
  <Characters>15477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3-11-13T19:07:00Z</cp:lastPrinted>
  <dcterms:created xsi:type="dcterms:W3CDTF">2023-11-13T19:07:00Z</dcterms:created>
  <dcterms:modified xsi:type="dcterms:W3CDTF">2023-11-13T19:08:00Z</dcterms:modified>
</cp:coreProperties>
</file>